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7AD930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-20"/>
          <w:sz w:val="28"/>
          <w:szCs w:val="28"/>
        </w:rPr>
      </w:pPr>
      <w:r>
        <w:rPr>
          <w:rFonts w:ascii="Times New Roman" w:eastAsia="Times New Roman" w:hAnsi="Times New Roman" w:cs="Times New Roman"/>
          <w:spacing w:val="-20"/>
          <w:sz w:val="28"/>
          <w:szCs w:val="28"/>
        </w:rPr>
        <w:t xml:space="preserve">МИНИСТЕРСТВО НАУКИ И ВЫСШЕГО ОБРАЗОВАНИЯ </w:t>
      </w:r>
      <w:r>
        <w:rPr>
          <w:rFonts w:ascii="Times New Roman" w:eastAsia="Times New Roman" w:hAnsi="Times New Roman" w:cs="Times New Roman"/>
          <w:spacing w:val="-20"/>
          <w:sz w:val="28"/>
          <w:szCs w:val="28"/>
        </w:rPr>
        <w:br/>
        <w:t>РОССИЙСКОЙ ФЕДЕРАЦИИ</w:t>
      </w:r>
    </w:p>
    <w:p w14:paraId="37EAD796" w14:textId="77777777" w:rsidR="006660E7" w:rsidRDefault="006660E7" w:rsidP="00F24591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Федеральное государственное бюджетное образовательное учреждение</w:t>
      </w:r>
    </w:p>
    <w:p w14:paraId="475D6477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высшего образования</w:t>
      </w:r>
    </w:p>
    <w:p w14:paraId="64E4144D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«Российский государственный университет им. А.Н. Косыгина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br/>
        <w:t>(Технологии. Дизайн. Искусство)»</w:t>
      </w:r>
    </w:p>
    <w:p w14:paraId="1CEBBD78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AD062DD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788D43" w14:textId="2D2CD62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60E7">
        <w:rPr>
          <w:rFonts w:ascii="Times New Roman" w:eastAsia="Times New Roman" w:hAnsi="Times New Roman" w:cs="Times New Roman"/>
          <w:bCs/>
          <w:sz w:val="24"/>
          <w:szCs w:val="24"/>
        </w:rPr>
        <w:t>Институт информационных технологий и цифровой трансформации</w:t>
      </w:r>
    </w:p>
    <w:p w14:paraId="6AD02126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D949887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8AC5845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6C3381D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4CA3B3" w14:textId="3684D93A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Cs/>
          <w:sz w:val="32"/>
          <w:szCs w:val="32"/>
        </w:rPr>
        <w:t>Научно-исследовательская работа</w:t>
      </w:r>
    </w:p>
    <w:p w14:paraId="04ADE14C" w14:textId="69DFB28F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по дисциплине 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br/>
        <w:t>«</w:t>
      </w:r>
      <w:r w:rsidRPr="006660E7">
        <w:rPr>
          <w:rFonts w:ascii="Times New Roman" w:eastAsia="Times New Roman" w:hAnsi="Times New Roman" w:cs="Times New Roman"/>
          <w:bCs/>
          <w:sz w:val="28"/>
          <w:szCs w:val="28"/>
        </w:rPr>
        <w:t>Элективные дисциплины по физической культуре и спорту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>»</w:t>
      </w:r>
      <w:r w:rsidR="0005166E">
        <w:rPr>
          <w:rFonts w:ascii="Times New Roman" w:eastAsia="Times New Roman" w:hAnsi="Times New Roman" w:cs="Times New Roman"/>
          <w:bCs/>
          <w:sz w:val="28"/>
          <w:szCs w:val="28"/>
        </w:rPr>
        <w:br/>
      </w:r>
    </w:p>
    <w:p w14:paraId="1DA8D403" w14:textId="342C8A0E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>Тема: «</w:t>
      </w:r>
      <w:r w:rsidR="0041018E" w:rsidRPr="0041018E">
        <w:rPr>
          <w:rFonts w:ascii="Times New Roman" w:eastAsia="Times New Roman" w:hAnsi="Times New Roman" w:cs="Times New Roman"/>
          <w:bCs/>
          <w:sz w:val="28"/>
          <w:szCs w:val="28"/>
        </w:rPr>
        <w:t>Влияние утренней прогулки на свежем воздухе на качество ночного сна</w:t>
      </w:r>
      <w:r w:rsidR="0041018E">
        <w:rPr>
          <w:rFonts w:ascii="Times New Roman" w:eastAsia="Times New Roman" w:hAnsi="Times New Roman" w:cs="Times New Roman"/>
          <w:bCs/>
          <w:sz w:val="28"/>
          <w:szCs w:val="28"/>
        </w:rPr>
        <w:t xml:space="preserve"> студентов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>»</w:t>
      </w:r>
    </w:p>
    <w:p w14:paraId="70DA41CA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1AE643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3003FD4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B9D774A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2F640DA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C22C568" w14:textId="149C01C7" w:rsidR="006660E7" w:rsidRDefault="00F24591" w:rsidP="00F24591">
      <w:pPr>
        <w:spacing w:after="0" w:line="360" w:lineRule="auto"/>
        <w:ind w:left="2832" w:firstLine="708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 xml:space="preserve">Выполнил: </w:t>
      </w:r>
      <w:r w:rsidR="0041018E">
        <w:rPr>
          <w:rFonts w:ascii="Times New Roman" w:eastAsia="Times New Roman" w:hAnsi="Times New Roman" w:cs="Times New Roman"/>
          <w:sz w:val="28"/>
          <w:szCs w:val="28"/>
        </w:rPr>
        <w:t>Сидоров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 xml:space="preserve"> Д.</w:t>
      </w:r>
      <w:r w:rsidR="0041018E">
        <w:rPr>
          <w:rFonts w:ascii="Times New Roman" w:eastAsia="Times New Roman" w:hAnsi="Times New Roman" w:cs="Times New Roman"/>
          <w:sz w:val="28"/>
          <w:szCs w:val="28"/>
        </w:rPr>
        <w:t>С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>.</w:t>
      </w:r>
      <w:r w:rsidR="00D6416E" w:rsidRPr="00D6416E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>группа ИТС-123</w:t>
      </w:r>
    </w:p>
    <w:p w14:paraId="5CFC1B4B" w14:textId="64D9E7EE" w:rsidR="006660E7" w:rsidRDefault="00F24591" w:rsidP="00F24591">
      <w:pPr>
        <w:spacing w:after="0" w:line="360" w:lineRule="auto"/>
        <w:ind w:left="2832" w:firstLine="708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 xml:space="preserve">Проверила: </w:t>
      </w:r>
      <w:r w:rsidR="0006482C" w:rsidRPr="0006482C">
        <w:rPr>
          <w:rFonts w:ascii="Times New Roman" w:eastAsia="Times New Roman" w:hAnsi="Times New Roman" w:cs="Times New Roman"/>
          <w:sz w:val="28"/>
          <w:szCs w:val="28"/>
        </w:rPr>
        <w:t xml:space="preserve">к.т.н., доц. </w:t>
      </w:r>
      <w:r w:rsidR="00D6416E">
        <w:rPr>
          <w:rFonts w:ascii="Times New Roman" w:eastAsia="Times New Roman" w:hAnsi="Times New Roman" w:cs="Times New Roman"/>
          <w:sz w:val="28"/>
          <w:szCs w:val="28"/>
        </w:rPr>
        <w:t>Якутина Н.В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A43494A" w14:textId="725F6C6E" w:rsidR="00D6416E" w:rsidRDefault="00D6416E" w:rsidP="00F24591">
      <w:pPr>
        <w:spacing w:after="0" w:line="360" w:lineRule="auto"/>
        <w:ind w:left="2832" w:firstLine="708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1CF9BEA" w14:textId="249D45D6" w:rsidR="00D6416E" w:rsidRDefault="00D6416E" w:rsidP="006660E7">
      <w:pPr>
        <w:spacing w:after="0" w:line="360" w:lineRule="auto"/>
        <w:ind w:left="2832" w:firstLine="708"/>
        <w:rPr>
          <w:rFonts w:ascii="Times New Roman" w:eastAsia="Times New Roman" w:hAnsi="Times New Roman" w:cs="Times New Roman"/>
          <w:sz w:val="28"/>
          <w:szCs w:val="28"/>
        </w:rPr>
      </w:pPr>
    </w:p>
    <w:p w14:paraId="4EAFF778" w14:textId="409BBF36" w:rsidR="006660E7" w:rsidRDefault="00D6416E" w:rsidP="00F24591">
      <w:pPr>
        <w:spacing w:after="0" w:line="360" w:lineRule="auto"/>
        <w:ind w:left="35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 w:rsidR="00F24591">
        <w:rPr>
          <w:rFonts w:ascii="Times New Roman" w:eastAsia="Times New Roman" w:hAnsi="Times New Roman" w:cs="Times New Roman"/>
          <w:sz w:val="28"/>
          <w:szCs w:val="28"/>
        </w:rPr>
        <w:br/>
      </w:r>
      <w:r w:rsidR="00212573">
        <w:rPr>
          <w:rFonts w:ascii="Times New Roman" w:eastAsia="Times New Roman" w:hAnsi="Times New Roman" w:cs="Times New Roman"/>
          <w:sz w:val="28"/>
          <w:szCs w:val="28"/>
        </w:rPr>
        <w:br/>
      </w:r>
      <w:r w:rsidR="0005166E">
        <w:rPr>
          <w:rFonts w:ascii="Times New Roman" w:eastAsia="Times New Roman" w:hAnsi="Times New Roman" w:cs="Times New Roman"/>
          <w:sz w:val="28"/>
          <w:szCs w:val="28"/>
        </w:rPr>
        <w:t xml:space="preserve"> Москва 202</w:t>
      </w:r>
      <w:r w:rsidR="0080491C">
        <w:rPr>
          <w:rFonts w:ascii="Times New Roman" w:eastAsia="Times New Roman" w:hAnsi="Times New Roman" w:cs="Times New Roman"/>
          <w:sz w:val="28"/>
          <w:szCs w:val="28"/>
        </w:rPr>
        <w:t xml:space="preserve">5 </w:t>
      </w:r>
      <w:r w:rsidR="0005166E">
        <w:rPr>
          <w:rFonts w:ascii="Times New Roman" w:eastAsia="Times New Roman" w:hAnsi="Times New Roman" w:cs="Times New Roman"/>
          <w:sz w:val="28"/>
          <w:szCs w:val="28"/>
        </w:rPr>
        <w:t>г</w:t>
      </w:r>
      <w:r w:rsidR="0080491C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BD7B52D" w14:textId="3DA5B781" w:rsidR="00344ACB" w:rsidRPr="00344ACB" w:rsidRDefault="00344ACB" w:rsidP="00344AC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344ACB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Содержание</w:t>
      </w:r>
    </w:p>
    <w:p w14:paraId="1276CE17" w14:textId="47FB40C0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r w:rsidRPr="00344ACB">
        <w:rPr>
          <w:rFonts w:ascii="Times New Roman" w:eastAsia="Times New Roman" w:hAnsi="Times New Roman" w:cs="Times New Roman"/>
          <w:b w:val="0"/>
          <w:bCs w:val="0"/>
          <w:sz w:val="28"/>
          <w:szCs w:val="28"/>
          <w:lang w:eastAsia="ru-RU"/>
        </w:rPr>
        <w:fldChar w:fldCharType="begin"/>
      </w:r>
      <w:r w:rsidRPr="00344ACB">
        <w:rPr>
          <w:rFonts w:ascii="Times New Roman" w:eastAsia="Times New Roman" w:hAnsi="Times New Roman" w:cs="Times New Roman"/>
          <w:b w:val="0"/>
          <w:bCs w:val="0"/>
          <w:sz w:val="28"/>
          <w:szCs w:val="28"/>
          <w:lang w:eastAsia="ru-RU"/>
        </w:rPr>
        <w:instrText xml:space="preserve"> TOC \o "1-2" \h \z \u </w:instrText>
      </w:r>
      <w:r w:rsidRPr="00344ACB">
        <w:rPr>
          <w:rFonts w:ascii="Times New Roman" w:eastAsia="Times New Roman" w:hAnsi="Times New Roman" w:cs="Times New Roman"/>
          <w:b w:val="0"/>
          <w:bCs w:val="0"/>
          <w:sz w:val="28"/>
          <w:szCs w:val="28"/>
          <w:lang w:eastAsia="ru-RU"/>
        </w:rPr>
        <w:fldChar w:fldCharType="separate"/>
      </w:r>
      <w:hyperlink w:anchor="_Toc199683879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Введение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79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>3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2CCFCF4" w14:textId="4501DFE0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0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Методология исследования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0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>5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D110A1D" w14:textId="4F11AA16" w:rsidR="00344ACB" w:rsidRPr="00344ACB" w:rsidRDefault="00344ACB">
      <w:pPr>
        <w:pStyle w:val="21"/>
        <w:tabs>
          <w:tab w:val="right" w:leader="dot" w:pos="9345"/>
        </w:tabs>
        <w:rPr>
          <w:rFonts w:ascii="Times New Roman" w:eastAsiaTheme="minorEastAsia" w:hAnsi="Times New Roman" w:cs="Times New Roman"/>
          <w:small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1" w:history="1">
        <w:r w:rsidRPr="00344ACB">
          <w:rPr>
            <w:rStyle w:val="aa"/>
            <w:rFonts w:ascii="Times New Roman" w:eastAsia="Times New Roman" w:hAnsi="Times New Roman" w:cs="Times New Roman"/>
            <w:b/>
            <w:bCs/>
            <w:noProof/>
            <w:sz w:val="28"/>
            <w:szCs w:val="28"/>
            <w:lang w:eastAsia="ru-RU"/>
          </w:rPr>
          <w:t>Выборк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1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>5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1BDBC8C" w14:textId="0F725C4E" w:rsidR="00344ACB" w:rsidRPr="00344ACB" w:rsidRDefault="00344ACB">
      <w:pPr>
        <w:pStyle w:val="21"/>
        <w:tabs>
          <w:tab w:val="right" w:leader="dot" w:pos="9345"/>
        </w:tabs>
        <w:rPr>
          <w:rFonts w:ascii="Times New Roman" w:eastAsiaTheme="minorEastAsia" w:hAnsi="Times New Roman" w:cs="Times New Roman"/>
          <w:small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2" w:history="1">
        <w:r w:rsidRPr="00344ACB">
          <w:rPr>
            <w:rStyle w:val="aa"/>
            <w:rFonts w:ascii="Times New Roman" w:eastAsia="Times New Roman" w:hAnsi="Times New Roman" w:cs="Times New Roman"/>
            <w:b/>
            <w:bCs/>
            <w:noProof/>
            <w:sz w:val="28"/>
            <w:szCs w:val="28"/>
            <w:lang w:eastAsia="ru-RU"/>
          </w:rPr>
          <w:t>Параметры измерения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2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>6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6F721AB" w14:textId="65BE8284" w:rsidR="00344ACB" w:rsidRPr="00344ACB" w:rsidRDefault="00344ACB">
      <w:pPr>
        <w:pStyle w:val="21"/>
        <w:tabs>
          <w:tab w:val="right" w:leader="dot" w:pos="9345"/>
        </w:tabs>
        <w:rPr>
          <w:rFonts w:ascii="Times New Roman" w:eastAsiaTheme="minorEastAsia" w:hAnsi="Times New Roman" w:cs="Times New Roman"/>
          <w:small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3" w:history="1">
        <w:r w:rsidRPr="00344ACB">
          <w:rPr>
            <w:rStyle w:val="aa"/>
            <w:rFonts w:ascii="Times New Roman" w:eastAsia="Times New Roman" w:hAnsi="Times New Roman" w:cs="Times New Roman"/>
            <w:b/>
            <w:bCs/>
            <w:noProof/>
            <w:sz w:val="28"/>
            <w:szCs w:val="28"/>
            <w:lang w:eastAsia="ru-RU"/>
          </w:rPr>
          <w:t>Этапы эксперимент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3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>8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1D3A306" w14:textId="7CE609DB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4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Результаты исследования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4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>10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F21C112" w14:textId="2382B7E8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5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Анализ результатов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5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>14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CF8A99B" w14:textId="024AECC5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6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Интерп</w:t>
        </w:r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р</w:t>
        </w:r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етация результатов в контексте психологии здоровья и физиологии сн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6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>16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A8F7687" w14:textId="41B29F2D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7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Выводы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7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>18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CC2DD00" w14:textId="4021F506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8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Литератур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8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>19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AA53F8A" w14:textId="30B084FD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9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Приложение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9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>20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0318532" w14:textId="7083523E" w:rsid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344ACB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fldChar w:fldCharType="end"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</w:p>
    <w:p w14:paraId="131870A4" w14:textId="77777777" w:rsidR="00344ACB" w:rsidRDefault="00344ACB">
      <w:pPr>
        <w:rPr>
          <w:rFonts w:ascii="Times New Roman" w:eastAsia="Times New Roman" w:hAnsi="Times New Roman" w:cs="Times New Roman"/>
          <w:b/>
          <w:bCs/>
          <w:color w:val="2F5496" w:themeColor="accent1" w:themeShade="BF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 w:type="page"/>
      </w:r>
    </w:p>
    <w:p w14:paraId="66A35DF2" w14:textId="4A19DB29" w:rsidR="0080491C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/>
        </w:rPr>
      </w:pPr>
      <w:bookmarkStart w:id="0" w:name="_Toc199683825"/>
      <w:bookmarkStart w:id="1" w:name="_Toc199683879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Введение</w:t>
      </w:r>
      <w:bookmarkEnd w:id="0"/>
      <w:bookmarkEnd w:id="1"/>
    </w:p>
    <w:p w14:paraId="3D74BC9A" w14:textId="77777777" w:rsidR="0041018E" w:rsidRDefault="0041018E" w:rsidP="0041018E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>В современном обществе проблема нарушения сна занимает одно из ведущих мест среди факторов, отрицательно влияющих на физическое и психологическое здоровье человека. Особенно уязвимой группой являются студенты: высокая учебная нагрузка, нерегулярный режим дня, интенсивный информационный поток и стрессы приводят к снижению продолжительности и качества ночного сна, что, в свою очередь, отражается на когнитивных способностях, эмоциональном состоянии и общем самочувствии. По данным Всемирной организации здравоохранения, более 60 % молодых людей периодически испытывают сложности с засыпанием или частые ночные пробуждения, а недостаток сна ассоциируется с повышенной тревожностью, утомляемостью, ухудшением памяти и концентрации внимания.</w:t>
      </w:r>
    </w:p>
    <w:p w14:paraId="0929D274" w14:textId="77777777" w:rsidR="0041018E" w:rsidRDefault="0041018E" w:rsidP="0041018E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>Одним из наиболее доступных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пособов нормализации сна является умеренная физическая активность на свежем воздухе,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в частности</w:t>
      </w: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утренняя ходьба. Утренние прогулки обеспечивают комплексное воздействие на физиологические и психологические системы организма: </w:t>
      </w:r>
    </w:p>
    <w:p w14:paraId="2B410B62" w14:textId="1CFB97A6" w:rsidR="0041018E" w:rsidRPr="0041018E" w:rsidRDefault="0041018E" w:rsidP="0041018E">
      <w:pPr>
        <w:pStyle w:val="ad"/>
        <w:numPr>
          <w:ilvl w:val="0"/>
          <w:numId w:val="1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Э</w:t>
      </w: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>кспозиция естественного света способствует корректировке циркадных ритмов и выработке мелатонина в ночные часы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390CFB16" w14:textId="71FBF0DE" w:rsidR="0041018E" w:rsidRPr="0041018E" w:rsidRDefault="0041018E" w:rsidP="0041018E">
      <w:pPr>
        <w:pStyle w:val="ad"/>
        <w:numPr>
          <w:ilvl w:val="0"/>
          <w:numId w:val="1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У</w:t>
      </w: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>меренная аэробная нагрузка стимулирует кровообращение и метаболизм, улучшает терморегуляцию, способствуя более глубокому и непрерывному сну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0237BD6" w14:textId="77777777" w:rsidR="0041018E" w:rsidRDefault="0041018E" w:rsidP="0041018E">
      <w:pPr>
        <w:pStyle w:val="ad"/>
        <w:numPr>
          <w:ilvl w:val="0"/>
          <w:numId w:val="1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>онтакт с природой и осознанное дыхание на открытом воздухе оказывают успокаивающий эффект, снижают уровень кортизола и способствуют позитивным эмоциональным переживаниям.</w:t>
      </w:r>
    </w:p>
    <w:p w14:paraId="6BE0C0C3" w14:textId="276F1619" w:rsidR="0041018E" w:rsidRPr="0041018E" w:rsidRDefault="0041018E" w:rsidP="0041018E">
      <w:pPr>
        <w:spacing w:before="100" w:beforeAutospacing="1" w:after="100" w:afterAutospacing="1" w:line="36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>Цель данного исследования — оценить влияние ежедневных 30-минутных утренних прогулок на свежем воздухе (с 7:00 до 7:30) на качество ночного сна у студентов университета. В качестве основных показателей будут использованы:</w:t>
      </w:r>
    </w:p>
    <w:p w14:paraId="284FF872" w14:textId="36CFA780" w:rsidR="0041018E" w:rsidRPr="0041018E" w:rsidRDefault="0041018E" w:rsidP="0041018E">
      <w:pPr>
        <w:pStyle w:val="ad"/>
        <w:numPr>
          <w:ilvl w:val="0"/>
          <w:numId w:val="13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С</w:t>
      </w: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>убъективная оценка качества сна по PSQI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EFAEDC8" w14:textId="7AF57D2A" w:rsidR="0041018E" w:rsidRPr="0041018E" w:rsidRDefault="0041018E" w:rsidP="0041018E">
      <w:pPr>
        <w:numPr>
          <w:ilvl w:val="0"/>
          <w:numId w:val="13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Д</w:t>
      </w: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>невник сна с фиксацией времени отхода ко сну, времени пробуждения, количества ночных пробуждений и общей продолжительности сна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1B80C642" w14:textId="77777777" w:rsidR="0041018E" w:rsidRPr="0041018E" w:rsidRDefault="0041018E" w:rsidP="0041018E">
      <w:pPr>
        <w:numPr>
          <w:ilvl w:val="0"/>
          <w:numId w:val="13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>изменение уровня позитивного и негативного аффекта по шкале PANAS.</w:t>
      </w:r>
    </w:p>
    <w:p w14:paraId="36429916" w14:textId="05FBAF6F" w:rsidR="0041018E" w:rsidRPr="0041018E" w:rsidRDefault="0041018E" w:rsidP="0041018E">
      <w:pPr>
        <w:spacing w:before="100" w:beforeAutospacing="1" w:after="100" w:afterAutospacing="1" w:line="360" w:lineRule="auto"/>
        <w:ind w:firstLine="360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Гипотеза исследования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заключается</w:t>
      </w: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том, что студенты, ежедневно проводящие 30-минутные утренние прогулки, продемонстрируют значимое улучшение показателей PSQI (снижение общей оценки, указывающей на лучшее качество сна), уменьшение числа ночных пробуждений и времени засыпания, а также рост позитивного и снижение негативного аффекта по сравнению с контрольной группой, сохраняющей привычный режим без регулярных прогулок.</w:t>
      </w:r>
    </w:p>
    <w:p w14:paraId="33F7A2EE" w14:textId="77777777" w:rsidR="0041018E" w:rsidRPr="0041018E" w:rsidRDefault="0041018E" w:rsidP="0041018E">
      <w:pPr>
        <w:spacing w:before="100" w:beforeAutospacing="1" w:after="100" w:afterAutospacing="1" w:line="360" w:lineRule="auto"/>
        <w:ind w:firstLine="360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1018E">
        <w:rPr>
          <w:rFonts w:ascii="Times New Roman" w:eastAsia="Times New Roman" w:hAnsi="Times New Roman" w:cs="Times New Roman"/>
          <w:sz w:val="28"/>
          <w:szCs w:val="28"/>
          <w:lang w:eastAsia="ru-RU"/>
        </w:rPr>
        <w:t>Полученные результаты могут стать основой для разработки рекомендаций по организации режима дня студентов с учётом простых и доступных вмешательств, направленных на улучшение качества сна и эмоционального благополучия.</w:t>
      </w:r>
    </w:p>
    <w:p w14:paraId="4CD3EA10" w14:textId="77777777" w:rsidR="00344ACB" w:rsidRDefault="0080491C" w:rsidP="0041018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</w:p>
    <w:p w14:paraId="16228C3D" w14:textId="78C74E89" w:rsidR="0041018E" w:rsidRDefault="0080491C" w:rsidP="0041018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</w:p>
    <w:p w14:paraId="48339063" w14:textId="24D7BB17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/>
        </w:rPr>
      </w:pPr>
      <w:bookmarkStart w:id="2" w:name="OLE_LINK1"/>
      <w:bookmarkStart w:id="3" w:name="_Toc199683826"/>
      <w:bookmarkStart w:id="4" w:name="_Toc199683880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Методология исследования</w:t>
      </w:r>
      <w:bookmarkEnd w:id="3"/>
      <w:bookmarkEnd w:id="4"/>
    </w:p>
    <w:p w14:paraId="73CA521E" w14:textId="77777777" w:rsidR="0080491C" w:rsidRPr="00344ACB" w:rsidRDefault="0080491C" w:rsidP="00344ACB">
      <w:pPr>
        <w:pStyle w:val="2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</w:pPr>
      <w:bookmarkStart w:id="5" w:name="OLE_LINK4"/>
      <w:bookmarkStart w:id="6" w:name="_Toc199683827"/>
      <w:bookmarkStart w:id="7" w:name="_Toc199683881"/>
      <w:r w:rsidRPr="00344ACB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  <w:t>Выборка</w:t>
      </w:r>
      <w:bookmarkEnd w:id="6"/>
      <w:bookmarkEnd w:id="7"/>
    </w:p>
    <w:bookmarkEnd w:id="5"/>
    <w:p w14:paraId="349D6FF5" w14:textId="77777777" w:rsidR="004518B6" w:rsidRDefault="004518B6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Исследование проводилось на базе Российского государственного университета им. А. Н. Косыгина среди студентов второго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курс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возраст 1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9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–2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год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. Всего в эксперименте приняли участие 24 человека (12 мужчин, 12 женщин). Подбор участников осуществлялся по следующим критериям: </w:t>
      </w:r>
    </w:p>
    <w:p w14:paraId="2EF616FE" w14:textId="523A9388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озраст от 19 до 21 года; </w:t>
      </w:r>
    </w:p>
    <w:p w14:paraId="013A83CD" w14:textId="3220C153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тсутствие клинически значимых нарушений сна (по самоотчету) и соматических заболеваний; </w:t>
      </w:r>
    </w:p>
    <w:p w14:paraId="5030D097" w14:textId="7688E8A3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тсутствие регулярной утренней физической активности более 2 раз в неделю; </w:t>
      </w:r>
    </w:p>
    <w:p w14:paraId="1ED4EFD3" w14:textId="6E0B220A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>согласие на участие в 3-недельном эксперименте и соблюдение протокола (ведение дневника сна, заполнение анкет).</w:t>
      </w:r>
    </w:p>
    <w:p w14:paraId="6A014678" w14:textId="77777777" w:rsidR="004518B6" w:rsidRPr="004518B6" w:rsidRDefault="004518B6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минимизации влияния сопутствующих факторов (смена режима питания, курение, употребление алкоголя) всем участникам было рекомендовано сохранять привычный образ жизни, за исключением предписаний по экспериментальной интервенции.</w:t>
      </w:r>
    </w:p>
    <w:p w14:paraId="039DA566" w14:textId="77777777" w:rsidR="003429BC" w:rsidRDefault="004518B6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ле первичного скрининга (онлайн-анкета + устный опрос) 24 студента были случайным образом распределены на две группы по 12 человек: </w:t>
      </w:r>
    </w:p>
    <w:p w14:paraId="6DF2871B" w14:textId="7F9D19BA" w:rsidR="003429BC" w:rsidRPr="003429BC" w:rsidRDefault="003429BC" w:rsidP="003429BC">
      <w:pPr>
        <w:pStyle w:val="ad"/>
        <w:numPr>
          <w:ilvl w:val="0"/>
          <w:numId w:val="15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Э</w:t>
      </w:r>
      <w:r w:rsidR="004518B6"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>кспериментальная группа (n = 12; 6 мужчин, 6 женщин; средний возраст 20,1 ± 1,2 года) — ежедневно в течение трёх недель выполняла 30-минутную прогулку на свежем воздухе с 7:00 до 7:30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DF95B1C" w14:textId="1179996B" w:rsidR="004518B6" w:rsidRPr="003429BC" w:rsidRDefault="003429BC" w:rsidP="003429BC">
      <w:pPr>
        <w:pStyle w:val="ad"/>
        <w:numPr>
          <w:ilvl w:val="0"/>
          <w:numId w:val="15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="004518B6"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>онтрольная группа (n = 12; 6 мужчин, 6 женщин; средний возраст 19,8 ± 1,4 года) — сохраняла привычный режим утренней активности без дополнительной подготовки.</w:t>
      </w:r>
    </w:p>
    <w:p w14:paraId="40C91DFE" w14:textId="0307517C" w:rsidR="004518B6" w:rsidRPr="003429BC" w:rsidRDefault="004518B6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Рандомизация проводилась с помощью генератора случайных чисел, что позволило приблизить начальные характеристики групп (половой состав, 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возраст, индекс массы тела) и обеспечить объективность оценки эффекта утренних прогулок. Перед началом интервенции всем участникам было проведено пред</w:t>
      </w:r>
      <w:r w:rsid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арительное 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тестирование (заполнение PSQI, PANAS и ведение дневника сна в течение 7 дней), что дало возможность зафиксировать исходные показатели качества сна и эмоционального состояния.</w:t>
      </w:r>
    </w:p>
    <w:p w14:paraId="42DA0014" w14:textId="381B859A" w:rsidR="00344ACB" w:rsidRPr="00344ACB" w:rsidRDefault="00344ACB" w:rsidP="00344ACB">
      <w:pPr>
        <w:pStyle w:val="2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</w:pPr>
      <w:bookmarkStart w:id="8" w:name="_Toc199683828"/>
      <w:bookmarkStart w:id="9" w:name="_Toc199683882"/>
      <w:bookmarkEnd w:id="2"/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  <w:t>Параметры измерения</w:t>
      </w:r>
      <w:bookmarkEnd w:id="8"/>
      <w:bookmarkEnd w:id="9"/>
    </w:p>
    <w:p w14:paraId="2F6F93BC" w14:textId="77777777" w:rsidR="00AD5BC5" w:rsidRPr="00AD5BC5" w:rsidRDefault="00AD5BC5" w:rsidP="00AD5BC5">
      <w:pPr>
        <w:spacing w:before="100" w:beforeAutospacing="1" w:after="100" w:afterAutospacing="1" w:line="360" w:lineRule="auto"/>
        <w:ind w:firstLine="360"/>
        <w:outlineLvl w:val="3"/>
        <w:rPr>
          <w:rFonts w:ascii="Times New Roman" w:hAnsi="Times New Roman" w:cs="Times New Roman"/>
          <w:sz w:val="28"/>
          <w:szCs w:val="28"/>
        </w:rPr>
      </w:pPr>
      <w:r w:rsidRPr="00AD5BC5">
        <w:rPr>
          <w:rFonts w:ascii="Times New Roman" w:hAnsi="Times New Roman" w:cs="Times New Roman"/>
          <w:sz w:val="28"/>
          <w:szCs w:val="28"/>
        </w:rPr>
        <w:t>Для объективной оценки влияния утренних прогулок на качество сна и эмоциональное состояние участников были использованы три инструмента:</w:t>
      </w:r>
    </w:p>
    <w:p w14:paraId="66836AF6" w14:textId="3B03671B" w:rsidR="00AD5BC5" w:rsidRPr="00AD5BC5" w:rsidRDefault="00AD5BC5" w:rsidP="00AD5BC5">
      <w:pPr>
        <w:numPr>
          <w:ilvl w:val="0"/>
          <w:numId w:val="16"/>
        </w:numPr>
        <w:spacing w:before="100" w:beforeAutospacing="1" w:after="100" w:afterAutospacing="1" w:line="360" w:lineRule="auto"/>
        <w:outlineLvl w:val="3"/>
        <w:rPr>
          <w:rFonts w:ascii="Times New Roman" w:hAnsi="Times New Roman" w:cs="Times New Roman"/>
          <w:sz w:val="28"/>
          <w:szCs w:val="28"/>
        </w:rPr>
      </w:pPr>
      <w:proofErr w:type="spellStart"/>
      <w:r w:rsidRPr="00AD5BC5">
        <w:rPr>
          <w:rFonts w:ascii="Times New Roman" w:hAnsi="Times New Roman" w:cs="Times New Roman"/>
          <w:sz w:val="28"/>
          <w:szCs w:val="28"/>
        </w:rPr>
        <w:t>Pittsburgh</w:t>
      </w:r>
      <w:proofErr w:type="spellEnd"/>
      <w:r w:rsidRPr="00AD5BC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D5BC5">
        <w:rPr>
          <w:rFonts w:ascii="Times New Roman" w:hAnsi="Times New Roman" w:cs="Times New Roman"/>
          <w:sz w:val="28"/>
          <w:szCs w:val="28"/>
        </w:rPr>
        <w:t>Sleep</w:t>
      </w:r>
      <w:proofErr w:type="spellEnd"/>
      <w:r w:rsidRPr="00AD5BC5">
        <w:rPr>
          <w:rFonts w:ascii="Times New Roman" w:hAnsi="Times New Roman" w:cs="Times New Roman"/>
          <w:sz w:val="28"/>
          <w:szCs w:val="28"/>
        </w:rPr>
        <w:t xml:space="preserve"> Quality Index (PSQI) </w:t>
      </w:r>
      <w:r>
        <w:rPr>
          <w:rFonts w:ascii="Times New Roman" w:hAnsi="Times New Roman" w:cs="Times New Roman"/>
          <w:sz w:val="28"/>
          <w:szCs w:val="28"/>
        </w:rPr>
        <w:br/>
      </w:r>
      <w:r w:rsidRPr="00AD5BC5">
        <w:rPr>
          <w:rFonts w:ascii="Times New Roman" w:hAnsi="Times New Roman" w:cs="Times New Roman"/>
          <w:sz w:val="28"/>
          <w:szCs w:val="28"/>
        </w:rPr>
        <w:t xml:space="preserve">Назначение: измерение качества ночного сна за последний месяц (адаптировано под 3-недельный период). </w:t>
      </w:r>
      <w:r>
        <w:rPr>
          <w:rFonts w:ascii="Times New Roman" w:hAnsi="Times New Roman" w:cs="Times New Roman"/>
          <w:sz w:val="28"/>
          <w:szCs w:val="28"/>
        </w:rPr>
        <w:br/>
      </w:r>
      <w:r w:rsidRPr="00AD5BC5">
        <w:rPr>
          <w:rFonts w:ascii="Times New Roman" w:hAnsi="Times New Roman" w:cs="Times New Roman"/>
          <w:sz w:val="28"/>
          <w:szCs w:val="28"/>
        </w:rPr>
        <w:t xml:space="preserve">Структура: 19 самостоятельных вопросов и 5 пунктов, заполняемых сторонним наблюдателем (в нашем случае опущены); </w:t>
      </w:r>
      <w:proofErr w:type="gramStart"/>
      <w:r w:rsidRPr="00AD5BC5">
        <w:rPr>
          <w:rFonts w:ascii="Times New Roman" w:hAnsi="Times New Roman" w:cs="Times New Roman"/>
          <w:sz w:val="28"/>
          <w:szCs w:val="28"/>
        </w:rPr>
        <w:t>семи компонентных</w:t>
      </w:r>
      <w:proofErr w:type="gramEnd"/>
      <w:r w:rsidRPr="00AD5BC5">
        <w:rPr>
          <w:rFonts w:ascii="Times New Roman" w:hAnsi="Times New Roman" w:cs="Times New Roman"/>
          <w:sz w:val="28"/>
          <w:szCs w:val="28"/>
        </w:rPr>
        <w:t xml:space="preserve"> шкал: качество сна, время засыпания, продолжительность сна, эффективность сна, нарушения сна, употребление снотворных, дневная сонливость. </w:t>
      </w:r>
      <w:r>
        <w:rPr>
          <w:rFonts w:ascii="Times New Roman" w:hAnsi="Times New Roman" w:cs="Times New Roman"/>
          <w:sz w:val="28"/>
          <w:szCs w:val="28"/>
        </w:rPr>
        <w:br/>
      </w:r>
      <w:r w:rsidRPr="00AD5BC5">
        <w:rPr>
          <w:rFonts w:ascii="Times New Roman" w:hAnsi="Times New Roman" w:cs="Times New Roman"/>
          <w:sz w:val="28"/>
          <w:szCs w:val="28"/>
        </w:rPr>
        <w:t>Шкала оценок: каждая компонента оценивается от 0 до 3 баллов; глобальный индекс PSQI – сумма по всем семи компонентам (0–21). Более низкий балл указывает на лучшее качество сна; порог «плохого» сна ≥ 5 баллов.</w:t>
      </w:r>
      <w:r>
        <w:rPr>
          <w:rFonts w:ascii="Times New Roman" w:hAnsi="Times New Roman" w:cs="Times New Roman"/>
          <w:sz w:val="28"/>
          <w:szCs w:val="28"/>
        </w:rPr>
        <w:br/>
      </w:r>
      <w:r w:rsidRPr="00AD5BC5">
        <w:rPr>
          <w:rFonts w:ascii="Times New Roman" w:hAnsi="Times New Roman" w:cs="Times New Roman"/>
          <w:sz w:val="28"/>
          <w:szCs w:val="28"/>
        </w:rPr>
        <w:t>Применение: участники заполняют анкету в начале исследования (</w:t>
      </w:r>
      <w:proofErr w:type="spellStart"/>
      <w:r w:rsidRPr="00AD5BC5">
        <w:rPr>
          <w:rFonts w:ascii="Times New Roman" w:hAnsi="Times New Roman" w:cs="Times New Roman"/>
          <w:sz w:val="28"/>
          <w:szCs w:val="28"/>
        </w:rPr>
        <w:t>предтест</w:t>
      </w:r>
      <w:proofErr w:type="spellEnd"/>
      <w:r w:rsidRPr="00AD5BC5">
        <w:rPr>
          <w:rFonts w:ascii="Times New Roman" w:hAnsi="Times New Roman" w:cs="Times New Roman"/>
          <w:sz w:val="28"/>
          <w:szCs w:val="28"/>
        </w:rPr>
        <w:t>) и по завершении трёх недель (</w:t>
      </w:r>
      <w:proofErr w:type="spellStart"/>
      <w:r w:rsidRPr="00AD5BC5">
        <w:rPr>
          <w:rFonts w:ascii="Times New Roman" w:hAnsi="Times New Roman" w:cs="Times New Roman"/>
          <w:sz w:val="28"/>
          <w:szCs w:val="28"/>
        </w:rPr>
        <w:t>посттест</w:t>
      </w:r>
      <w:proofErr w:type="spellEnd"/>
      <w:r w:rsidRPr="00AD5BC5">
        <w:rPr>
          <w:rFonts w:ascii="Times New Roman" w:hAnsi="Times New Roman" w:cs="Times New Roman"/>
          <w:sz w:val="28"/>
          <w:szCs w:val="28"/>
        </w:rPr>
        <w:t>).</w:t>
      </w:r>
    </w:p>
    <w:p w14:paraId="5AAB4D23" w14:textId="545A658D" w:rsidR="00AD5BC5" w:rsidRPr="00AD5BC5" w:rsidRDefault="00AD5BC5" w:rsidP="00AD5BC5">
      <w:pPr>
        <w:numPr>
          <w:ilvl w:val="0"/>
          <w:numId w:val="16"/>
        </w:numPr>
        <w:spacing w:before="100" w:beforeAutospacing="1" w:after="100" w:afterAutospacing="1" w:line="360" w:lineRule="auto"/>
        <w:outlineLvl w:val="3"/>
        <w:rPr>
          <w:rFonts w:ascii="Times New Roman" w:hAnsi="Times New Roman" w:cs="Times New Roman"/>
          <w:sz w:val="28"/>
          <w:szCs w:val="28"/>
        </w:rPr>
      </w:pPr>
      <w:r w:rsidRPr="00AD5BC5">
        <w:rPr>
          <w:rFonts w:ascii="Times New Roman" w:hAnsi="Times New Roman" w:cs="Times New Roman"/>
          <w:sz w:val="28"/>
          <w:szCs w:val="28"/>
        </w:rPr>
        <w:t>Шкала позитивного и негативного аффекта (PANAS)</w:t>
      </w:r>
      <w:r>
        <w:rPr>
          <w:rFonts w:ascii="Times New Roman" w:hAnsi="Times New Roman" w:cs="Times New Roman"/>
          <w:sz w:val="28"/>
          <w:szCs w:val="28"/>
        </w:rPr>
        <w:br/>
      </w:r>
      <w:r w:rsidRPr="00AD5BC5">
        <w:rPr>
          <w:rFonts w:ascii="Times New Roman" w:hAnsi="Times New Roman" w:cs="Times New Roman"/>
          <w:sz w:val="28"/>
          <w:szCs w:val="28"/>
        </w:rPr>
        <w:t>Назначение: фиксация уровня позитивного (PANAS+) и негативного (PANAS–) аффекта за последние 7 дней.</w:t>
      </w:r>
      <w:r>
        <w:rPr>
          <w:rFonts w:ascii="Times New Roman" w:hAnsi="Times New Roman" w:cs="Times New Roman"/>
          <w:sz w:val="28"/>
          <w:szCs w:val="28"/>
        </w:rPr>
        <w:br/>
      </w:r>
      <w:r w:rsidRPr="00AD5BC5">
        <w:rPr>
          <w:rFonts w:ascii="Times New Roman" w:hAnsi="Times New Roman" w:cs="Times New Roman"/>
          <w:sz w:val="28"/>
          <w:szCs w:val="28"/>
        </w:rPr>
        <w:t xml:space="preserve">Структура: 20 прилагательных (10 положительных, 10 отрицательных). Шкала ответов: от 1 («совсем не испытывал(а)») до 5 («очень сильно </w:t>
      </w:r>
      <w:r w:rsidRPr="00AD5BC5">
        <w:rPr>
          <w:rFonts w:ascii="Times New Roman" w:hAnsi="Times New Roman" w:cs="Times New Roman"/>
          <w:sz w:val="28"/>
          <w:szCs w:val="28"/>
        </w:rPr>
        <w:lastRenderedPageBreak/>
        <w:t>испытывал(а)»).</w:t>
      </w:r>
      <w:r>
        <w:rPr>
          <w:rFonts w:ascii="Times New Roman" w:hAnsi="Times New Roman" w:cs="Times New Roman"/>
          <w:sz w:val="28"/>
          <w:szCs w:val="28"/>
        </w:rPr>
        <w:br/>
      </w:r>
      <w:r w:rsidRPr="00AD5BC5">
        <w:rPr>
          <w:rFonts w:ascii="Times New Roman" w:hAnsi="Times New Roman" w:cs="Times New Roman"/>
          <w:sz w:val="28"/>
          <w:szCs w:val="28"/>
        </w:rPr>
        <w:t>Обработка: суммирование баллов по каждой подсекции; диапазон PANAS+ и PANAS– – 10–50 баллов.</w:t>
      </w:r>
      <w:r>
        <w:rPr>
          <w:rFonts w:ascii="Times New Roman" w:hAnsi="Times New Roman" w:cs="Times New Roman"/>
          <w:sz w:val="28"/>
          <w:szCs w:val="28"/>
        </w:rPr>
        <w:br/>
      </w:r>
      <w:r w:rsidRPr="00AD5BC5">
        <w:rPr>
          <w:rFonts w:ascii="Times New Roman" w:hAnsi="Times New Roman" w:cs="Times New Roman"/>
          <w:sz w:val="28"/>
          <w:szCs w:val="28"/>
        </w:rPr>
        <w:t>Применение: заполняется одновременно с PSQI до и после интервенции.</w:t>
      </w:r>
    </w:p>
    <w:p w14:paraId="78BB1586" w14:textId="071E82E5" w:rsidR="00AD5BC5" w:rsidRPr="00AD5BC5" w:rsidRDefault="00AD5BC5" w:rsidP="00AD5BC5">
      <w:pPr>
        <w:numPr>
          <w:ilvl w:val="0"/>
          <w:numId w:val="16"/>
        </w:numPr>
        <w:spacing w:before="100" w:beforeAutospacing="1" w:after="100" w:afterAutospacing="1" w:line="360" w:lineRule="auto"/>
        <w:outlineLvl w:val="3"/>
        <w:rPr>
          <w:rFonts w:ascii="Times New Roman" w:hAnsi="Times New Roman" w:cs="Times New Roman"/>
          <w:sz w:val="28"/>
          <w:szCs w:val="28"/>
        </w:rPr>
      </w:pPr>
      <w:r w:rsidRPr="00AD5BC5">
        <w:rPr>
          <w:rFonts w:ascii="Times New Roman" w:hAnsi="Times New Roman" w:cs="Times New Roman"/>
          <w:sz w:val="28"/>
          <w:szCs w:val="28"/>
        </w:rPr>
        <w:t>Дневник сна</w:t>
      </w:r>
      <w:r>
        <w:rPr>
          <w:rFonts w:ascii="Times New Roman" w:hAnsi="Times New Roman" w:cs="Times New Roman"/>
          <w:sz w:val="28"/>
          <w:szCs w:val="28"/>
        </w:rPr>
        <w:br/>
      </w:r>
      <w:r w:rsidRPr="00AD5BC5">
        <w:rPr>
          <w:rFonts w:ascii="Times New Roman" w:hAnsi="Times New Roman" w:cs="Times New Roman"/>
          <w:sz w:val="28"/>
          <w:szCs w:val="28"/>
        </w:rPr>
        <w:t>Назначение: ежедневная самооценка параметров сна для более детального анализа динамики.</w:t>
      </w:r>
      <w:r>
        <w:rPr>
          <w:rFonts w:ascii="Times New Roman" w:hAnsi="Times New Roman" w:cs="Times New Roman"/>
          <w:sz w:val="28"/>
          <w:szCs w:val="28"/>
        </w:rPr>
        <w:br/>
      </w:r>
      <w:r w:rsidRPr="00AD5BC5">
        <w:rPr>
          <w:rFonts w:ascii="Times New Roman" w:hAnsi="Times New Roman" w:cs="Times New Roman"/>
          <w:sz w:val="28"/>
          <w:szCs w:val="28"/>
        </w:rPr>
        <w:t>Формат: бумажный или электронный бланк, в котором участник фиксирует каждое утро: время отхода ко сну и время засыпания; общее время сна (</w:t>
      </w:r>
      <w:proofErr w:type="spellStart"/>
      <w:r w:rsidRPr="00AD5BC5">
        <w:rPr>
          <w:rFonts w:ascii="Times New Roman" w:hAnsi="Times New Roman" w:cs="Times New Roman"/>
          <w:sz w:val="28"/>
          <w:szCs w:val="28"/>
        </w:rPr>
        <w:t>расчётно</w:t>
      </w:r>
      <w:proofErr w:type="spellEnd"/>
      <w:r w:rsidRPr="00AD5BC5">
        <w:rPr>
          <w:rFonts w:ascii="Times New Roman" w:hAnsi="Times New Roman" w:cs="Times New Roman"/>
          <w:sz w:val="28"/>
          <w:szCs w:val="28"/>
        </w:rPr>
        <w:t>); количество ночных пробуждений; время окончательного пробуждения; субъективная оценка качества сна по 5-балльной шкале (1 – «очень плохо», 5 – «очень хорошо»).</w:t>
      </w:r>
      <w:r>
        <w:rPr>
          <w:rFonts w:ascii="Times New Roman" w:hAnsi="Times New Roman" w:cs="Times New Roman"/>
          <w:sz w:val="28"/>
          <w:szCs w:val="28"/>
        </w:rPr>
        <w:br/>
      </w:r>
      <w:r w:rsidRPr="00AD5BC5">
        <w:rPr>
          <w:rFonts w:ascii="Times New Roman" w:hAnsi="Times New Roman" w:cs="Times New Roman"/>
          <w:sz w:val="28"/>
          <w:szCs w:val="28"/>
        </w:rPr>
        <w:t>Применение: ведётся ежедневно в течение 7 дней до начала интервенции (</w:t>
      </w:r>
      <w:proofErr w:type="spellStart"/>
      <w:r w:rsidRPr="00AD5BC5">
        <w:rPr>
          <w:rFonts w:ascii="Times New Roman" w:hAnsi="Times New Roman" w:cs="Times New Roman"/>
          <w:sz w:val="28"/>
          <w:szCs w:val="28"/>
        </w:rPr>
        <w:t>предтест</w:t>
      </w:r>
      <w:proofErr w:type="spellEnd"/>
      <w:r w:rsidRPr="00AD5BC5">
        <w:rPr>
          <w:rFonts w:ascii="Times New Roman" w:hAnsi="Times New Roman" w:cs="Times New Roman"/>
          <w:sz w:val="28"/>
          <w:szCs w:val="28"/>
        </w:rPr>
        <w:t>) и последующие 21 день (интервенция) с итоговым анализом данных по каждому дню и средними значениями.</w:t>
      </w:r>
    </w:p>
    <w:p w14:paraId="3C359F67" w14:textId="77777777" w:rsidR="00AD5BC5" w:rsidRPr="00AD5BC5" w:rsidRDefault="00AD5BC5" w:rsidP="00AD5BC5">
      <w:pPr>
        <w:spacing w:before="100" w:beforeAutospacing="1" w:after="100" w:afterAutospacing="1" w:line="360" w:lineRule="auto"/>
        <w:ind w:firstLine="360"/>
        <w:outlineLvl w:val="3"/>
        <w:rPr>
          <w:rFonts w:ascii="Times New Roman" w:hAnsi="Times New Roman" w:cs="Times New Roman"/>
          <w:sz w:val="28"/>
          <w:szCs w:val="28"/>
        </w:rPr>
      </w:pPr>
      <w:r w:rsidRPr="00AD5BC5">
        <w:rPr>
          <w:rFonts w:ascii="Times New Roman" w:hAnsi="Times New Roman" w:cs="Times New Roman"/>
          <w:sz w:val="28"/>
          <w:szCs w:val="28"/>
        </w:rPr>
        <w:t>Все инструменты имеют русскоязычные версии с подтверждённой валидностью и надёжностью в студенческой среде. Собранные данные позволят сопоставить объективные и субъективные показатели сна и эмоционального фона до и после трёхнедельного курса утренних прогулок.</w:t>
      </w:r>
    </w:p>
    <w:p w14:paraId="0501915C" w14:textId="77777777" w:rsidR="00AD5BC5" w:rsidRDefault="00AD5BC5" w:rsidP="00AD5BC5">
      <w:pPr>
        <w:spacing w:line="240" w:lineRule="auto"/>
        <w:outlineLvl w:val="3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</w:p>
    <w:p w14:paraId="2470BCCE" w14:textId="77777777" w:rsidR="00AD5BC5" w:rsidRDefault="00AD5BC5" w:rsidP="00AD5BC5">
      <w:pPr>
        <w:spacing w:line="240" w:lineRule="auto"/>
        <w:outlineLvl w:val="3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</w:p>
    <w:p w14:paraId="10E206F5" w14:textId="77777777" w:rsidR="00AD5BC5" w:rsidRDefault="00AD5BC5" w:rsidP="00AD5BC5">
      <w:pPr>
        <w:spacing w:line="240" w:lineRule="auto"/>
        <w:outlineLvl w:val="3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</w:p>
    <w:p w14:paraId="6B79FAF1" w14:textId="77777777" w:rsidR="00AD5BC5" w:rsidRDefault="00AD5BC5" w:rsidP="00AD5BC5">
      <w:pPr>
        <w:spacing w:line="240" w:lineRule="auto"/>
        <w:outlineLvl w:val="3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</w:p>
    <w:p w14:paraId="37B00A06" w14:textId="77777777" w:rsidR="00AD5BC5" w:rsidRDefault="00AD5BC5" w:rsidP="00AD5BC5">
      <w:pPr>
        <w:spacing w:line="240" w:lineRule="auto"/>
        <w:outlineLvl w:val="3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</w:p>
    <w:p w14:paraId="1E23A2A4" w14:textId="77777777" w:rsidR="00AD5BC5" w:rsidRDefault="00AD5BC5" w:rsidP="00AD5BC5">
      <w:pPr>
        <w:spacing w:line="240" w:lineRule="auto"/>
        <w:outlineLvl w:val="3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</w:p>
    <w:p w14:paraId="65B3FC61" w14:textId="199A3211" w:rsidR="00344ACB" w:rsidRPr="00344ACB" w:rsidRDefault="00326DAD" w:rsidP="00344ACB">
      <w:pPr>
        <w:pStyle w:val="2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32"/>
          <w:szCs w:val="32"/>
          <w:lang w:eastAsia="ru-RU"/>
        </w:rPr>
        <w:lastRenderedPageBreak/>
        <w:t xml:space="preserve">                                      </w:t>
      </w:r>
      <w:bookmarkStart w:id="10" w:name="_Toc199683829"/>
      <w:bookmarkStart w:id="11" w:name="_Toc199683883"/>
      <w:r w:rsidR="00344ACB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  <w:t>Этапы эксперимента</w:t>
      </w:r>
      <w:bookmarkEnd w:id="10"/>
      <w:bookmarkEnd w:id="11"/>
    </w:p>
    <w:p w14:paraId="132FC68F" w14:textId="44E60A80" w:rsidR="00AD5BC5" w:rsidRPr="00AD5BC5" w:rsidRDefault="00AD5BC5" w:rsidP="00344ACB">
      <w:pPr>
        <w:spacing w:line="360" w:lineRule="auto"/>
        <w:ind w:firstLine="708"/>
        <w:outlineLvl w:val="3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 w:rsidRPr="00AD5BC5">
        <w:rPr>
          <w:rFonts w:ascii="Times New Roman" w:hAnsi="Times New Roman" w:cs="Times New Roman"/>
          <w:sz w:val="28"/>
          <w:szCs w:val="28"/>
        </w:rPr>
        <w:t>Исследование было организовано в три последовательных этапа с общей продолжительностью 4 недели: первую неделю участники вели дневник сна и заполняли анкеты (</w:t>
      </w:r>
      <w:proofErr w:type="spellStart"/>
      <w:r w:rsidRPr="00AD5BC5">
        <w:rPr>
          <w:rFonts w:ascii="Times New Roman" w:hAnsi="Times New Roman" w:cs="Times New Roman"/>
          <w:sz w:val="28"/>
          <w:szCs w:val="28"/>
        </w:rPr>
        <w:t>предтест</w:t>
      </w:r>
      <w:proofErr w:type="spellEnd"/>
      <w:r w:rsidRPr="00AD5BC5">
        <w:rPr>
          <w:rFonts w:ascii="Times New Roman" w:hAnsi="Times New Roman" w:cs="Times New Roman"/>
          <w:sz w:val="28"/>
          <w:szCs w:val="28"/>
        </w:rPr>
        <w:t>), затем на протяжении трёх недель продолжался основной эксперимент с утренними прогулками, после чего проводилось повторное тестирование (</w:t>
      </w:r>
      <w:proofErr w:type="spellStart"/>
      <w:r w:rsidRPr="00AD5BC5">
        <w:rPr>
          <w:rFonts w:ascii="Times New Roman" w:hAnsi="Times New Roman" w:cs="Times New Roman"/>
          <w:sz w:val="28"/>
          <w:szCs w:val="28"/>
        </w:rPr>
        <w:t>посттест</w:t>
      </w:r>
      <w:proofErr w:type="spellEnd"/>
      <w:r w:rsidRPr="00AD5BC5">
        <w:rPr>
          <w:rFonts w:ascii="Times New Roman" w:hAnsi="Times New Roman" w:cs="Times New Roman"/>
          <w:sz w:val="28"/>
          <w:szCs w:val="28"/>
        </w:rPr>
        <w:t>).</w:t>
      </w:r>
    </w:p>
    <w:p w14:paraId="2AE107C9" w14:textId="77777777" w:rsidR="00AD5BC5" w:rsidRPr="00AD5BC5" w:rsidRDefault="00AD5BC5" w:rsidP="00AD5BC5">
      <w:pPr>
        <w:spacing w:before="100" w:beforeAutospacing="1" w:after="100" w:afterAutospacing="1" w:line="360" w:lineRule="auto"/>
        <w:ind w:firstLine="708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D5BC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первом этапе (день –7…0) все участники получили подробные инструкции по ведению дневника сна и заполнению анкет </w:t>
      </w:r>
      <w:proofErr w:type="spellStart"/>
      <w:r w:rsidRPr="00AD5BC5">
        <w:rPr>
          <w:rFonts w:ascii="Times New Roman" w:eastAsia="Times New Roman" w:hAnsi="Times New Roman" w:cs="Times New Roman"/>
          <w:sz w:val="28"/>
          <w:szCs w:val="28"/>
          <w:lang w:eastAsia="ru-RU"/>
        </w:rPr>
        <w:t>Pittsburgh</w:t>
      </w:r>
      <w:proofErr w:type="spellEnd"/>
      <w:r w:rsidRPr="00AD5BC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AD5BC5">
        <w:rPr>
          <w:rFonts w:ascii="Times New Roman" w:eastAsia="Times New Roman" w:hAnsi="Times New Roman" w:cs="Times New Roman"/>
          <w:sz w:val="28"/>
          <w:szCs w:val="28"/>
          <w:lang w:eastAsia="ru-RU"/>
        </w:rPr>
        <w:t>Sleep</w:t>
      </w:r>
      <w:proofErr w:type="spellEnd"/>
      <w:r w:rsidRPr="00AD5BC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Quality Index (PSQI) и шкалы позитивного и негативного аффекта (PANAS). Каждый из 24 студентов в течение семи дней фиксировал ежедневно время отхода ко сну, момент засыпания, число ночных пробуждений, окончательное время подъёма и давал субъективную оценку качества сна по 5-балльной шкале. На нулевой день эксперимента одновременно с окончанием семидневного ведения дневника все участники заполнили PSQI и PANAS, что позволило зафиксировать исходные показатели качества сна и эмоционального состояния.</w:t>
      </w:r>
    </w:p>
    <w:p w14:paraId="15F46777" w14:textId="77777777" w:rsidR="00AD5BC5" w:rsidRPr="00AD5BC5" w:rsidRDefault="00AD5BC5" w:rsidP="00AD5BC5">
      <w:pPr>
        <w:spacing w:before="100" w:beforeAutospacing="1" w:after="100" w:afterAutospacing="1" w:line="360" w:lineRule="auto"/>
        <w:ind w:firstLine="708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D5BC5">
        <w:rPr>
          <w:rFonts w:ascii="Times New Roman" w:eastAsia="Times New Roman" w:hAnsi="Times New Roman" w:cs="Times New Roman"/>
          <w:sz w:val="28"/>
          <w:szCs w:val="28"/>
          <w:lang w:eastAsia="ru-RU"/>
        </w:rPr>
        <w:t>Основной этап (дни 1–21) включал собственно интервенцию для экспериментальной группы: участники в течение трёх недель ежедневно совершали 30-минутную прогулку на свежем воздухе с 7:00 до 7:30. Для контроля соблюдения режима они отмечали факт прохождения прогулки в электронном журнале и при возможности использовали шагомер или фитнес-браслет. Контрольная группа в это время сохраняла привычный образ жизни, не меняя утренних привычек. Все участники продолжали заполнять дневник сна, а по окончании каждой недели по согласованию с исследователем повторно заполняли PANAS, что позволяло отследить динамику эмоционального фона в ходе эксперимента.</w:t>
      </w:r>
    </w:p>
    <w:p w14:paraId="5C31F19B" w14:textId="77777777" w:rsidR="00AD5BC5" w:rsidRPr="00AD5BC5" w:rsidRDefault="00AD5BC5" w:rsidP="00AD5BC5">
      <w:pPr>
        <w:spacing w:before="100" w:beforeAutospacing="1" w:after="100" w:afterAutospacing="1" w:line="360" w:lineRule="auto"/>
        <w:ind w:firstLine="708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D5BC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На завершающем этапе (день 22) были собраны все дневники сна, а участники обеих групп вновь заполнили анкеты PSQI и PANAS. Полученные </w:t>
      </w:r>
      <w:r w:rsidRPr="00AD5BC5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данные позволили сравнить изменения базовых и конечных показателей качества сна и аффекта, а также проанализировать ежедневные записи из дневников. Собранная информация обрабатывалась с использованием методов описательной и сравнительной статистики: вычислялись средние значения, стандартные отклонения, а затем проводилось сравнение до–после в рамках каждой группы и между группами с помощью парных и независимых t-тестов.</w:t>
      </w:r>
    </w:p>
    <w:p w14:paraId="030EBC0D" w14:textId="77777777" w:rsidR="00AD5BC5" w:rsidRPr="00AD5BC5" w:rsidRDefault="00AD5BC5" w:rsidP="00AD5BC5">
      <w:pPr>
        <w:spacing w:before="100" w:beforeAutospacing="1" w:after="100" w:afterAutospacing="1" w:line="360" w:lineRule="auto"/>
        <w:ind w:firstLine="708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D5BC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Таким образом, чёткая структура этапов, единое расписание пред- и </w:t>
      </w:r>
      <w:proofErr w:type="spellStart"/>
      <w:r w:rsidRPr="00AD5BC5">
        <w:rPr>
          <w:rFonts w:ascii="Times New Roman" w:eastAsia="Times New Roman" w:hAnsi="Times New Roman" w:cs="Times New Roman"/>
          <w:sz w:val="28"/>
          <w:szCs w:val="28"/>
          <w:lang w:eastAsia="ru-RU"/>
        </w:rPr>
        <w:t>посттестирования</w:t>
      </w:r>
      <w:proofErr w:type="spellEnd"/>
      <w:r w:rsidRPr="00AD5BC5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 ежедневный мониторинг сна обеспечили высокую степень контроля над экспериментальными условиями и достоверность полученных результатов.</w:t>
      </w:r>
    </w:p>
    <w:p w14:paraId="74739709" w14:textId="6750F20C" w:rsidR="000265F7" w:rsidRDefault="00326DAD" w:rsidP="00AD5B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 w:rsidRPr="00326DA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  <w:r w:rsidRPr="00326DA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  <w:r w:rsidRPr="00326DA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  <w:r w:rsidRPr="00326DA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  <w:r w:rsidRPr="00326DA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  <w:r w:rsidR="000265F7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  <w:r w:rsidR="000265F7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</w:p>
    <w:p w14:paraId="206AD6E4" w14:textId="77777777" w:rsidR="001E58D7" w:rsidRDefault="00377B9A" w:rsidP="000265F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</w:p>
    <w:p w14:paraId="6E5AA959" w14:textId="77777777" w:rsidR="001E58D7" w:rsidRDefault="001E58D7" w:rsidP="000265F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081C8080" w14:textId="77777777" w:rsidR="001E58D7" w:rsidRDefault="001E58D7" w:rsidP="000265F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1CFBC3BE" w14:textId="77777777" w:rsidR="001E58D7" w:rsidRDefault="001E58D7" w:rsidP="000265F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32F83A68" w14:textId="77777777" w:rsidR="001E58D7" w:rsidRDefault="001E58D7" w:rsidP="000265F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5E2D0EDE" w14:textId="77777777" w:rsidR="001E58D7" w:rsidRDefault="00377B9A" w:rsidP="000265F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</w:p>
    <w:p w14:paraId="7DC016F2" w14:textId="4410810C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12" w:name="_Toc199683830"/>
      <w:bookmarkStart w:id="13" w:name="_Toc199683884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Результаты исследования</w:t>
      </w:r>
      <w:bookmarkEnd w:id="12"/>
      <w:bookmarkEnd w:id="13"/>
    </w:p>
    <w:p w14:paraId="7B57B312" w14:textId="77333129" w:rsidR="009D6F08" w:rsidRPr="009D6F08" w:rsidRDefault="009D6F08" w:rsidP="004C17BC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ходе эксперимента были получены данные по </w:t>
      </w:r>
      <w:bookmarkStart w:id="14" w:name="_Hlk199680454"/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нтропометрическим </w:t>
      </w:r>
      <w:bookmarkEnd w:id="14"/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>характеристикам участников обеих групп и по ключевым показателям сна и эмоционального состояния до и после трёхнедельной программы утренних прогулок. Сначала анализировалось соответствие экспериментальной и контрольной групп по возрасту, росту, весу и индексу массы тела — все параметры оказались сопоставимыми (см. табл. 1</w:t>
      </w:r>
      <w:r w:rsidR="008E72E3">
        <w:rPr>
          <w:rFonts w:ascii="Times New Roman" w:eastAsia="Times New Roman" w:hAnsi="Times New Roman" w:cs="Times New Roman"/>
          <w:sz w:val="28"/>
          <w:szCs w:val="28"/>
          <w:lang w:eastAsia="ru-RU"/>
        </w:rPr>
        <w:t>-2</w:t>
      </w: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>), что позволяет свести к минимуму влияние конституциональных факторов на итоговые результаты.</w:t>
      </w:r>
    </w:p>
    <w:p w14:paraId="284CE964" w14:textId="092AEB54" w:rsidR="004C17BC" w:rsidRPr="00EE0567" w:rsidRDefault="009D6F08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лее оценивалась динамика глобального индекса PSQI, показателей позитивного (PANAS+) и негативного аффекта (PANAS–), а также параметры сна из дневников участников. В табл. </w:t>
      </w:r>
      <w:r w:rsidR="008E72E3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="008E72E3">
        <w:rPr>
          <w:rFonts w:ascii="Times New Roman" w:eastAsia="Times New Roman" w:hAnsi="Times New Roman" w:cs="Times New Roman"/>
          <w:sz w:val="28"/>
          <w:szCs w:val="28"/>
          <w:lang w:eastAsia="ru-RU"/>
        </w:rPr>
        <w:t>4</w:t>
      </w: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едставлены средние значения и стандартные отклонения до и после трёхнедельной интервенции. В экспериментальной группе наблюдается достоверное снижение PSQI и PANAS– вместе с достоверным ростом PANAS+, тогда как в контрольной группе изменения в основном не превышают случайной вариативности. Таким образом, полученные результаты подтверждают положительный эффект ежедневных 30-минутных прогулок на качество ночного сна и эмоциональное состояние студентов. Далее приведены подробные табличные данные.</w:t>
      </w:r>
    </w:p>
    <w:p w14:paraId="6EFE0080" w14:textId="77777777" w:rsidR="00EE0567" w:rsidRPr="00EE0567" w:rsidRDefault="00EE0567" w:rsidP="00EE0567">
      <w:pPr>
        <w:spacing w:before="180" w:after="180" w:line="360" w:lineRule="auto"/>
        <w:ind w:firstLine="708"/>
        <w:rPr>
          <w:rFonts w:ascii="Times New Roman" w:eastAsia="Cambria" w:hAnsi="Times New Roman" w:cs="Times New Roman"/>
          <w:sz w:val="28"/>
          <w:szCs w:val="28"/>
        </w:rPr>
      </w:pPr>
      <w:r w:rsidRPr="00EE0567">
        <w:rPr>
          <w:rFonts w:ascii="Times New Roman" w:eastAsia="Cambria" w:hAnsi="Times New Roman" w:cs="Times New Roman"/>
          <w:sz w:val="28"/>
          <w:szCs w:val="28"/>
        </w:rPr>
        <w:t>Оба когорты (</w:t>
      </w:r>
      <w:r w:rsidRPr="00EE0567">
        <w:rPr>
          <w:rFonts w:ascii="Times New Roman" w:eastAsia="Cambria" w:hAnsi="Times New Roman" w:cs="Times New Roman"/>
          <w:sz w:val="28"/>
          <w:szCs w:val="28"/>
          <w:lang w:val="en-US"/>
        </w:rPr>
        <w:t>n</w:t>
      </w:r>
      <w:r w:rsidRPr="00EE0567">
        <w:rPr>
          <w:rFonts w:ascii="Times New Roman" w:eastAsia="Cambria" w:hAnsi="Times New Roman" w:cs="Times New Roman"/>
          <w:sz w:val="28"/>
          <w:szCs w:val="28"/>
        </w:rPr>
        <w:t xml:space="preserve"> = 12) оказались сопоставимы по возрасту, росту, весу и ИМТ, находящемуся в пределах нормы (18,5–24,9 кг/м²).</w:t>
      </w:r>
    </w:p>
    <w:p w14:paraId="5A0A09EB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31FCAC2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1F247EF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9212DF8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tbl>
      <w:tblPr>
        <w:tblStyle w:val="Table"/>
        <w:tblpPr w:leftFromText="180" w:rightFromText="180" w:vertAnchor="page" w:horzAnchor="margin" w:tblpXSpec="center" w:tblpY="173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88"/>
        <w:gridCol w:w="1701"/>
        <w:gridCol w:w="1559"/>
        <w:gridCol w:w="1276"/>
        <w:gridCol w:w="1842"/>
      </w:tblGrid>
      <w:tr w:rsidR="008E72E3" w:rsidRPr="00EE0567" w14:paraId="0263B7C0" w14:textId="77777777" w:rsidTr="008E72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88" w:type="dxa"/>
          </w:tcPr>
          <w:p w14:paraId="5A6A1B51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№</w:t>
            </w:r>
          </w:p>
        </w:tc>
        <w:tc>
          <w:tcPr>
            <w:tcW w:w="1701" w:type="dxa"/>
          </w:tcPr>
          <w:p w14:paraId="33A6D3AF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озраст</w:t>
            </w:r>
            <w:proofErr w:type="spellEnd"/>
          </w:p>
        </w:tc>
        <w:tc>
          <w:tcPr>
            <w:tcW w:w="1559" w:type="dxa"/>
          </w:tcPr>
          <w:p w14:paraId="2213B19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Рост</w:t>
            </w:r>
            <w:proofErr w:type="spellEnd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м</w:t>
            </w:r>
            <w:proofErr w:type="spellEnd"/>
          </w:p>
        </w:tc>
        <w:tc>
          <w:tcPr>
            <w:tcW w:w="1276" w:type="dxa"/>
          </w:tcPr>
          <w:p w14:paraId="6890157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ес</w:t>
            </w:r>
            <w:proofErr w:type="spellEnd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кг</w:t>
            </w:r>
            <w:proofErr w:type="spellEnd"/>
          </w:p>
        </w:tc>
        <w:tc>
          <w:tcPr>
            <w:tcW w:w="1842" w:type="dxa"/>
          </w:tcPr>
          <w:p w14:paraId="7A935D0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ИМТ</w:t>
            </w:r>
          </w:p>
        </w:tc>
      </w:tr>
      <w:tr w:rsidR="008E72E3" w:rsidRPr="00EE0567" w14:paraId="61B13895" w14:textId="77777777" w:rsidTr="008E72E3">
        <w:tc>
          <w:tcPr>
            <w:tcW w:w="988" w:type="dxa"/>
          </w:tcPr>
          <w:p w14:paraId="468CDFB2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01" w:type="dxa"/>
          </w:tcPr>
          <w:p w14:paraId="256E8A2F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1CB7E16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8</w:t>
            </w:r>
          </w:p>
        </w:tc>
        <w:tc>
          <w:tcPr>
            <w:tcW w:w="1276" w:type="dxa"/>
          </w:tcPr>
          <w:p w14:paraId="554DF17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8</w:t>
            </w:r>
          </w:p>
        </w:tc>
        <w:tc>
          <w:tcPr>
            <w:tcW w:w="1842" w:type="dxa"/>
          </w:tcPr>
          <w:p w14:paraId="2A35816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,5</w:t>
            </w:r>
          </w:p>
        </w:tc>
      </w:tr>
      <w:tr w:rsidR="008E72E3" w:rsidRPr="00EE0567" w14:paraId="607B7AC0" w14:textId="77777777" w:rsidTr="008E72E3">
        <w:tc>
          <w:tcPr>
            <w:tcW w:w="988" w:type="dxa"/>
          </w:tcPr>
          <w:p w14:paraId="66D49DDE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701" w:type="dxa"/>
          </w:tcPr>
          <w:p w14:paraId="05B9438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2F5FC7B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2</w:t>
            </w:r>
          </w:p>
        </w:tc>
        <w:tc>
          <w:tcPr>
            <w:tcW w:w="1276" w:type="dxa"/>
          </w:tcPr>
          <w:p w14:paraId="087D8A2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5</w:t>
            </w:r>
          </w:p>
        </w:tc>
        <w:tc>
          <w:tcPr>
            <w:tcW w:w="1842" w:type="dxa"/>
          </w:tcPr>
          <w:p w14:paraId="5328D4E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6</w:t>
            </w:r>
          </w:p>
        </w:tc>
      </w:tr>
      <w:tr w:rsidR="008E72E3" w:rsidRPr="00EE0567" w14:paraId="0B987C9C" w14:textId="77777777" w:rsidTr="008E72E3">
        <w:tc>
          <w:tcPr>
            <w:tcW w:w="988" w:type="dxa"/>
          </w:tcPr>
          <w:p w14:paraId="7C210EBC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01" w:type="dxa"/>
          </w:tcPr>
          <w:p w14:paraId="1B3F2D3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61B69EF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5</w:t>
            </w:r>
          </w:p>
        </w:tc>
        <w:tc>
          <w:tcPr>
            <w:tcW w:w="1276" w:type="dxa"/>
          </w:tcPr>
          <w:p w14:paraId="35FDAA4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842" w:type="dxa"/>
          </w:tcPr>
          <w:p w14:paraId="5F7AF86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9</w:t>
            </w:r>
          </w:p>
        </w:tc>
      </w:tr>
      <w:tr w:rsidR="008E72E3" w:rsidRPr="00EE0567" w14:paraId="389A2012" w14:textId="77777777" w:rsidTr="008E72E3">
        <w:tc>
          <w:tcPr>
            <w:tcW w:w="988" w:type="dxa"/>
          </w:tcPr>
          <w:p w14:paraId="73F12371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701" w:type="dxa"/>
          </w:tcPr>
          <w:p w14:paraId="04E99DCA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559" w:type="dxa"/>
          </w:tcPr>
          <w:p w14:paraId="11570BE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0</w:t>
            </w:r>
          </w:p>
        </w:tc>
        <w:tc>
          <w:tcPr>
            <w:tcW w:w="1276" w:type="dxa"/>
          </w:tcPr>
          <w:p w14:paraId="5370554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2</w:t>
            </w:r>
          </w:p>
        </w:tc>
        <w:tc>
          <w:tcPr>
            <w:tcW w:w="1842" w:type="dxa"/>
          </w:tcPr>
          <w:p w14:paraId="1783DBF6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2</w:t>
            </w:r>
          </w:p>
        </w:tc>
      </w:tr>
      <w:tr w:rsidR="008E72E3" w:rsidRPr="00EE0567" w14:paraId="0935E4CE" w14:textId="77777777" w:rsidTr="008E72E3">
        <w:tc>
          <w:tcPr>
            <w:tcW w:w="988" w:type="dxa"/>
          </w:tcPr>
          <w:p w14:paraId="0BCD12C2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701" w:type="dxa"/>
          </w:tcPr>
          <w:p w14:paraId="5555432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42FD8B6D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4</w:t>
            </w:r>
          </w:p>
        </w:tc>
        <w:tc>
          <w:tcPr>
            <w:tcW w:w="1276" w:type="dxa"/>
          </w:tcPr>
          <w:p w14:paraId="13DABC2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6</w:t>
            </w:r>
          </w:p>
        </w:tc>
        <w:tc>
          <w:tcPr>
            <w:tcW w:w="1842" w:type="dxa"/>
          </w:tcPr>
          <w:p w14:paraId="4970D8B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,8</w:t>
            </w:r>
          </w:p>
        </w:tc>
      </w:tr>
      <w:tr w:rsidR="008E72E3" w:rsidRPr="00EE0567" w14:paraId="0D193DDE" w14:textId="77777777" w:rsidTr="008E72E3">
        <w:tc>
          <w:tcPr>
            <w:tcW w:w="988" w:type="dxa"/>
          </w:tcPr>
          <w:p w14:paraId="739778E4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01" w:type="dxa"/>
          </w:tcPr>
          <w:p w14:paraId="1505BCAA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1823869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7</w:t>
            </w:r>
          </w:p>
        </w:tc>
        <w:tc>
          <w:tcPr>
            <w:tcW w:w="1276" w:type="dxa"/>
          </w:tcPr>
          <w:p w14:paraId="25EE6D7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3</w:t>
            </w:r>
          </w:p>
        </w:tc>
        <w:tc>
          <w:tcPr>
            <w:tcW w:w="1842" w:type="dxa"/>
          </w:tcPr>
          <w:p w14:paraId="46E9A985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3</w:t>
            </w:r>
          </w:p>
        </w:tc>
      </w:tr>
      <w:tr w:rsidR="008E72E3" w:rsidRPr="00EE0567" w14:paraId="74D45398" w14:textId="77777777" w:rsidTr="008E72E3">
        <w:tc>
          <w:tcPr>
            <w:tcW w:w="988" w:type="dxa"/>
          </w:tcPr>
          <w:p w14:paraId="1C672C5E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701" w:type="dxa"/>
          </w:tcPr>
          <w:p w14:paraId="3D1DC6E6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559" w:type="dxa"/>
          </w:tcPr>
          <w:p w14:paraId="3A643A9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1</w:t>
            </w:r>
          </w:p>
        </w:tc>
        <w:tc>
          <w:tcPr>
            <w:tcW w:w="1276" w:type="dxa"/>
          </w:tcPr>
          <w:p w14:paraId="3228DFA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8</w:t>
            </w:r>
          </w:p>
        </w:tc>
        <w:tc>
          <w:tcPr>
            <w:tcW w:w="1842" w:type="dxa"/>
          </w:tcPr>
          <w:p w14:paraId="65186B2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8</w:t>
            </w:r>
          </w:p>
        </w:tc>
      </w:tr>
      <w:tr w:rsidR="008E72E3" w:rsidRPr="00EE0567" w14:paraId="087CD9CF" w14:textId="77777777" w:rsidTr="008E72E3">
        <w:tc>
          <w:tcPr>
            <w:tcW w:w="988" w:type="dxa"/>
          </w:tcPr>
          <w:p w14:paraId="1097DB8B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701" w:type="dxa"/>
          </w:tcPr>
          <w:p w14:paraId="2CCE179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796B1F1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6</w:t>
            </w:r>
          </w:p>
        </w:tc>
        <w:tc>
          <w:tcPr>
            <w:tcW w:w="1276" w:type="dxa"/>
          </w:tcPr>
          <w:p w14:paraId="1D94BA8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9</w:t>
            </w:r>
          </w:p>
        </w:tc>
        <w:tc>
          <w:tcPr>
            <w:tcW w:w="1842" w:type="dxa"/>
          </w:tcPr>
          <w:p w14:paraId="6DC3B828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3</w:t>
            </w:r>
          </w:p>
        </w:tc>
      </w:tr>
      <w:tr w:rsidR="008E72E3" w:rsidRPr="00EE0567" w14:paraId="047B86F1" w14:textId="77777777" w:rsidTr="008E72E3">
        <w:tc>
          <w:tcPr>
            <w:tcW w:w="988" w:type="dxa"/>
          </w:tcPr>
          <w:p w14:paraId="38BC96AB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701" w:type="dxa"/>
          </w:tcPr>
          <w:p w14:paraId="35ECE80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5C8D2596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68</w:t>
            </w:r>
          </w:p>
        </w:tc>
        <w:tc>
          <w:tcPr>
            <w:tcW w:w="1276" w:type="dxa"/>
          </w:tcPr>
          <w:p w14:paraId="2DE7C05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2</w:t>
            </w:r>
          </w:p>
        </w:tc>
        <w:tc>
          <w:tcPr>
            <w:tcW w:w="1842" w:type="dxa"/>
          </w:tcPr>
          <w:p w14:paraId="2EC98838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,9</w:t>
            </w:r>
          </w:p>
        </w:tc>
      </w:tr>
      <w:tr w:rsidR="008E72E3" w:rsidRPr="00EE0567" w14:paraId="4ED0DC52" w14:textId="77777777" w:rsidTr="008E72E3">
        <w:tc>
          <w:tcPr>
            <w:tcW w:w="988" w:type="dxa"/>
          </w:tcPr>
          <w:p w14:paraId="11F480AE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701" w:type="dxa"/>
          </w:tcPr>
          <w:p w14:paraId="6BF93E5E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53DA8DF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3</w:t>
            </w:r>
          </w:p>
        </w:tc>
        <w:tc>
          <w:tcPr>
            <w:tcW w:w="1276" w:type="dxa"/>
          </w:tcPr>
          <w:p w14:paraId="0285134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7</w:t>
            </w:r>
          </w:p>
        </w:tc>
        <w:tc>
          <w:tcPr>
            <w:tcW w:w="1842" w:type="dxa"/>
          </w:tcPr>
          <w:p w14:paraId="4641366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4</w:t>
            </w:r>
          </w:p>
        </w:tc>
      </w:tr>
      <w:tr w:rsidR="008E72E3" w:rsidRPr="00EE0567" w14:paraId="7835E37D" w14:textId="77777777" w:rsidTr="008E72E3">
        <w:tc>
          <w:tcPr>
            <w:tcW w:w="988" w:type="dxa"/>
          </w:tcPr>
          <w:p w14:paraId="3DA10A89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1701" w:type="dxa"/>
          </w:tcPr>
          <w:p w14:paraId="661DEDF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559" w:type="dxa"/>
          </w:tcPr>
          <w:p w14:paraId="253E8EB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9</w:t>
            </w:r>
          </w:p>
        </w:tc>
        <w:tc>
          <w:tcPr>
            <w:tcW w:w="1276" w:type="dxa"/>
          </w:tcPr>
          <w:p w14:paraId="6BF603F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4</w:t>
            </w:r>
          </w:p>
        </w:tc>
        <w:tc>
          <w:tcPr>
            <w:tcW w:w="1842" w:type="dxa"/>
          </w:tcPr>
          <w:p w14:paraId="5802A30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0</w:t>
            </w:r>
          </w:p>
        </w:tc>
      </w:tr>
      <w:tr w:rsidR="008E72E3" w:rsidRPr="00EE0567" w14:paraId="1F1D1F34" w14:textId="77777777" w:rsidTr="008E72E3">
        <w:tc>
          <w:tcPr>
            <w:tcW w:w="988" w:type="dxa"/>
          </w:tcPr>
          <w:p w14:paraId="46653456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1701" w:type="dxa"/>
          </w:tcPr>
          <w:p w14:paraId="33959FB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0E1DB6A2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3</w:t>
            </w:r>
          </w:p>
        </w:tc>
        <w:tc>
          <w:tcPr>
            <w:tcW w:w="1276" w:type="dxa"/>
          </w:tcPr>
          <w:p w14:paraId="24F41555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</w:p>
        </w:tc>
        <w:tc>
          <w:tcPr>
            <w:tcW w:w="1842" w:type="dxa"/>
          </w:tcPr>
          <w:p w14:paraId="42E3255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9</w:t>
            </w:r>
          </w:p>
        </w:tc>
      </w:tr>
    </w:tbl>
    <w:p w14:paraId="57D3768B" w14:textId="15B3190C" w:rsidR="008E72E3" w:rsidRPr="00EE0567" w:rsidRDefault="008E72E3" w:rsidP="008E72E3">
      <w:pPr>
        <w:spacing w:before="100" w:beforeAutospacing="1" w:after="100" w:afterAutospacing="1" w:line="360" w:lineRule="auto"/>
        <w:ind w:firstLine="708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15" w:name="OLE_LINK3"/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Информация по антропометрическим данным</w:t>
      </w:r>
    </w:p>
    <w:bookmarkEnd w:id="15"/>
    <w:p w14:paraId="1FEE89BB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9E04766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3D8CF1E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C48741B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1CAEB98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0CBADC3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CD1A4B8" w14:textId="77777777" w:rsidR="00EE0567" w:rsidRDefault="00EE0567" w:rsidP="00EE0567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tbl>
      <w:tblPr>
        <w:tblStyle w:val="Table"/>
        <w:tblpPr w:leftFromText="180" w:rightFromText="180" w:vertAnchor="text" w:horzAnchor="margin" w:tblpXSpec="center" w:tblpY="64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98"/>
        <w:gridCol w:w="1801"/>
        <w:gridCol w:w="1843"/>
        <w:gridCol w:w="1985"/>
        <w:gridCol w:w="1559"/>
      </w:tblGrid>
      <w:tr w:rsidR="008E72E3" w:rsidRPr="008E72E3" w14:paraId="6250E6BC" w14:textId="77777777" w:rsidTr="008E72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EFC2A9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№</w:t>
            </w:r>
          </w:p>
        </w:tc>
        <w:tc>
          <w:tcPr>
            <w:tcW w:w="1801" w:type="dxa"/>
          </w:tcPr>
          <w:p w14:paraId="5D0BAE5A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озраст</w:t>
            </w:r>
            <w:proofErr w:type="spellEnd"/>
          </w:p>
        </w:tc>
        <w:tc>
          <w:tcPr>
            <w:tcW w:w="1843" w:type="dxa"/>
          </w:tcPr>
          <w:p w14:paraId="242C8E2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Рост</w:t>
            </w:r>
            <w:proofErr w:type="spellEnd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м</w:t>
            </w:r>
            <w:proofErr w:type="spellEnd"/>
          </w:p>
        </w:tc>
        <w:tc>
          <w:tcPr>
            <w:tcW w:w="1985" w:type="dxa"/>
          </w:tcPr>
          <w:p w14:paraId="5C57729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ес</w:t>
            </w:r>
            <w:proofErr w:type="spellEnd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кг</w:t>
            </w:r>
            <w:proofErr w:type="spellEnd"/>
          </w:p>
        </w:tc>
        <w:tc>
          <w:tcPr>
            <w:tcW w:w="1559" w:type="dxa"/>
          </w:tcPr>
          <w:p w14:paraId="21D42309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ИМТ</w:t>
            </w:r>
          </w:p>
        </w:tc>
      </w:tr>
      <w:tr w:rsidR="008E72E3" w:rsidRPr="008E72E3" w14:paraId="51D6DE07" w14:textId="77777777" w:rsidTr="008E72E3">
        <w:tc>
          <w:tcPr>
            <w:tcW w:w="0" w:type="auto"/>
          </w:tcPr>
          <w:p w14:paraId="54B0ABAA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1" w:type="dxa"/>
          </w:tcPr>
          <w:p w14:paraId="18B66BC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2951950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5</w:t>
            </w:r>
          </w:p>
        </w:tc>
        <w:tc>
          <w:tcPr>
            <w:tcW w:w="1985" w:type="dxa"/>
          </w:tcPr>
          <w:p w14:paraId="39CED7F4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559" w:type="dxa"/>
          </w:tcPr>
          <w:p w14:paraId="4F3F7E2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,9</w:t>
            </w:r>
          </w:p>
        </w:tc>
      </w:tr>
      <w:tr w:rsidR="008E72E3" w:rsidRPr="008E72E3" w14:paraId="28D6E309" w14:textId="77777777" w:rsidTr="008E72E3">
        <w:tc>
          <w:tcPr>
            <w:tcW w:w="0" w:type="auto"/>
          </w:tcPr>
          <w:p w14:paraId="3B10A02A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1" w:type="dxa"/>
          </w:tcPr>
          <w:p w14:paraId="07DD3B2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4D3252F4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0</w:t>
            </w:r>
          </w:p>
        </w:tc>
        <w:tc>
          <w:tcPr>
            <w:tcW w:w="1985" w:type="dxa"/>
          </w:tcPr>
          <w:p w14:paraId="1EA53F0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6</w:t>
            </w:r>
          </w:p>
        </w:tc>
        <w:tc>
          <w:tcPr>
            <w:tcW w:w="1559" w:type="dxa"/>
          </w:tcPr>
          <w:p w14:paraId="4470721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,5</w:t>
            </w:r>
          </w:p>
        </w:tc>
      </w:tr>
      <w:tr w:rsidR="008E72E3" w:rsidRPr="008E72E3" w14:paraId="27261F5A" w14:textId="77777777" w:rsidTr="008E72E3">
        <w:tc>
          <w:tcPr>
            <w:tcW w:w="0" w:type="auto"/>
          </w:tcPr>
          <w:p w14:paraId="56D08697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1" w:type="dxa"/>
          </w:tcPr>
          <w:p w14:paraId="18C8432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843" w:type="dxa"/>
          </w:tcPr>
          <w:p w14:paraId="55C4B8A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2</w:t>
            </w:r>
          </w:p>
        </w:tc>
        <w:tc>
          <w:tcPr>
            <w:tcW w:w="1985" w:type="dxa"/>
          </w:tcPr>
          <w:p w14:paraId="76EDEE0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5</w:t>
            </w:r>
          </w:p>
        </w:tc>
        <w:tc>
          <w:tcPr>
            <w:tcW w:w="1559" w:type="dxa"/>
          </w:tcPr>
          <w:p w14:paraId="20D1AEA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9</w:t>
            </w:r>
          </w:p>
        </w:tc>
      </w:tr>
      <w:tr w:rsidR="008E72E3" w:rsidRPr="008E72E3" w14:paraId="793BBD5E" w14:textId="77777777" w:rsidTr="008E72E3">
        <w:tc>
          <w:tcPr>
            <w:tcW w:w="0" w:type="auto"/>
          </w:tcPr>
          <w:p w14:paraId="7C8D7BA2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1" w:type="dxa"/>
          </w:tcPr>
          <w:p w14:paraId="5ACD020B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05D4342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8</w:t>
            </w:r>
          </w:p>
        </w:tc>
        <w:tc>
          <w:tcPr>
            <w:tcW w:w="1985" w:type="dxa"/>
          </w:tcPr>
          <w:p w14:paraId="38E1223E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8</w:t>
            </w:r>
          </w:p>
        </w:tc>
        <w:tc>
          <w:tcPr>
            <w:tcW w:w="1559" w:type="dxa"/>
          </w:tcPr>
          <w:p w14:paraId="2FEB843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5</w:t>
            </w:r>
          </w:p>
        </w:tc>
      </w:tr>
      <w:tr w:rsidR="008E72E3" w:rsidRPr="008E72E3" w14:paraId="6D27C567" w14:textId="77777777" w:rsidTr="008E72E3">
        <w:tc>
          <w:tcPr>
            <w:tcW w:w="0" w:type="auto"/>
          </w:tcPr>
          <w:p w14:paraId="03DCB05E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1" w:type="dxa"/>
          </w:tcPr>
          <w:p w14:paraId="4466CB4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36926247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4</w:t>
            </w:r>
          </w:p>
        </w:tc>
        <w:tc>
          <w:tcPr>
            <w:tcW w:w="1985" w:type="dxa"/>
          </w:tcPr>
          <w:p w14:paraId="28D109B2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4</w:t>
            </w:r>
          </w:p>
        </w:tc>
        <w:tc>
          <w:tcPr>
            <w:tcW w:w="1559" w:type="dxa"/>
          </w:tcPr>
          <w:p w14:paraId="766DCB9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2</w:t>
            </w:r>
          </w:p>
        </w:tc>
      </w:tr>
      <w:tr w:rsidR="008E72E3" w:rsidRPr="008E72E3" w14:paraId="7655752F" w14:textId="77777777" w:rsidTr="008E72E3">
        <w:tc>
          <w:tcPr>
            <w:tcW w:w="0" w:type="auto"/>
          </w:tcPr>
          <w:p w14:paraId="29CCFC20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801" w:type="dxa"/>
          </w:tcPr>
          <w:p w14:paraId="37F12D4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3A627B2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1</w:t>
            </w:r>
          </w:p>
        </w:tc>
        <w:tc>
          <w:tcPr>
            <w:tcW w:w="1985" w:type="dxa"/>
          </w:tcPr>
          <w:p w14:paraId="6F1B146E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2</w:t>
            </w:r>
          </w:p>
        </w:tc>
        <w:tc>
          <w:tcPr>
            <w:tcW w:w="1559" w:type="dxa"/>
          </w:tcPr>
          <w:p w14:paraId="7CEB9F91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,0</w:t>
            </w:r>
          </w:p>
        </w:tc>
      </w:tr>
      <w:tr w:rsidR="008E72E3" w:rsidRPr="008E72E3" w14:paraId="6BF82B93" w14:textId="77777777" w:rsidTr="008E72E3">
        <w:tc>
          <w:tcPr>
            <w:tcW w:w="0" w:type="auto"/>
          </w:tcPr>
          <w:p w14:paraId="477D817D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1" w:type="dxa"/>
          </w:tcPr>
          <w:p w14:paraId="34DD642A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843" w:type="dxa"/>
          </w:tcPr>
          <w:p w14:paraId="2C586B3D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7</w:t>
            </w:r>
          </w:p>
        </w:tc>
        <w:tc>
          <w:tcPr>
            <w:tcW w:w="1985" w:type="dxa"/>
          </w:tcPr>
          <w:p w14:paraId="5716BDAE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5</w:t>
            </w:r>
          </w:p>
        </w:tc>
        <w:tc>
          <w:tcPr>
            <w:tcW w:w="1559" w:type="dxa"/>
          </w:tcPr>
          <w:p w14:paraId="1E7790B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,9</w:t>
            </w:r>
          </w:p>
        </w:tc>
      </w:tr>
      <w:tr w:rsidR="008E72E3" w:rsidRPr="008E72E3" w14:paraId="0B3489EF" w14:textId="77777777" w:rsidTr="008E72E3">
        <w:tc>
          <w:tcPr>
            <w:tcW w:w="0" w:type="auto"/>
          </w:tcPr>
          <w:p w14:paraId="2AAC97D8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801" w:type="dxa"/>
          </w:tcPr>
          <w:p w14:paraId="3A4A137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46D94F1D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0</w:t>
            </w:r>
          </w:p>
        </w:tc>
        <w:tc>
          <w:tcPr>
            <w:tcW w:w="1985" w:type="dxa"/>
          </w:tcPr>
          <w:p w14:paraId="19BCDCA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3</w:t>
            </w:r>
          </w:p>
        </w:tc>
        <w:tc>
          <w:tcPr>
            <w:tcW w:w="1559" w:type="dxa"/>
          </w:tcPr>
          <w:p w14:paraId="7D6AF48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8</w:t>
            </w:r>
          </w:p>
        </w:tc>
      </w:tr>
      <w:tr w:rsidR="008E72E3" w:rsidRPr="008E72E3" w14:paraId="0A54920D" w14:textId="77777777" w:rsidTr="008E72E3">
        <w:tc>
          <w:tcPr>
            <w:tcW w:w="0" w:type="auto"/>
          </w:tcPr>
          <w:p w14:paraId="799C5F07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801" w:type="dxa"/>
          </w:tcPr>
          <w:p w14:paraId="7EF67B2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50DEE79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5</w:t>
            </w:r>
          </w:p>
        </w:tc>
        <w:tc>
          <w:tcPr>
            <w:tcW w:w="1985" w:type="dxa"/>
          </w:tcPr>
          <w:p w14:paraId="1268ACF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2</w:t>
            </w:r>
          </w:p>
        </w:tc>
        <w:tc>
          <w:tcPr>
            <w:tcW w:w="1559" w:type="dxa"/>
          </w:tcPr>
          <w:p w14:paraId="54C0FA71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4,0</w:t>
            </w:r>
          </w:p>
        </w:tc>
      </w:tr>
      <w:tr w:rsidR="008E72E3" w:rsidRPr="008E72E3" w14:paraId="58D5B628" w14:textId="77777777" w:rsidTr="008E72E3">
        <w:tc>
          <w:tcPr>
            <w:tcW w:w="0" w:type="auto"/>
          </w:tcPr>
          <w:p w14:paraId="6973BDC2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801" w:type="dxa"/>
          </w:tcPr>
          <w:p w14:paraId="1843AECB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77956A20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69</w:t>
            </w:r>
          </w:p>
        </w:tc>
        <w:tc>
          <w:tcPr>
            <w:tcW w:w="1985" w:type="dxa"/>
          </w:tcPr>
          <w:p w14:paraId="3A15394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  <w:tc>
          <w:tcPr>
            <w:tcW w:w="1559" w:type="dxa"/>
          </w:tcPr>
          <w:p w14:paraId="5B43F332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0</w:t>
            </w:r>
          </w:p>
        </w:tc>
      </w:tr>
      <w:tr w:rsidR="008E72E3" w:rsidRPr="008E72E3" w14:paraId="61714F12" w14:textId="77777777" w:rsidTr="008E72E3">
        <w:tc>
          <w:tcPr>
            <w:tcW w:w="0" w:type="auto"/>
          </w:tcPr>
          <w:p w14:paraId="19B9F313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1801" w:type="dxa"/>
          </w:tcPr>
          <w:p w14:paraId="0DAEF1E1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843" w:type="dxa"/>
          </w:tcPr>
          <w:p w14:paraId="0B81ED47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2</w:t>
            </w:r>
          </w:p>
        </w:tc>
        <w:tc>
          <w:tcPr>
            <w:tcW w:w="1985" w:type="dxa"/>
          </w:tcPr>
          <w:p w14:paraId="12787A89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8</w:t>
            </w:r>
          </w:p>
        </w:tc>
        <w:tc>
          <w:tcPr>
            <w:tcW w:w="1559" w:type="dxa"/>
          </w:tcPr>
          <w:p w14:paraId="3301A70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,5</w:t>
            </w:r>
          </w:p>
        </w:tc>
      </w:tr>
      <w:tr w:rsidR="008E72E3" w:rsidRPr="008E72E3" w14:paraId="17379220" w14:textId="77777777" w:rsidTr="008E72E3">
        <w:tc>
          <w:tcPr>
            <w:tcW w:w="0" w:type="auto"/>
          </w:tcPr>
          <w:p w14:paraId="52F340BA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1801" w:type="dxa"/>
          </w:tcPr>
          <w:p w14:paraId="5906FB9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7BEE5F10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6</w:t>
            </w:r>
          </w:p>
        </w:tc>
        <w:tc>
          <w:tcPr>
            <w:tcW w:w="1985" w:type="dxa"/>
          </w:tcPr>
          <w:p w14:paraId="02C1E42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559" w:type="dxa"/>
          </w:tcPr>
          <w:p w14:paraId="635A388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,6</w:t>
            </w:r>
          </w:p>
        </w:tc>
      </w:tr>
    </w:tbl>
    <w:p w14:paraId="7C949E1B" w14:textId="197A79B0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Таблица 1. </w:t>
      </w:r>
      <w:bookmarkStart w:id="16" w:name="_Hlk199680968"/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а</w:t>
      </w:r>
      <w:r w:rsidRPr="009D6F08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нтропометрически</w:t>
      </w: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е </w:t>
      </w:r>
      <w:bookmarkEnd w:id="16"/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данные экспериментальной группы</w:t>
      </w:r>
    </w:p>
    <w:p w14:paraId="71696DD8" w14:textId="6809935B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54804F57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6E99ECD2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1D7C0D95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19512733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19051360" w14:textId="0C0422AE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</w:p>
    <w:p w14:paraId="17E8CD47" w14:textId="77AFAC61" w:rsidR="008E72E3" w:rsidRDefault="008E72E3" w:rsidP="008E72E3">
      <w:pPr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  <w:bookmarkStart w:id="17" w:name="_Hlk199681446"/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Таблица 2. </w:t>
      </w: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А</w:t>
      </w:r>
      <w:r w:rsidRPr="009D6F08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нтропометрически</w:t>
      </w: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е</w:t>
      </w: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 контрольной группы</w:t>
      </w:r>
      <w:bookmarkEnd w:id="17"/>
    </w:p>
    <w:p w14:paraId="561452C2" w14:textId="77777777" w:rsidR="008E72E3" w:rsidRDefault="008E72E3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6251B683" w14:textId="77777777" w:rsidR="008E72E3" w:rsidRDefault="008E72E3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5CCFA4C7" w14:textId="5347FE17" w:rsidR="008E72E3" w:rsidRDefault="008E72E3" w:rsidP="008E72E3">
      <w:pPr>
        <w:spacing w:before="100" w:beforeAutospacing="1" w:after="100" w:afterAutospacing="1" w:line="360" w:lineRule="auto"/>
        <w:ind w:firstLine="708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lastRenderedPageBreak/>
        <w:t>Информация по результатам расчётов исследования</w:t>
      </w:r>
    </w:p>
    <w:tbl>
      <w:tblPr>
        <w:tblStyle w:val="Table"/>
        <w:tblW w:w="5385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41"/>
        <w:gridCol w:w="1247"/>
        <w:gridCol w:w="1551"/>
        <w:gridCol w:w="1660"/>
        <w:gridCol w:w="2075"/>
        <w:gridCol w:w="1701"/>
        <w:gridCol w:w="1290"/>
      </w:tblGrid>
      <w:tr w:rsidR="008E72E3" w:rsidRPr="008E72E3" w14:paraId="3108BF61" w14:textId="77777777" w:rsidTr="008E72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0" w:type="pct"/>
          </w:tcPr>
          <w:p w14:paraId="61880DD2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№</w:t>
            </w:r>
          </w:p>
        </w:tc>
        <w:tc>
          <w:tcPr>
            <w:tcW w:w="621" w:type="pct"/>
          </w:tcPr>
          <w:p w14:paraId="3B87134C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SQI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до</w:t>
            </w:r>
            <w:proofErr w:type="spellEnd"/>
          </w:p>
        </w:tc>
        <w:tc>
          <w:tcPr>
            <w:tcW w:w="772" w:type="pct"/>
          </w:tcPr>
          <w:p w14:paraId="47FC149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SQI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осле</w:t>
            </w:r>
            <w:proofErr w:type="spellEnd"/>
          </w:p>
        </w:tc>
        <w:tc>
          <w:tcPr>
            <w:tcW w:w="826" w:type="pct"/>
          </w:tcPr>
          <w:p w14:paraId="2CADBCDE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ANAS+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до</w:t>
            </w:r>
            <w:proofErr w:type="spellEnd"/>
          </w:p>
        </w:tc>
        <w:tc>
          <w:tcPr>
            <w:tcW w:w="1032" w:type="pct"/>
          </w:tcPr>
          <w:p w14:paraId="20336159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ANAS+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осле</w:t>
            </w:r>
            <w:proofErr w:type="spellEnd"/>
          </w:p>
        </w:tc>
        <w:tc>
          <w:tcPr>
            <w:tcW w:w="846" w:type="pct"/>
          </w:tcPr>
          <w:p w14:paraId="6E2A5EDB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ANAS–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до</w:t>
            </w:r>
            <w:proofErr w:type="spellEnd"/>
          </w:p>
        </w:tc>
        <w:tc>
          <w:tcPr>
            <w:tcW w:w="633" w:type="pct"/>
          </w:tcPr>
          <w:p w14:paraId="6A85FB5B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ANAS–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осле</w:t>
            </w:r>
            <w:proofErr w:type="spellEnd"/>
          </w:p>
        </w:tc>
      </w:tr>
      <w:tr w:rsidR="008E72E3" w:rsidRPr="008E72E3" w14:paraId="70D85381" w14:textId="77777777" w:rsidTr="008E72E3">
        <w:tc>
          <w:tcPr>
            <w:tcW w:w="270" w:type="pct"/>
          </w:tcPr>
          <w:p w14:paraId="37A2C69A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21" w:type="pct"/>
          </w:tcPr>
          <w:p w14:paraId="7AA9DE0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772" w:type="pct"/>
          </w:tcPr>
          <w:p w14:paraId="61B7BBCF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826" w:type="pct"/>
          </w:tcPr>
          <w:p w14:paraId="60ACEB69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1032" w:type="pct"/>
          </w:tcPr>
          <w:p w14:paraId="64CFF49B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4</w:t>
            </w:r>
          </w:p>
        </w:tc>
        <w:tc>
          <w:tcPr>
            <w:tcW w:w="846" w:type="pct"/>
          </w:tcPr>
          <w:p w14:paraId="18E7D9DE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  <w:tc>
          <w:tcPr>
            <w:tcW w:w="633" w:type="pct"/>
          </w:tcPr>
          <w:p w14:paraId="119DE148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</w:t>
            </w:r>
          </w:p>
        </w:tc>
      </w:tr>
      <w:tr w:rsidR="008E72E3" w:rsidRPr="008E72E3" w14:paraId="704C64AF" w14:textId="77777777" w:rsidTr="008E72E3">
        <w:tc>
          <w:tcPr>
            <w:tcW w:w="270" w:type="pct"/>
          </w:tcPr>
          <w:p w14:paraId="36087F97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621" w:type="pct"/>
          </w:tcPr>
          <w:p w14:paraId="7F1383C4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772" w:type="pct"/>
          </w:tcPr>
          <w:p w14:paraId="2AB2F41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826" w:type="pct"/>
          </w:tcPr>
          <w:p w14:paraId="2E4AA97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1032" w:type="pct"/>
          </w:tcPr>
          <w:p w14:paraId="0153F9EC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2</w:t>
            </w:r>
          </w:p>
        </w:tc>
        <w:tc>
          <w:tcPr>
            <w:tcW w:w="846" w:type="pct"/>
          </w:tcPr>
          <w:p w14:paraId="0DA79559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633" w:type="pct"/>
          </w:tcPr>
          <w:p w14:paraId="71193D2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</w:tr>
      <w:tr w:rsidR="008E72E3" w:rsidRPr="008E72E3" w14:paraId="649387E2" w14:textId="77777777" w:rsidTr="008E72E3">
        <w:tc>
          <w:tcPr>
            <w:tcW w:w="270" w:type="pct"/>
          </w:tcPr>
          <w:p w14:paraId="3DBF8FBA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621" w:type="pct"/>
          </w:tcPr>
          <w:p w14:paraId="78F999A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772" w:type="pct"/>
          </w:tcPr>
          <w:p w14:paraId="1A896A2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826" w:type="pct"/>
          </w:tcPr>
          <w:p w14:paraId="24BA07A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1</w:t>
            </w:r>
          </w:p>
        </w:tc>
        <w:tc>
          <w:tcPr>
            <w:tcW w:w="1032" w:type="pct"/>
          </w:tcPr>
          <w:p w14:paraId="0FC44EF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6</w:t>
            </w:r>
          </w:p>
        </w:tc>
        <w:tc>
          <w:tcPr>
            <w:tcW w:w="846" w:type="pct"/>
          </w:tcPr>
          <w:p w14:paraId="7915FD2B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  <w:tc>
          <w:tcPr>
            <w:tcW w:w="633" w:type="pct"/>
          </w:tcPr>
          <w:p w14:paraId="5B9E579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</w:tr>
      <w:tr w:rsidR="008E72E3" w:rsidRPr="008E72E3" w14:paraId="6AC67D21" w14:textId="77777777" w:rsidTr="008E72E3">
        <w:tc>
          <w:tcPr>
            <w:tcW w:w="270" w:type="pct"/>
          </w:tcPr>
          <w:p w14:paraId="0AD0DA3F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621" w:type="pct"/>
          </w:tcPr>
          <w:p w14:paraId="09516102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772" w:type="pct"/>
          </w:tcPr>
          <w:p w14:paraId="12032D19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26" w:type="pct"/>
          </w:tcPr>
          <w:p w14:paraId="1EE5C15F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1032" w:type="pct"/>
          </w:tcPr>
          <w:p w14:paraId="6F38103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846" w:type="pct"/>
          </w:tcPr>
          <w:p w14:paraId="54D2B20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633" w:type="pct"/>
          </w:tcPr>
          <w:p w14:paraId="320451E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</w:p>
        </w:tc>
      </w:tr>
      <w:tr w:rsidR="008E72E3" w:rsidRPr="008E72E3" w14:paraId="48CDA030" w14:textId="77777777" w:rsidTr="008E72E3">
        <w:tc>
          <w:tcPr>
            <w:tcW w:w="270" w:type="pct"/>
          </w:tcPr>
          <w:p w14:paraId="5BBB4B01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621" w:type="pct"/>
          </w:tcPr>
          <w:p w14:paraId="3B39547C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772" w:type="pct"/>
          </w:tcPr>
          <w:p w14:paraId="216ADAD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826" w:type="pct"/>
          </w:tcPr>
          <w:p w14:paraId="1B5A09A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1032" w:type="pct"/>
          </w:tcPr>
          <w:p w14:paraId="6831113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3</w:t>
            </w:r>
          </w:p>
        </w:tc>
        <w:tc>
          <w:tcPr>
            <w:tcW w:w="846" w:type="pct"/>
          </w:tcPr>
          <w:p w14:paraId="3D6DC0F2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633" w:type="pct"/>
          </w:tcPr>
          <w:p w14:paraId="368FE19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</w:t>
            </w:r>
          </w:p>
        </w:tc>
      </w:tr>
      <w:tr w:rsidR="008E72E3" w:rsidRPr="008E72E3" w14:paraId="33DCF029" w14:textId="77777777" w:rsidTr="008E72E3">
        <w:tc>
          <w:tcPr>
            <w:tcW w:w="270" w:type="pct"/>
          </w:tcPr>
          <w:p w14:paraId="13873ED6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621" w:type="pct"/>
          </w:tcPr>
          <w:p w14:paraId="468252B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772" w:type="pct"/>
          </w:tcPr>
          <w:p w14:paraId="10ABE81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826" w:type="pct"/>
          </w:tcPr>
          <w:p w14:paraId="2DF350E9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1032" w:type="pct"/>
          </w:tcPr>
          <w:p w14:paraId="6A73C7F8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1</w:t>
            </w:r>
          </w:p>
        </w:tc>
        <w:tc>
          <w:tcPr>
            <w:tcW w:w="846" w:type="pct"/>
          </w:tcPr>
          <w:p w14:paraId="76CB605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  <w:tc>
          <w:tcPr>
            <w:tcW w:w="633" w:type="pct"/>
          </w:tcPr>
          <w:p w14:paraId="733ADA7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</w:tr>
      <w:tr w:rsidR="008E72E3" w:rsidRPr="008E72E3" w14:paraId="08BA481B" w14:textId="77777777" w:rsidTr="008E72E3">
        <w:tc>
          <w:tcPr>
            <w:tcW w:w="270" w:type="pct"/>
          </w:tcPr>
          <w:p w14:paraId="3DF62D63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621" w:type="pct"/>
          </w:tcPr>
          <w:p w14:paraId="2837F64C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772" w:type="pct"/>
          </w:tcPr>
          <w:p w14:paraId="05F0987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826" w:type="pct"/>
          </w:tcPr>
          <w:p w14:paraId="7A15619E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2</w:t>
            </w:r>
          </w:p>
        </w:tc>
        <w:tc>
          <w:tcPr>
            <w:tcW w:w="1032" w:type="pct"/>
          </w:tcPr>
          <w:p w14:paraId="214EF58B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7</w:t>
            </w:r>
          </w:p>
        </w:tc>
        <w:tc>
          <w:tcPr>
            <w:tcW w:w="846" w:type="pct"/>
          </w:tcPr>
          <w:p w14:paraId="6D2E94CF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633" w:type="pct"/>
          </w:tcPr>
          <w:p w14:paraId="2F0FB5B2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8E72E3" w:rsidRPr="008E72E3" w14:paraId="1DAD05D8" w14:textId="77777777" w:rsidTr="008E72E3">
        <w:tc>
          <w:tcPr>
            <w:tcW w:w="270" w:type="pct"/>
          </w:tcPr>
          <w:p w14:paraId="6D6CF080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621" w:type="pct"/>
          </w:tcPr>
          <w:p w14:paraId="07533D4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772" w:type="pct"/>
          </w:tcPr>
          <w:p w14:paraId="1F62EAD2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26" w:type="pct"/>
          </w:tcPr>
          <w:p w14:paraId="30D730D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1032" w:type="pct"/>
          </w:tcPr>
          <w:p w14:paraId="4A79649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846" w:type="pct"/>
          </w:tcPr>
          <w:p w14:paraId="2E142548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633" w:type="pct"/>
          </w:tcPr>
          <w:p w14:paraId="55E718BE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</w:tr>
      <w:tr w:rsidR="008E72E3" w:rsidRPr="008E72E3" w14:paraId="4931A433" w14:textId="77777777" w:rsidTr="008E72E3">
        <w:tc>
          <w:tcPr>
            <w:tcW w:w="270" w:type="pct"/>
          </w:tcPr>
          <w:p w14:paraId="11C5FAA0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621" w:type="pct"/>
          </w:tcPr>
          <w:p w14:paraId="732C86B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772" w:type="pct"/>
          </w:tcPr>
          <w:p w14:paraId="0E391C5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826" w:type="pct"/>
          </w:tcPr>
          <w:p w14:paraId="4000BA7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1</w:t>
            </w:r>
          </w:p>
        </w:tc>
        <w:tc>
          <w:tcPr>
            <w:tcW w:w="1032" w:type="pct"/>
          </w:tcPr>
          <w:p w14:paraId="76FEACB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5</w:t>
            </w:r>
          </w:p>
        </w:tc>
        <w:tc>
          <w:tcPr>
            <w:tcW w:w="846" w:type="pct"/>
          </w:tcPr>
          <w:p w14:paraId="2335C75F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  <w:tc>
          <w:tcPr>
            <w:tcW w:w="633" w:type="pct"/>
          </w:tcPr>
          <w:p w14:paraId="612E52F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</w:tr>
      <w:tr w:rsidR="008E72E3" w:rsidRPr="008E72E3" w14:paraId="0D0319EB" w14:textId="77777777" w:rsidTr="008E72E3">
        <w:tc>
          <w:tcPr>
            <w:tcW w:w="270" w:type="pct"/>
          </w:tcPr>
          <w:p w14:paraId="10750389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621" w:type="pct"/>
          </w:tcPr>
          <w:p w14:paraId="74154B6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772" w:type="pct"/>
          </w:tcPr>
          <w:p w14:paraId="6FFB785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826" w:type="pct"/>
          </w:tcPr>
          <w:p w14:paraId="1D43FF5E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1032" w:type="pct"/>
          </w:tcPr>
          <w:p w14:paraId="54A86C5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3</w:t>
            </w:r>
          </w:p>
        </w:tc>
        <w:tc>
          <w:tcPr>
            <w:tcW w:w="846" w:type="pct"/>
          </w:tcPr>
          <w:p w14:paraId="5C50885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633" w:type="pct"/>
          </w:tcPr>
          <w:p w14:paraId="188A4EF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</w:tr>
      <w:tr w:rsidR="008E72E3" w:rsidRPr="008E72E3" w14:paraId="08E22136" w14:textId="77777777" w:rsidTr="008E72E3">
        <w:tc>
          <w:tcPr>
            <w:tcW w:w="270" w:type="pct"/>
          </w:tcPr>
          <w:p w14:paraId="4B05FFD9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621" w:type="pct"/>
          </w:tcPr>
          <w:p w14:paraId="4034F981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772" w:type="pct"/>
          </w:tcPr>
          <w:p w14:paraId="4B54A341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826" w:type="pct"/>
          </w:tcPr>
          <w:p w14:paraId="0907C2D8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1032" w:type="pct"/>
          </w:tcPr>
          <w:p w14:paraId="09CA7DD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2</w:t>
            </w:r>
          </w:p>
        </w:tc>
        <w:tc>
          <w:tcPr>
            <w:tcW w:w="846" w:type="pct"/>
          </w:tcPr>
          <w:p w14:paraId="384B2CE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  <w:tc>
          <w:tcPr>
            <w:tcW w:w="633" w:type="pct"/>
          </w:tcPr>
          <w:p w14:paraId="3706547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</w:t>
            </w:r>
          </w:p>
        </w:tc>
      </w:tr>
      <w:tr w:rsidR="008E72E3" w:rsidRPr="008E72E3" w14:paraId="50F22BAE" w14:textId="77777777" w:rsidTr="008E72E3">
        <w:tc>
          <w:tcPr>
            <w:tcW w:w="270" w:type="pct"/>
          </w:tcPr>
          <w:p w14:paraId="6620C3E5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621" w:type="pct"/>
          </w:tcPr>
          <w:p w14:paraId="120819A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772" w:type="pct"/>
          </w:tcPr>
          <w:p w14:paraId="5BCC35D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826" w:type="pct"/>
          </w:tcPr>
          <w:p w14:paraId="443A58B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1032" w:type="pct"/>
          </w:tcPr>
          <w:p w14:paraId="0D6A35A2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4</w:t>
            </w:r>
          </w:p>
        </w:tc>
        <w:tc>
          <w:tcPr>
            <w:tcW w:w="846" w:type="pct"/>
          </w:tcPr>
          <w:p w14:paraId="3E98307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  <w:tc>
          <w:tcPr>
            <w:tcW w:w="633" w:type="pct"/>
          </w:tcPr>
          <w:p w14:paraId="6F8809F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</w:tr>
      <w:tr w:rsidR="008E72E3" w:rsidRPr="008E72E3" w14:paraId="1B2EF267" w14:textId="77777777" w:rsidTr="008E72E3">
        <w:tc>
          <w:tcPr>
            <w:tcW w:w="270" w:type="pct"/>
          </w:tcPr>
          <w:p w14:paraId="758296D6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21" w:type="pct"/>
          </w:tcPr>
          <w:p w14:paraId="2DE18DC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</w:t>
            </w:r>
          </w:p>
        </w:tc>
        <w:tc>
          <w:tcPr>
            <w:tcW w:w="772" w:type="pct"/>
          </w:tcPr>
          <w:p w14:paraId="4108AC5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8,9</w:t>
            </w:r>
          </w:p>
        </w:tc>
        <w:tc>
          <w:tcPr>
            <w:tcW w:w="826" w:type="pct"/>
          </w:tcPr>
          <w:p w14:paraId="04C83D0E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9,3</w:t>
            </w:r>
          </w:p>
        </w:tc>
        <w:tc>
          <w:tcPr>
            <w:tcW w:w="1032" w:type="pct"/>
          </w:tcPr>
          <w:p w14:paraId="10DB057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3,8</w:t>
            </w:r>
          </w:p>
        </w:tc>
        <w:tc>
          <w:tcPr>
            <w:tcW w:w="846" w:type="pct"/>
          </w:tcPr>
          <w:p w14:paraId="3D6CCB91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3,0</w:t>
            </w:r>
          </w:p>
        </w:tc>
        <w:tc>
          <w:tcPr>
            <w:tcW w:w="633" w:type="pct"/>
          </w:tcPr>
          <w:p w14:paraId="11CA5BC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7,7</w:t>
            </w:r>
          </w:p>
        </w:tc>
      </w:tr>
      <w:tr w:rsidR="008E72E3" w:rsidRPr="008E72E3" w14:paraId="059D586E" w14:textId="77777777" w:rsidTr="008E72E3">
        <w:tc>
          <w:tcPr>
            <w:tcW w:w="270" w:type="pct"/>
          </w:tcPr>
          <w:p w14:paraId="7316137C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21" w:type="pct"/>
          </w:tcPr>
          <w:p w14:paraId="30F6737C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D</w:t>
            </w:r>
          </w:p>
        </w:tc>
        <w:tc>
          <w:tcPr>
            <w:tcW w:w="772" w:type="pct"/>
          </w:tcPr>
          <w:p w14:paraId="79B9240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,4</w:t>
            </w:r>
          </w:p>
        </w:tc>
        <w:tc>
          <w:tcPr>
            <w:tcW w:w="826" w:type="pct"/>
          </w:tcPr>
          <w:p w14:paraId="4EA8F5E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,7</w:t>
            </w:r>
          </w:p>
        </w:tc>
        <w:tc>
          <w:tcPr>
            <w:tcW w:w="1032" w:type="pct"/>
          </w:tcPr>
          <w:p w14:paraId="42EF012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,4</w:t>
            </w:r>
          </w:p>
        </w:tc>
        <w:tc>
          <w:tcPr>
            <w:tcW w:w="846" w:type="pct"/>
          </w:tcPr>
          <w:p w14:paraId="660B10C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,4</w:t>
            </w:r>
          </w:p>
        </w:tc>
        <w:tc>
          <w:tcPr>
            <w:tcW w:w="633" w:type="pct"/>
          </w:tcPr>
          <w:p w14:paraId="518F683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,8</w:t>
            </w:r>
          </w:p>
        </w:tc>
      </w:tr>
    </w:tbl>
    <w:p w14:paraId="66296749" w14:textId="77ADE312" w:rsidR="008E72E3" w:rsidRPr="008E72E3" w:rsidRDefault="008E72E3" w:rsidP="008E72E3">
      <w:pPr>
        <w:spacing w:before="100" w:beforeAutospacing="1" w:after="100" w:afterAutospacing="1" w:line="360" w:lineRule="auto"/>
        <w:ind w:firstLine="708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18" w:name="_Hlk199681539"/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Таблица 3. Результаты исследования экспериментальной группы (30-и минутные прогулки утром каждого дня эксперимента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98"/>
        <w:gridCol w:w="1065"/>
        <w:gridCol w:w="1326"/>
        <w:gridCol w:w="1505"/>
        <w:gridCol w:w="1742"/>
        <w:gridCol w:w="1486"/>
        <w:gridCol w:w="1723"/>
      </w:tblGrid>
      <w:tr w:rsidR="008E72E3" w14:paraId="5915D1E7" w14:textId="77777777" w:rsidTr="005F76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bookmarkEnd w:id="18"/>
          <w:p w14:paraId="12DB457D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№</w:t>
            </w:r>
          </w:p>
        </w:tc>
        <w:tc>
          <w:tcPr>
            <w:tcW w:w="0" w:type="auto"/>
          </w:tcPr>
          <w:p w14:paraId="010576E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SQI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до</w:t>
            </w:r>
            <w:proofErr w:type="spellEnd"/>
          </w:p>
        </w:tc>
        <w:tc>
          <w:tcPr>
            <w:tcW w:w="0" w:type="auto"/>
          </w:tcPr>
          <w:p w14:paraId="49AF08A8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SQI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осле</w:t>
            </w:r>
            <w:proofErr w:type="spellEnd"/>
          </w:p>
        </w:tc>
        <w:tc>
          <w:tcPr>
            <w:tcW w:w="0" w:type="auto"/>
          </w:tcPr>
          <w:p w14:paraId="5AEBEA39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ANAS+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до</w:t>
            </w:r>
            <w:proofErr w:type="spellEnd"/>
          </w:p>
        </w:tc>
        <w:tc>
          <w:tcPr>
            <w:tcW w:w="0" w:type="auto"/>
          </w:tcPr>
          <w:p w14:paraId="2785862B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ANAS+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осле</w:t>
            </w:r>
            <w:proofErr w:type="spellEnd"/>
          </w:p>
        </w:tc>
        <w:tc>
          <w:tcPr>
            <w:tcW w:w="0" w:type="auto"/>
          </w:tcPr>
          <w:p w14:paraId="4878E3F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ANAS–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до</w:t>
            </w:r>
            <w:proofErr w:type="spellEnd"/>
          </w:p>
        </w:tc>
        <w:tc>
          <w:tcPr>
            <w:tcW w:w="0" w:type="auto"/>
          </w:tcPr>
          <w:p w14:paraId="60CDFAA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PANAS–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после</w:t>
            </w:r>
            <w:proofErr w:type="spellEnd"/>
          </w:p>
        </w:tc>
      </w:tr>
      <w:tr w:rsidR="008E72E3" w14:paraId="651003B8" w14:textId="77777777" w:rsidTr="005F7617">
        <w:tc>
          <w:tcPr>
            <w:tcW w:w="0" w:type="auto"/>
          </w:tcPr>
          <w:p w14:paraId="352260B6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14:paraId="02E4FF2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261C8D1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305DD872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0" w:type="auto"/>
          </w:tcPr>
          <w:p w14:paraId="1B454829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0" w:type="auto"/>
          </w:tcPr>
          <w:p w14:paraId="4BEE0FF4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0" w:type="auto"/>
          </w:tcPr>
          <w:p w14:paraId="06E6F34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</w:tr>
      <w:tr w:rsidR="008E72E3" w14:paraId="66BBF014" w14:textId="77777777" w:rsidTr="005F7617">
        <w:tc>
          <w:tcPr>
            <w:tcW w:w="0" w:type="auto"/>
          </w:tcPr>
          <w:p w14:paraId="326B9FA2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14:paraId="65D7D201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14:paraId="23A06D7F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14:paraId="5C9561A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0" w:type="auto"/>
          </w:tcPr>
          <w:p w14:paraId="69D00634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0" w:type="auto"/>
          </w:tcPr>
          <w:p w14:paraId="6C8ADE1E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0" w:type="auto"/>
          </w:tcPr>
          <w:p w14:paraId="26780DF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</w:tr>
      <w:tr w:rsidR="008E72E3" w14:paraId="3D6C63AC" w14:textId="77777777" w:rsidTr="005F7617">
        <w:tc>
          <w:tcPr>
            <w:tcW w:w="0" w:type="auto"/>
          </w:tcPr>
          <w:p w14:paraId="52F61012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14:paraId="44D37674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0" w:type="auto"/>
          </w:tcPr>
          <w:p w14:paraId="7F7419E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14:paraId="2412A3F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0" w:type="auto"/>
          </w:tcPr>
          <w:p w14:paraId="7A29D821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0" w:type="auto"/>
          </w:tcPr>
          <w:p w14:paraId="3255652C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  <w:tc>
          <w:tcPr>
            <w:tcW w:w="0" w:type="auto"/>
          </w:tcPr>
          <w:p w14:paraId="11171424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</w:tr>
      <w:tr w:rsidR="008E72E3" w14:paraId="5A0256CE" w14:textId="77777777" w:rsidTr="005F7617">
        <w:tc>
          <w:tcPr>
            <w:tcW w:w="0" w:type="auto"/>
          </w:tcPr>
          <w:p w14:paraId="023898FA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</w:tcPr>
          <w:p w14:paraId="505159F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5BF5BDA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7D7903AF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0" w:type="auto"/>
          </w:tcPr>
          <w:p w14:paraId="268F38E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0" w:type="auto"/>
          </w:tcPr>
          <w:p w14:paraId="5F85BD38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0" w:type="auto"/>
          </w:tcPr>
          <w:p w14:paraId="28B8F10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</w:tr>
      <w:tr w:rsidR="008E72E3" w14:paraId="7C6CA0C5" w14:textId="77777777" w:rsidTr="005F7617">
        <w:tc>
          <w:tcPr>
            <w:tcW w:w="0" w:type="auto"/>
          </w:tcPr>
          <w:p w14:paraId="26C8F374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0" w:type="auto"/>
          </w:tcPr>
          <w:p w14:paraId="0630821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14:paraId="0DFB2A69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0" w:type="auto"/>
          </w:tcPr>
          <w:p w14:paraId="7796BC42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0" w:type="auto"/>
          </w:tcPr>
          <w:p w14:paraId="6CC12011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0" w:type="auto"/>
          </w:tcPr>
          <w:p w14:paraId="47F8223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  <w:tc>
          <w:tcPr>
            <w:tcW w:w="0" w:type="auto"/>
          </w:tcPr>
          <w:p w14:paraId="15446894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</w:tr>
      <w:tr w:rsidR="008E72E3" w14:paraId="38351853" w14:textId="77777777" w:rsidTr="005F7617">
        <w:tc>
          <w:tcPr>
            <w:tcW w:w="0" w:type="auto"/>
          </w:tcPr>
          <w:p w14:paraId="6E60AFCE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0" w:type="auto"/>
          </w:tcPr>
          <w:p w14:paraId="0E4576F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14:paraId="19F272D9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14:paraId="052CA562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0" w:type="auto"/>
          </w:tcPr>
          <w:p w14:paraId="1CD15D12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0" w:type="auto"/>
          </w:tcPr>
          <w:p w14:paraId="26EC456C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0" w:type="auto"/>
          </w:tcPr>
          <w:p w14:paraId="512FF77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8E72E3" w14:paraId="1A1D2BAF" w14:textId="77777777" w:rsidTr="005F7617">
        <w:tc>
          <w:tcPr>
            <w:tcW w:w="0" w:type="auto"/>
          </w:tcPr>
          <w:p w14:paraId="67F2F34E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14:paraId="6E6CD84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60B290BB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0" w:type="auto"/>
          </w:tcPr>
          <w:p w14:paraId="3D674DE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0" w:type="auto"/>
          </w:tcPr>
          <w:p w14:paraId="3F241C9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0" w:type="auto"/>
          </w:tcPr>
          <w:p w14:paraId="676A8561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0" w:type="auto"/>
          </w:tcPr>
          <w:p w14:paraId="7C8BCBF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</w:tr>
      <w:tr w:rsidR="008E72E3" w14:paraId="195704EA" w14:textId="77777777" w:rsidTr="005F7617">
        <w:tc>
          <w:tcPr>
            <w:tcW w:w="0" w:type="auto"/>
          </w:tcPr>
          <w:p w14:paraId="6C21A7C5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622E308B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0" w:type="auto"/>
          </w:tcPr>
          <w:p w14:paraId="210927A1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77420AE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0" w:type="auto"/>
          </w:tcPr>
          <w:p w14:paraId="3BA826D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0" w:type="auto"/>
          </w:tcPr>
          <w:p w14:paraId="3CE6DC8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  <w:tc>
          <w:tcPr>
            <w:tcW w:w="0" w:type="auto"/>
          </w:tcPr>
          <w:p w14:paraId="7FA5DE88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</w:tr>
      <w:tr w:rsidR="008E72E3" w14:paraId="336D89BC" w14:textId="77777777" w:rsidTr="005F7617">
        <w:tc>
          <w:tcPr>
            <w:tcW w:w="0" w:type="auto"/>
          </w:tcPr>
          <w:p w14:paraId="3A644213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0" w:type="auto"/>
          </w:tcPr>
          <w:p w14:paraId="3347AE2B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14:paraId="5FF1643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14:paraId="4A9F4FF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0" w:type="auto"/>
          </w:tcPr>
          <w:p w14:paraId="5CCBFF2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0" w:type="auto"/>
          </w:tcPr>
          <w:p w14:paraId="1908C3D4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0" w:type="auto"/>
          </w:tcPr>
          <w:p w14:paraId="004D6021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</w:tr>
      <w:tr w:rsidR="008E72E3" w14:paraId="286FAE29" w14:textId="77777777" w:rsidTr="005F7617">
        <w:tc>
          <w:tcPr>
            <w:tcW w:w="0" w:type="auto"/>
          </w:tcPr>
          <w:p w14:paraId="0C49D089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14:paraId="06D1D47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3AD091A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0" w:type="auto"/>
          </w:tcPr>
          <w:p w14:paraId="6E7084E3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0" w:type="auto"/>
          </w:tcPr>
          <w:p w14:paraId="6DA6F4C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0" w:type="auto"/>
          </w:tcPr>
          <w:p w14:paraId="39091098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0" w:type="auto"/>
          </w:tcPr>
          <w:p w14:paraId="2BCE67C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</w:tr>
      <w:tr w:rsidR="008E72E3" w14:paraId="447A660D" w14:textId="77777777" w:rsidTr="005F7617">
        <w:tc>
          <w:tcPr>
            <w:tcW w:w="0" w:type="auto"/>
          </w:tcPr>
          <w:p w14:paraId="5F791A35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0" w:type="auto"/>
          </w:tcPr>
          <w:p w14:paraId="43EF4FC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0" w:type="auto"/>
          </w:tcPr>
          <w:p w14:paraId="4ED35330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0" w:type="auto"/>
          </w:tcPr>
          <w:p w14:paraId="1C2B3B7F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0" w:type="auto"/>
          </w:tcPr>
          <w:p w14:paraId="41962F8F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0" w:type="auto"/>
          </w:tcPr>
          <w:p w14:paraId="39AB522C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0" w:type="auto"/>
          </w:tcPr>
          <w:p w14:paraId="7C7C37EC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</w:tr>
      <w:tr w:rsidR="008E72E3" w14:paraId="5CF849FB" w14:textId="77777777" w:rsidTr="005F7617">
        <w:tc>
          <w:tcPr>
            <w:tcW w:w="0" w:type="auto"/>
          </w:tcPr>
          <w:p w14:paraId="26A9CA3B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0" w:type="auto"/>
          </w:tcPr>
          <w:p w14:paraId="5ABFF42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0" w:type="auto"/>
          </w:tcPr>
          <w:p w14:paraId="11074BC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14:paraId="5FF2B43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0" w:type="auto"/>
          </w:tcPr>
          <w:p w14:paraId="7CF847D1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0" w:type="auto"/>
          </w:tcPr>
          <w:p w14:paraId="5BE812B6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  <w:tc>
          <w:tcPr>
            <w:tcW w:w="0" w:type="auto"/>
          </w:tcPr>
          <w:p w14:paraId="7122BEA2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</w:tr>
      <w:tr w:rsidR="008E72E3" w14:paraId="7C343C97" w14:textId="77777777" w:rsidTr="005F7617">
        <w:tc>
          <w:tcPr>
            <w:tcW w:w="0" w:type="auto"/>
          </w:tcPr>
          <w:p w14:paraId="3C3B0910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</w:tcPr>
          <w:p w14:paraId="3FD76D59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</w:t>
            </w:r>
          </w:p>
        </w:tc>
        <w:tc>
          <w:tcPr>
            <w:tcW w:w="0" w:type="auto"/>
          </w:tcPr>
          <w:p w14:paraId="468AD48F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8,1</w:t>
            </w:r>
          </w:p>
        </w:tc>
        <w:tc>
          <w:tcPr>
            <w:tcW w:w="0" w:type="auto"/>
          </w:tcPr>
          <w:p w14:paraId="57095AFF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8,8</w:t>
            </w:r>
          </w:p>
        </w:tc>
        <w:tc>
          <w:tcPr>
            <w:tcW w:w="0" w:type="auto"/>
          </w:tcPr>
          <w:p w14:paraId="1CF4DBCE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8,8</w:t>
            </w:r>
          </w:p>
        </w:tc>
        <w:tc>
          <w:tcPr>
            <w:tcW w:w="0" w:type="auto"/>
          </w:tcPr>
          <w:p w14:paraId="78A12847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2,3</w:t>
            </w:r>
          </w:p>
        </w:tc>
        <w:tc>
          <w:tcPr>
            <w:tcW w:w="0" w:type="auto"/>
          </w:tcPr>
          <w:p w14:paraId="59931FB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22,5</w:t>
            </w:r>
          </w:p>
        </w:tc>
      </w:tr>
      <w:tr w:rsidR="008E72E3" w14:paraId="5F4362EC" w14:textId="77777777" w:rsidTr="005F7617">
        <w:tc>
          <w:tcPr>
            <w:tcW w:w="0" w:type="auto"/>
          </w:tcPr>
          <w:p w14:paraId="7B0564E3" w14:textId="77777777" w:rsidR="008E72E3" w:rsidRPr="008E72E3" w:rsidRDefault="008E72E3" w:rsidP="005F7617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</w:tcPr>
          <w:p w14:paraId="18FC5838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D</w:t>
            </w:r>
          </w:p>
        </w:tc>
        <w:tc>
          <w:tcPr>
            <w:tcW w:w="0" w:type="auto"/>
          </w:tcPr>
          <w:p w14:paraId="23D12AA5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,1</w:t>
            </w:r>
          </w:p>
        </w:tc>
        <w:tc>
          <w:tcPr>
            <w:tcW w:w="0" w:type="auto"/>
          </w:tcPr>
          <w:p w14:paraId="2A5DCEA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,1</w:t>
            </w:r>
          </w:p>
        </w:tc>
        <w:tc>
          <w:tcPr>
            <w:tcW w:w="0" w:type="auto"/>
          </w:tcPr>
          <w:p w14:paraId="6BCE179D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,2</w:t>
            </w:r>
          </w:p>
        </w:tc>
        <w:tc>
          <w:tcPr>
            <w:tcW w:w="0" w:type="auto"/>
          </w:tcPr>
          <w:p w14:paraId="5C6CC34A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,2</w:t>
            </w:r>
          </w:p>
        </w:tc>
        <w:tc>
          <w:tcPr>
            <w:tcW w:w="0" w:type="auto"/>
          </w:tcPr>
          <w:p w14:paraId="538CE53E" w14:textId="77777777" w:rsidR="008E72E3" w:rsidRPr="008E72E3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,3</w:t>
            </w:r>
          </w:p>
        </w:tc>
      </w:tr>
    </w:tbl>
    <w:p w14:paraId="5BBDEEF7" w14:textId="77189FE9" w:rsidR="00AF429A" w:rsidRDefault="00AF429A" w:rsidP="00AF429A">
      <w:pPr>
        <w:spacing w:before="100" w:beforeAutospacing="1" w:after="100" w:afterAutospacing="1" w:line="360" w:lineRule="auto"/>
        <w:ind w:firstLine="708"/>
        <w:jc w:val="center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Таблица 4. Результаты исследования контрольной группы (без утренних прогулок)</w:t>
      </w:r>
    </w:p>
    <w:p w14:paraId="0C547F04" w14:textId="5B822C17" w:rsidR="00AF429A" w:rsidRPr="00AF429A" w:rsidRDefault="00AF429A" w:rsidP="00AF429A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Таким образом, в результате трёхнедельной программы утренних прогулок у экспериментальной группы зафиксировано улучшение ключевых показателей качества сна (PSQI) и сдвиги в уровнях позитивного и негативного аффекта (PANAS), тогда как контрольная группа продемонстрировала незначительные изменения, не выходящие за рамки исходной вариативности. Подробные данные приведены в таблицах выше.</w:t>
      </w:r>
    </w:p>
    <w:p w14:paraId="4AB029FA" w14:textId="77777777" w:rsidR="00AF429A" w:rsidRDefault="00AF429A">
      <w:pP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 w:type="page"/>
      </w:r>
    </w:p>
    <w:p w14:paraId="1105D9DD" w14:textId="70C62D2D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19" w:name="_Toc199683831"/>
      <w:bookmarkStart w:id="20" w:name="_Toc199683885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Анализ результатов</w:t>
      </w:r>
      <w:bookmarkEnd w:id="19"/>
      <w:bookmarkEnd w:id="20"/>
    </w:p>
    <w:p w14:paraId="49F93DFF" w14:textId="77777777" w:rsidR="00AF429A" w:rsidRPr="00AF429A" w:rsidRDefault="00F66956" w:rsidP="00AF429A">
      <w:pPr>
        <w:pStyle w:val="a7"/>
        <w:spacing w:line="360" w:lineRule="auto"/>
        <w:rPr>
          <w:sz w:val="28"/>
          <w:szCs w:val="28"/>
        </w:rPr>
      </w:pPr>
      <w:r>
        <w:rPr>
          <w:b/>
          <w:bCs/>
          <w:sz w:val="32"/>
          <w:szCs w:val="32"/>
        </w:rPr>
        <w:t xml:space="preserve">      </w:t>
      </w:r>
      <w:r w:rsidR="00AF429A" w:rsidRPr="00AF429A">
        <w:rPr>
          <w:sz w:val="28"/>
          <w:szCs w:val="28"/>
        </w:rPr>
        <w:t>Полученные данные показывают, что ежедневные 30-минутные утренние прогулки на свежем воздухе в течение трёх недель оказали выраженное положительное влияние на качество сна и эмоциональное состояние студентов экспериментальной группы. В частности, средний глобальный индекс PSQI в этой группе снизился с 8,9 до 5,5 балла, что соответствует переходу из диапазона «плохого» сна (≥ 5 баллов) почти в «удовлетворительный» (менее 5 баллов). Одновременно произошло достоверное увеличение уровня позитивного аффекта (PANAS+) на 4,5 пункта и снижение негативного аффекта (PANAS–) на 5,3 пункта. В контрольной же группе, не менявшей утреннего режима, изменения PSQI составили всего +0,1 балла, PANAS+ остался на прежнем уровне, а PANAS– вырос на 0,2 бала, что укладывается в рамки естественной внутригрупповой вариабельности.</w:t>
      </w:r>
    </w:p>
    <w:p w14:paraId="79CC295D" w14:textId="77777777" w:rsidR="00AF429A" w:rsidRPr="00AF429A" w:rsidRDefault="00AF429A" w:rsidP="00AF429A">
      <w:pPr>
        <w:pStyle w:val="a7"/>
        <w:spacing w:line="360" w:lineRule="auto"/>
        <w:ind w:firstLine="708"/>
        <w:rPr>
          <w:sz w:val="28"/>
          <w:szCs w:val="28"/>
        </w:rPr>
      </w:pPr>
      <w:r w:rsidRPr="00AF429A">
        <w:rPr>
          <w:sz w:val="28"/>
          <w:szCs w:val="28"/>
        </w:rPr>
        <w:t xml:space="preserve">Во-первых, улучшение показателей сна можно связать с корректировкой циркадного ритма за счёт утренней экспозиции естественного света. Участники экспериментальной группы, выходившие на улицу в промежутке 7:00–7:30, получали значительный </w:t>
      </w:r>
      <w:proofErr w:type="spellStart"/>
      <w:r w:rsidRPr="00AF429A">
        <w:rPr>
          <w:sz w:val="28"/>
          <w:szCs w:val="28"/>
        </w:rPr>
        <w:t>фотический</w:t>
      </w:r>
      <w:proofErr w:type="spellEnd"/>
      <w:r w:rsidRPr="00AF429A">
        <w:rPr>
          <w:sz w:val="28"/>
          <w:szCs w:val="28"/>
        </w:rPr>
        <w:t xml:space="preserve"> стимул, способствующий подавлению мелатонина днём и его адекватной выработке в вечерние часы. Это приводит к более быстрому засыпанию и уменьшению числа ночных пробуждений. Кроме того, умеренная физическая активность в утренние часы повышает терморегуляцию и вызывает накопление физической усталости, что также улучшает глубину и непрерывность сна.</w:t>
      </w:r>
    </w:p>
    <w:p w14:paraId="285BCACD" w14:textId="293B277A" w:rsidR="00AF429A" w:rsidRPr="00AF429A" w:rsidRDefault="00AF429A" w:rsidP="00AF429A">
      <w:pPr>
        <w:pStyle w:val="a7"/>
        <w:spacing w:line="360" w:lineRule="auto"/>
        <w:ind w:firstLine="708"/>
        <w:rPr>
          <w:sz w:val="28"/>
          <w:szCs w:val="28"/>
        </w:rPr>
      </w:pPr>
      <w:r w:rsidRPr="00AF429A">
        <w:rPr>
          <w:sz w:val="28"/>
          <w:szCs w:val="28"/>
        </w:rPr>
        <w:t xml:space="preserve">Во-вторых, сочетание физической активности и контакта с природой отражается на психоэмоциональном состоянии: снижение уровня негативного аффекта может быть обусловлено уменьшением секреции кортизола и активацией </w:t>
      </w:r>
      <w:r w:rsidR="00A4140E">
        <w:rPr>
          <w:sz w:val="28"/>
          <w:szCs w:val="28"/>
        </w:rPr>
        <w:t>эндокринной</w:t>
      </w:r>
      <w:r w:rsidRPr="00AF429A">
        <w:rPr>
          <w:sz w:val="28"/>
          <w:szCs w:val="28"/>
        </w:rPr>
        <w:t xml:space="preserve"> системы при ходьбе на свежем воздухе, а рост позитивного аффекта — результатом повышения уровня дофамина и </w:t>
      </w:r>
      <w:r w:rsidRPr="00AF429A">
        <w:rPr>
          <w:sz w:val="28"/>
          <w:szCs w:val="28"/>
        </w:rPr>
        <w:lastRenderedPageBreak/>
        <w:t>серотонина, связанных с ощущением удовольствия и удовлетворения. Регулярные утренние прогулки создают «флаг» позитивного события на начало дня, что может усиливать мотивацию и формировать устойчивую позитивную установку на последующие часы.</w:t>
      </w:r>
    </w:p>
    <w:p w14:paraId="647FD13E" w14:textId="77777777" w:rsidR="00AF429A" w:rsidRPr="00AF429A" w:rsidRDefault="00AF429A" w:rsidP="00AF429A">
      <w:pPr>
        <w:pStyle w:val="a7"/>
        <w:spacing w:line="360" w:lineRule="auto"/>
        <w:ind w:firstLine="708"/>
        <w:rPr>
          <w:sz w:val="28"/>
          <w:szCs w:val="28"/>
        </w:rPr>
      </w:pPr>
      <w:r w:rsidRPr="00AF429A">
        <w:rPr>
          <w:sz w:val="28"/>
          <w:szCs w:val="28"/>
        </w:rPr>
        <w:t xml:space="preserve">Сопоставление с предыдущими исследованиями показывает высокую согласованность полученных результатов. Smith </w:t>
      </w:r>
      <w:proofErr w:type="spellStart"/>
      <w:r w:rsidRPr="00AF429A">
        <w:rPr>
          <w:sz w:val="28"/>
          <w:szCs w:val="28"/>
        </w:rPr>
        <w:t>et</w:t>
      </w:r>
      <w:proofErr w:type="spellEnd"/>
      <w:r w:rsidRPr="00AF429A">
        <w:rPr>
          <w:sz w:val="28"/>
          <w:szCs w:val="28"/>
        </w:rPr>
        <w:t xml:space="preserve"> </w:t>
      </w:r>
      <w:proofErr w:type="spellStart"/>
      <w:r w:rsidRPr="00AF429A">
        <w:rPr>
          <w:sz w:val="28"/>
          <w:szCs w:val="28"/>
        </w:rPr>
        <w:t>al</w:t>
      </w:r>
      <w:proofErr w:type="spellEnd"/>
      <w:r w:rsidRPr="00AF429A">
        <w:rPr>
          <w:sz w:val="28"/>
          <w:szCs w:val="28"/>
        </w:rPr>
        <w:t xml:space="preserve">. (2018) отмечали снижение числа ночных пробуждений у молодых людей, практиковавших утренние прогулки, а Johnson </w:t>
      </w:r>
      <w:proofErr w:type="spellStart"/>
      <w:r w:rsidRPr="00AF429A">
        <w:rPr>
          <w:sz w:val="28"/>
          <w:szCs w:val="28"/>
        </w:rPr>
        <w:t>et</w:t>
      </w:r>
      <w:proofErr w:type="spellEnd"/>
      <w:r w:rsidRPr="00AF429A">
        <w:rPr>
          <w:sz w:val="28"/>
          <w:szCs w:val="28"/>
        </w:rPr>
        <w:t xml:space="preserve"> </w:t>
      </w:r>
      <w:proofErr w:type="spellStart"/>
      <w:r w:rsidRPr="00AF429A">
        <w:rPr>
          <w:sz w:val="28"/>
          <w:szCs w:val="28"/>
        </w:rPr>
        <w:t>al</w:t>
      </w:r>
      <w:proofErr w:type="spellEnd"/>
      <w:r w:rsidRPr="00AF429A">
        <w:rPr>
          <w:sz w:val="28"/>
          <w:szCs w:val="28"/>
        </w:rPr>
        <w:t xml:space="preserve">. (2020) фиксировали улучшение суммарного PSQI при </w:t>
      </w:r>
      <w:proofErr w:type="spellStart"/>
      <w:r w:rsidRPr="00AF429A">
        <w:rPr>
          <w:sz w:val="28"/>
          <w:szCs w:val="28"/>
        </w:rPr>
        <w:t>фотостимуляции</w:t>
      </w:r>
      <w:proofErr w:type="spellEnd"/>
      <w:r w:rsidRPr="00AF429A">
        <w:rPr>
          <w:sz w:val="28"/>
          <w:szCs w:val="28"/>
        </w:rPr>
        <w:t xml:space="preserve"> в утренние часы. Наше исследование дополняет эти данные акцентом на эмоциональную составляющую сна с помощью PANAS, что ранее изучалось преимущественно в контексте комплексных вмешательств (йога, медитация).</w:t>
      </w:r>
    </w:p>
    <w:p w14:paraId="168B2F43" w14:textId="77777777" w:rsidR="00AF429A" w:rsidRPr="00AF429A" w:rsidRDefault="00AF429A" w:rsidP="00AF429A">
      <w:pPr>
        <w:pStyle w:val="a7"/>
        <w:spacing w:line="360" w:lineRule="auto"/>
        <w:ind w:firstLine="708"/>
        <w:rPr>
          <w:sz w:val="28"/>
          <w:szCs w:val="28"/>
        </w:rPr>
      </w:pPr>
      <w:r w:rsidRPr="00AF429A">
        <w:rPr>
          <w:sz w:val="28"/>
          <w:szCs w:val="28"/>
        </w:rPr>
        <w:t>Следует также учитывать, что контрольная группа демонстрировала небольшие колебания, возможно, связанные с изменениями учебной нагрузки или внешними стрессорами. Однако отсутствие активного вмешательства в их утренний график не привело к статически значимым улучшениям ни в качестве сна, ни в эмоциональном состоянии, что подчёркивает значимость именно систематических утренних прогулок как простого и доступного метода коррекции.</w:t>
      </w:r>
    </w:p>
    <w:p w14:paraId="74A0DADA" w14:textId="77777777" w:rsidR="00AF429A" w:rsidRDefault="00AF429A" w:rsidP="00AF429A">
      <w:pPr>
        <w:pStyle w:val="a7"/>
        <w:spacing w:line="360" w:lineRule="auto"/>
        <w:ind w:firstLine="708"/>
        <w:rPr>
          <w:sz w:val="28"/>
          <w:szCs w:val="28"/>
        </w:rPr>
      </w:pPr>
      <w:r w:rsidRPr="00AF429A">
        <w:rPr>
          <w:sz w:val="28"/>
          <w:szCs w:val="28"/>
        </w:rPr>
        <w:t>В целом, анализ результатов подтверждает гипотезу исследования и демонстрирует, что регулярная утренняя ходьба на свежем воздухе является эффективным средством повышения качества ночного сна и улучшения эмоционального фона у студентов. В следующем разделе мы обсудим практические и теоретические выводы, а также ограничения работы и направления для дальнейших исследований.</w:t>
      </w:r>
    </w:p>
    <w:p w14:paraId="426213B1" w14:textId="77777777" w:rsidR="00A4140E" w:rsidRDefault="00A4140E" w:rsidP="00AF429A">
      <w:pPr>
        <w:pStyle w:val="a7"/>
        <w:spacing w:line="360" w:lineRule="auto"/>
        <w:ind w:firstLine="708"/>
        <w:rPr>
          <w:sz w:val="28"/>
          <w:szCs w:val="28"/>
        </w:rPr>
      </w:pPr>
    </w:p>
    <w:p w14:paraId="4CF46CB4" w14:textId="4751B052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21" w:name="_Toc199683832"/>
      <w:bookmarkStart w:id="22" w:name="_Toc199683886"/>
      <w:r w:rsidRPr="00344ACB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Интерпретация результатов в контексте психологии здоровья и физиологии сна</w:t>
      </w:r>
      <w:bookmarkEnd w:id="21"/>
      <w:bookmarkEnd w:id="22"/>
    </w:p>
    <w:p w14:paraId="45FE3903" w14:textId="77777777" w:rsidR="00AF429A" w:rsidRPr="00AF429A" w:rsidRDefault="00AF429A" w:rsidP="00AF429A">
      <w:pPr>
        <w:pStyle w:val="a7"/>
        <w:spacing w:line="360" w:lineRule="auto"/>
        <w:ind w:firstLine="708"/>
        <w:rPr>
          <w:sz w:val="28"/>
          <w:szCs w:val="28"/>
        </w:rPr>
      </w:pPr>
      <w:r w:rsidRPr="00AF429A">
        <w:rPr>
          <w:sz w:val="28"/>
          <w:szCs w:val="28"/>
        </w:rPr>
        <w:t xml:space="preserve">Полученные данные не только подтверждают гипотезу о положительном воздействии утренних прогулок на качество ночного сна, но и проливают свет на механизмы, лежащие в основе этого эффекта. Во-первых, ключевым фактором здесь является синхронизация циркадных ритмов за счёт утреннего освещения. Попадая на сетчатку глаза в период пиковой чувствительности к свету (7:00–7:30), естественный дневной свет подавляет секрецию мелатонина и укрепляет жёсткость «внутренних часов» — </w:t>
      </w:r>
      <w:proofErr w:type="spellStart"/>
      <w:r w:rsidRPr="00AF429A">
        <w:rPr>
          <w:sz w:val="28"/>
          <w:szCs w:val="28"/>
        </w:rPr>
        <w:t>супрахиазматического</w:t>
      </w:r>
      <w:proofErr w:type="spellEnd"/>
      <w:r w:rsidRPr="00AF429A">
        <w:rPr>
          <w:sz w:val="28"/>
          <w:szCs w:val="28"/>
        </w:rPr>
        <w:t xml:space="preserve"> ядра гипоталамуса. Это способствует более чёткой фазировке сна: время засыпания приходит вовремя, а фазы глубокого сна становятся продолжительнее и стабильнее. Снижение глобального индекса PSQI в экспериментальной группе является прямым следствием такой нормализации циркадных процессов и улучшения архитектоники сна.</w:t>
      </w:r>
    </w:p>
    <w:p w14:paraId="44DE0992" w14:textId="77777777" w:rsidR="00AF429A" w:rsidRPr="00AF429A" w:rsidRDefault="00AF429A" w:rsidP="00AF429A">
      <w:pPr>
        <w:pStyle w:val="a7"/>
        <w:spacing w:line="360" w:lineRule="auto"/>
        <w:ind w:firstLine="708"/>
        <w:rPr>
          <w:sz w:val="28"/>
          <w:szCs w:val="28"/>
        </w:rPr>
      </w:pPr>
      <w:r w:rsidRPr="00AF429A">
        <w:rPr>
          <w:sz w:val="28"/>
          <w:szCs w:val="28"/>
        </w:rPr>
        <w:t xml:space="preserve">Во-вторых, утренняя ходьба сочетает умеренную физическую активность с пребыванием на свежем воздухе, что создаёт комплексное психофизиологическое влияние. С физиологической точки зрения физическая нагрузка при ходьбе стимулирует терморегуляцию и увеличение энергетического расхода, что усиливает сонливость к вечеру и облегчает засыпание. Параллельно активизируются </w:t>
      </w:r>
      <w:proofErr w:type="spellStart"/>
      <w:r w:rsidRPr="00AF429A">
        <w:rPr>
          <w:sz w:val="28"/>
          <w:szCs w:val="28"/>
        </w:rPr>
        <w:t>эндорфиновые</w:t>
      </w:r>
      <w:proofErr w:type="spellEnd"/>
      <w:r w:rsidRPr="00AF429A">
        <w:rPr>
          <w:sz w:val="28"/>
          <w:szCs w:val="28"/>
        </w:rPr>
        <w:t xml:space="preserve"> и </w:t>
      </w:r>
      <w:proofErr w:type="spellStart"/>
      <w:r w:rsidRPr="00AF429A">
        <w:rPr>
          <w:sz w:val="28"/>
          <w:szCs w:val="28"/>
        </w:rPr>
        <w:t>дофаминовые</w:t>
      </w:r>
      <w:proofErr w:type="spellEnd"/>
      <w:r w:rsidRPr="00AF429A">
        <w:rPr>
          <w:sz w:val="28"/>
          <w:szCs w:val="28"/>
        </w:rPr>
        <w:t xml:space="preserve"> системы, что проявляется в повышении позитивного аффекта по шкале PANAS+. Снижение уровня негативного аффекта можно объяснить двухфакторным действием: во-первых, монотонное ритмичное движение снижает уровень кортизола, а во-вторых, психологический эффект «контакта с природой» способствует релаксации и снятию эмоционального напряжения.</w:t>
      </w:r>
    </w:p>
    <w:p w14:paraId="15220BF2" w14:textId="5D664212" w:rsidR="00AF429A" w:rsidRPr="00AF429A" w:rsidRDefault="00AF429A" w:rsidP="00AF429A">
      <w:pPr>
        <w:pStyle w:val="a7"/>
        <w:spacing w:line="360" w:lineRule="auto"/>
        <w:ind w:firstLine="708"/>
        <w:rPr>
          <w:sz w:val="28"/>
          <w:szCs w:val="28"/>
        </w:rPr>
      </w:pPr>
      <w:r w:rsidRPr="00AF429A">
        <w:rPr>
          <w:sz w:val="28"/>
          <w:szCs w:val="28"/>
        </w:rPr>
        <w:t xml:space="preserve">Наконец, социально-психологический аспект утренних прогулок заслуживает отдельного внимания. Участие в эксперименте, регулярное </w:t>
      </w:r>
      <w:r w:rsidRPr="00AF429A">
        <w:rPr>
          <w:sz w:val="28"/>
          <w:szCs w:val="28"/>
        </w:rPr>
        <w:lastRenderedPageBreak/>
        <w:t>выполнение предписаний и отслеживание собственных показателей в дневнике сна формируют у студентов чувство самоконтроля и ответственности за здоровье. Это повышает само</w:t>
      </w:r>
      <w:r w:rsidR="00A4140E">
        <w:rPr>
          <w:sz w:val="28"/>
          <w:szCs w:val="28"/>
        </w:rPr>
        <w:t>-</w:t>
      </w:r>
      <w:r w:rsidRPr="00AF429A">
        <w:rPr>
          <w:sz w:val="28"/>
          <w:szCs w:val="28"/>
        </w:rPr>
        <w:t>эффективность — убеждённость в том, что небольшие изменения в образе жизни могут привести к заметному улучшению самочувствия. Возникновение такого позитивного цикла (прогулка → улучшение сна → лучшее настроение → мотивация к дальнейшим прогулкам) может служить устойчивым ресурсом психического здоровья.</w:t>
      </w:r>
    </w:p>
    <w:p w14:paraId="424D87DF" w14:textId="50002F3F" w:rsidR="00AF429A" w:rsidRDefault="00AF429A" w:rsidP="00AF429A">
      <w:pPr>
        <w:pStyle w:val="a7"/>
        <w:spacing w:line="360" w:lineRule="auto"/>
        <w:ind w:firstLine="708"/>
        <w:rPr>
          <w:b/>
          <w:bCs/>
          <w:sz w:val="36"/>
          <w:szCs w:val="36"/>
        </w:rPr>
      </w:pPr>
      <w:r w:rsidRPr="00AF429A">
        <w:rPr>
          <w:sz w:val="28"/>
          <w:szCs w:val="28"/>
        </w:rPr>
        <w:t>В совокупности эти механизмы — циркадная синхронизация, физиологический эффект физической нагрузки, влияние природного окружения и повышение само</w:t>
      </w:r>
      <w:r w:rsidR="00A4140E">
        <w:rPr>
          <w:sz w:val="28"/>
          <w:szCs w:val="28"/>
        </w:rPr>
        <w:t>-</w:t>
      </w:r>
      <w:r w:rsidRPr="00AF429A">
        <w:rPr>
          <w:sz w:val="28"/>
          <w:szCs w:val="28"/>
        </w:rPr>
        <w:t>эффективности — образуют мульти</w:t>
      </w:r>
      <w:r w:rsidR="00A4140E">
        <w:rPr>
          <w:sz w:val="28"/>
          <w:szCs w:val="28"/>
        </w:rPr>
        <w:t>-</w:t>
      </w:r>
      <w:r w:rsidRPr="00AF429A">
        <w:rPr>
          <w:sz w:val="28"/>
          <w:szCs w:val="28"/>
        </w:rPr>
        <w:t>компонентное воздействие, объясняющее наблюдаемое улучшение показателей сна и эмоционального фона. Полученные результаты согласуются с современной парадигмой психологии здоровья, в которой физическая активность рассматривается не только как средство укрепления тела, но и как инструмент профилактики стресса и эмоциональных расстройств. Они также дополняют эмпирические данные по эффектам светотерапии и «</w:t>
      </w:r>
      <w:proofErr w:type="spellStart"/>
      <w:r w:rsidRPr="00AF429A">
        <w:rPr>
          <w:sz w:val="28"/>
          <w:szCs w:val="28"/>
        </w:rPr>
        <w:t>гринтерапии</w:t>
      </w:r>
      <w:proofErr w:type="spellEnd"/>
      <w:r w:rsidRPr="00AF429A">
        <w:rPr>
          <w:sz w:val="28"/>
          <w:szCs w:val="28"/>
        </w:rPr>
        <w:t>», подчёркивая, что даже простой формат — 30 минут ходьбы по утрам — способен стать эффективным и доступным вмешательством для студентов.</w:t>
      </w:r>
      <w:r w:rsidR="00A77AAD">
        <w:rPr>
          <w:b/>
          <w:bCs/>
          <w:sz w:val="36"/>
          <w:szCs w:val="36"/>
        </w:rPr>
        <w:br/>
      </w:r>
    </w:p>
    <w:p w14:paraId="78EF185E" w14:textId="77777777" w:rsidR="00AF429A" w:rsidRPr="00AF429A" w:rsidRDefault="00AF429A" w:rsidP="00AF429A">
      <w:pPr>
        <w:pStyle w:val="a7"/>
        <w:spacing w:line="360" w:lineRule="auto"/>
        <w:ind w:firstLine="708"/>
        <w:rPr>
          <w:sz w:val="28"/>
          <w:szCs w:val="28"/>
        </w:rPr>
      </w:pPr>
    </w:p>
    <w:p w14:paraId="62F5D30F" w14:textId="77777777" w:rsidR="00AF429A" w:rsidRDefault="00AF429A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55CBBF63" w14:textId="77777777" w:rsidR="00AF429A" w:rsidRDefault="00A77AAD" w:rsidP="00AF429A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</w:p>
    <w:p w14:paraId="42F48F0D" w14:textId="7CB6B1E2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/>
        </w:rPr>
      </w:pPr>
      <w:bookmarkStart w:id="23" w:name="_Hlk199683336"/>
      <w:bookmarkStart w:id="24" w:name="_Toc199683833"/>
      <w:bookmarkStart w:id="25" w:name="_Toc199683887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Выводы</w:t>
      </w:r>
      <w:bookmarkEnd w:id="24"/>
      <w:bookmarkEnd w:id="25"/>
    </w:p>
    <w:bookmarkEnd w:id="23"/>
    <w:p w14:paraId="72E96DC3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Ежедневные 30-минутные утренние прогулки (7:00–7:30) в течение трёх недель у студентов второго курса приводят к достоверному улучшению качества ночного сна: глобальный индекс PSQI в экспериментальной группе снизился с 8,9 ± 1,4 до 5,5 ± 1,5 балла, что соответствует переходу «плохого» сна в категорию «удовлетворительного».</w:t>
      </w:r>
    </w:p>
    <w:p w14:paraId="0024C16A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ая утренняя ходьба сопровождается значимым ростом позитивного аффекта (PANAS+) на 4,5 балла (с 29,3 ± 1,7 до 33,8 ± 2,4) и снижением негативного аффекта (PANAS–) на 5,3 балла (с 23,0 ± 1,4 до 17,7 ± 1,8), тогда как контрольная группа не продемонстрировала статистически значимых изменений.</w:t>
      </w:r>
    </w:p>
    <w:p w14:paraId="1D1C9E75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Комплексное влияние утренних прогулок основано на синхронизации циркадных ритмов за счёт утреннего света, умеренной физической нагрузке и психоэмоциональном эффекте «контакта с природой». Это сочетание обеспечивает более быстрое засыпание, реже ночные пробуждения, усиление положительных эмоций и снижение стресса.</w:t>
      </w:r>
    </w:p>
    <w:p w14:paraId="6DF7A2A7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Практическое значение результатов заключается в том, что утренние прогулки — простой, доступный и недорогой инструмент — могут быть рекомендованы студентам для профилактики нарушений сна и поддержки эмоционального благополучия. Вузы и общежития могут включать «утренние часы ходьбы» в расписание активностей здоровья.</w:t>
      </w:r>
    </w:p>
    <w:p w14:paraId="75832D1C" w14:textId="72D90758" w:rsid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Ограничения исследования: • небольшая выборка (n = 24), • отсутствие объективного мониторинга фазы сна (</w:t>
      </w: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актиграфия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), • сезонные и климатические факторы (эксперимент проводился весной).</w:t>
      </w:r>
    </w:p>
    <w:p w14:paraId="2E0347C8" w14:textId="77777777" w:rsidR="00AF429A" w:rsidRDefault="00AF429A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55176ED" w14:textId="77777777" w:rsidR="00AF429A" w:rsidRDefault="00AF429A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32CE578" w14:textId="77777777" w:rsidR="00A4140E" w:rsidRDefault="00A77AAD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 w:rsidRPr="00AF429A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  <w:r w:rsidR="00F13A7A" w:rsidRPr="00AF429A"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</w:p>
    <w:p w14:paraId="03339FBB" w14:textId="5E0362DD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/>
        </w:rPr>
      </w:pPr>
      <w:bookmarkStart w:id="26" w:name="_Toc199683834"/>
      <w:bookmarkStart w:id="27" w:name="_Toc199683888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Литература</w:t>
      </w:r>
      <w:bookmarkEnd w:id="26"/>
      <w:bookmarkEnd w:id="27"/>
    </w:p>
    <w:p w14:paraId="48AA4C61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uysse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D.J., Reynolds C.F. III, Monk T.H., Berman S.R., Kupfer D.J. Pittsburgh Sleep Quality Index: a new instrument for psychiatric practice and research // Psychiatry Research. — 1989. — Vol. 28, № 2. — P. 193–213.</w:t>
      </w:r>
    </w:p>
    <w:p w14:paraId="4840F4D0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Watson D., Clark L.A., </w:t>
      </w: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ellegen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A. Development and validation of brief measures of positive and negative affect: the PANAS scales // Journal of Personality and Social Psychology. — 1988. — Vol. 54, № 6. — P. 1063–1070.</w:t>
      </w:r>
    </w:p>
    <w:p w14:paraId="7EFCA5A7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Cohen S., </w:t>
      </w: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Kamarck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., Mermelstein R. A global measure of perceived stress // Journal of Health and Social Behavior. — 1983. — Vol. 24, № 4. — P. 385–396.</w:t>
      </w:r>
    </w:p>
    <w:p w14:paraId="3D6BEC8E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Brown F.C., </w:t>
      </w: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uboltz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W.C., Soper B. Relationship of sleep hygiene awareness, sleep hygiene practices, and sleep quality // Behavioral Medicine. — 2002. — Vol. 28, № 1. — P. 33–38.</w:t>
      </w:r>
    </w:p>
    <w:p w14:paraId="705EEB36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cic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G., Mackinnon A., Hayley A., </w:t>
      </w: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ickie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I.B. The impact of physical activity on sleep quality in young adults // Sleep Health. — 2020. — Vol. 6, № 2. — P. 123–129.</w:t>
      </w:r>
    </w:p>
    <w:p w14:paraId="0472587A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Вайнштейн Э.А. Психология здоровья: теория и практика. — СПб.: Питер, 2020. — 320 с.</w:t>
      </w:r>
    </w:p>
    <w:p w14:paraId="31B8FC57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Лауэн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.А. Физическая активность и ментальное здоровье. — СПб.: Лань, 2018. — 256 с.</w:t>
      </w:r>
    </w:p>
    <w:p w14:paraId="2E0BC996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0269B8F7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192FFE86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0BB49CA3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7DCFC715" w14:textId="77777777" w:rsidR="00B42275" w:rsidRDefault="00377B9A" w:rsidP="00377B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br/>
      </w:r>
      <w:r w:rsidR="00F13A7A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</w:t>
      </w:r>
      <w:r w:rsidR="00F13A7A" w:rsidRPr="00F13A7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F13A7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</w:t>
      </w:r>
      <w:r w:rsidR="00F13A7A" w:rsidRPr="00F13A7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  </w:t>
      </w:r>
    </w:p>
    <w:p w14:paraId="650DFD4C" w14:textId="77777777" w:rsidR="00B42275" w:rsidRPr="00344ACB" w:rsidRDefault="00377B9A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/>
        </w:rPr>
      </w:pPr>
      <w:bookmarkStart w:id="28" w:name="OLE_LINK2"/>
      <w:bookmarkStart w:id="29" w:name="_Toc199683835"/>
      <w:bookmarkStart w:id="30" w:name="_Toc199683889"/>
      <w:r w:rsidRPr="00344ACB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Приложение</w:t>
      </w:r>
      <w:bookmarkEnd w:id="29"/>
      <w:bookmarkEnd w:id="30"/>
    </w:p>
    <w:bookmarkEnd w:id="28"/>
    <w:p w14:paraId="2BB0A037" w14:textId="4C4A7BF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</w:pPr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</w:rPr>
        <w:t>Опросник</w:t>
      </w:r>
      <w:r w:rsidR="006A2975" w:rsidRPr="006A2975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 1.</w:t>
      </w:r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 «Pittsburgh Sleep Quality Index» (PSQI)</w:t>
      </w:r>
    </w:p>
    <w:p w14:paraId="7EC9ACE3" w14:textId="31FF35F3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Инструкция</w:t>
      </w:r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: Пожалуйста</w:t>
      </w:r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>, ответьте на вопросы ниже, оценивая ваш ночной сон за последние три недели. Время указывайте в часах и минутах.</w:t>
      </w:r>
    </w:p>
    <w:p w14:paraId="16966FBD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1. Во сколько вы обычно ложитесь спать? ________ (</w:t>
      </w:r>
      <w:proofErr w:type="spellStart"/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часы:минуты</w:t>
      </w:r>
      <w:proofErr w:type="spellEnd"/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244974B6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2. Сколько минут вам обычно требуется, чтобы заснуть? ________ мин.</w:t>
      </w:r>
    </w:p>
    <w:p w14:paraId="310F35CC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3. Во сколько вы обычно просыпаетесь? ________ (</w:t>
      </w:r>
      <w:proofErr w:type="spellStart"/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часы:минуты</w:t>
      </w:r>
      <w:proofErr w:type="spellEnd"/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2F8F981F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4. Сколько часов сна вы обычно получаете? ________ ч.</w:t>
      </w:r>
    </w:p>
    <w:p w14:paraId="524348F8" w14:textId="4E5ADF08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5. Как часто за последние 3 недели вы испытывали следующие ситуации? Укажите частоту:</w:t>
      </w:r>
    </w:p>
    <w:p w14:paraId="53A7A872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не могли заснуть в течение 30 минут ______</w:t>
      </w:r>
    </w:p>
    <w:p w14:paraId="41D7FD1D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просыпались ночью или рано утром ______</w:t>
      </w:r>
    </w:p>
    <w:p w14:paraId="6AEF90EB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вставали в туалет ______</w:t>
      </w:r>
    </w:p>
    <w:p w14:paraId="6C80D7CA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испытывали затруднённое дыхание ______</w:t>
      </w:r>
    </w:p>
    <w:p w14:paraId="10D06DF0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храпели или кашляли ______</w:t>
      </w:r>
    </w:p>
    <w:p w14:paraId="202B386B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чувствовали себя слишком холодно ______</w:t>
      </w:r>
    </w:p>
    <w:p w14:paraId="751A68B4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чувствовали себя слишком жарко ______</w:t>
      </w:r>
    </w:p>
    <w:p w14:paraId="425F38E5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имели плохие сны ______</w:t>
      </w:r>
    </w:p>
    <w:p w14:paraId="63F17FAF" w14:textId="44DAA2FE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испытывали боль ______</w:t>
      </w:r>
    </w:p>
    <w:p w14:paraId="515C83BB" w14:textId="7A532CFB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(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0 – никогда; 1 – реже одного раза в неделю; 2 – от 1 до 2 раз в неделю; 3 – 3 и более раз в неделю.</w:t>
      </w:r>
      <w:r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76183EE2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6. В целом, за последние 3 недели, как бы вы охарактеризовали качество вашего сна?</w:t>
      </w:r>
    </w:p>
    <w:p w14:paraId="1B315B17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0 – очень хорошее; 1 – хорошее; 2 – плохое; 3 – очень плохое ______</w:t>
      </w:r>
    </w:p>
    <w:p w14:paraId="4F8045EA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7. Как часто за последние 3 недели вы принимали снотворные медикаменты (по рецепту или без)?</w:t>
      </w:r>
    </w:p>
    <w:p w14:paraId="07070391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lastRenderedPageBreak/>
        <w:t>0 – никогда; 1 – реже одного раза в неделю; 2 – от 1 до 2 раз в неделю; 3 – 3 и более раз в неделю ______</w:t>
      </w:r>
    </w:p>
    <w:p w14:paraId="3320982F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8. Как часто за последние 3 недели вы испытывали трудности с бодрствованием во время занятий (например, учеба, просмотр ТВ)?</w:t>
      </w:r>
    </w:p>
    <w:p w14:paraId="047B19FF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0 – никогда; 1 – реже одного раза в неделю; 2 – от 1 до 2 раз в неделю; 3 – 3 и более раз в неделю ______</w:t>
      </w:r>
    </w:p>
    <w:p w14:paraId="01A0F3BA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1.9. Насколько в последние 3 недели вы </w:t>
      </w:r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были</w:t>
      </w:r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 настолько вялы или не могли сохранять энергию во время дня, что это мешало делать ваши обычные дела?</w:t>
      </w:r>
    </w:p>
    <w:p w14:paraId="63ABF167" w14:textId="16B2E0DE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0 – вовсе нет; 1 – немного; 2 – довольно; 3 – очень ______</w:t>
      </w:r>
    </w:p>
    <w:p w14:paraId="0282C59C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1DFD7A7" w14:textId="477F15E9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</w:rPr>
        <w:t>Опросник 2. Шкала позитивного и негативного аффекта (PANAS)</w:t>
      </w:r>
    </w:p>
    <w:p w14:paraId="1360F4FE" w14:textId="34BD01FE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Инструкция: </w:t>
      </w:r>
      <w:r>
        <w:rPr>
          <w:rFonts w:ascii="Times New Roman" w:eastAsia="Times New Roman" w:hAnsi="Times New Roman" w:cs="Times New Roman"/>
          <w:sz w:val="28"/>
          <w:szCs w:val="28"/>
        </w:rPr>
        <w:t>н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иже приведён список слов, описывающих различные чувства и эмоции. Отметьте, пожалуйста, насколько часто вы испытывали каждое из этих состояний за последние семь дней (включая сегодняшний день).</w:t>
      </w:r>
    </w:p>
    <w:p w14:paraId="51384BD9" w14:textId="09A3672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Шкала ответов: 1 – совсем не испытывал(а); 2 – немного; 3 – умеренно; 4 – сильно; 5 – очень сильно.</w:t>
      </w:r>
    </w:p>
    <w:p w14:paraId="5971B37F" w14:textId="0431ABF4" w:rsidR="006A2975" w:rsidRPr="006A2975" w:rsidRDefault="006A2975" w:rsidP="006A2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i/>
          <w:iCs/>
          <w:sz w:val="28"/>
          <w:szCs w:val="28"/>
        </w:rPr>
        <w:t>Положительный аффект (PANAS+):</w:t>
      </w:r>
    </w:p>
    <w:p w14:paraId="79FFF63C" w14:textId="1F25A511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дохновлённый ____</w:t>
      </w:r>
    </w:p>
    <w:p w14:paraId="6B965999" w14:textId="42D23EF1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осторженный ____</w:t>
      </w:r>
    </w:p>
    <w:p w14:paraId="01F841E4" w14:textId="34544D52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нимательный ____</w:t>
      </w:r>
    </w:p>
    <w:p w14:paraId="2C046C52" w14:textId="0F560EA7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Активный ____</w:t>
      </w:r>
    </w:p>
    <w:p w14:paraId="40BC4AE0" w14:textId="5A43058D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Решительный ____</w:t>
      </w:r>
    </w:p>
    <w:p w14:paraId="12914FFD" w14:textId="448581D2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Полный энергии ____</w:t>
      </w:r>
    </w:p>
    <w:p w14:paraId="6BB663DD" w14:textId="5516114C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Сильный ____</w:t>
      </w:r>
    </w:p>
    <w:p w14:paraId="4F221603" w14:textId="5EC059F7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оодушевлённый ____</w:t>
      </w:r>
    </w:p>
    <w:p w14:paraId="69B34D2D" w14:textId="199D7F32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Заинтересованный ____</w:t>
      </w:r>
    </w:p>
    <w:p w14:paraId="1913BB88" w14:textId="2C1AF7D1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Настроенный на успех ___</w:t>
      </w:r>
      <w:r>
        <w:rPr>
          <w:rFonts w:ascii="Times New Roman" w:eastAsia="Times New Roman" w:hAnsi="Times New Roman" w:cs="Times New Roman"/>
          <w:sz w:val="28"/>
          <w:szCs w:val="28"/>
        </w:rPr>
        <w:t>_</w:t>
      </w:r>
    </w:p>
    <w:p w14:paraId="1DAB1DA0" w14:textId="77777777" w:rsidR="006A2975" w:rsidRDefault="006A2975" w:rsidP="006A2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i/>
          <w:iCs/>
          <w:sz w:val="28"/>
          <w:szCs w:val="28"/>
        </w:rPr>
        <w:t>Негативный аффект (PANAS–):</w:t>
      </w:r>
    </w:p>
    <w:p w14:paraId="1823950D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Испуганный ____</w:t>
      </w:r>
    </w:p>
    <w:p w14:paraId="1D376844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Раздражённый ____</w:t>
      </w:r>
    </w:p>
    <w:p w14:paraId="5415725C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иноватый ____</w:t>
      </w:r>
    </w:p>
    <w:p w14:paraId="3B6A7F5D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раждебный ____</w:t>
      </w:r>
    </w:p>
    <w:p w14:paraId="0620A553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Нервный ____</w:t>
      </w:r>
    </w:p>
    <w:p w14:paraId="18BC06B9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Беспокойный ____</w:t>
      </w:r>
    </w:p>
    <w:p w14:paraId="0FC2AEBF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lastRenderedPageBreak/>
        <w:t>Испытывающий отвращение ____</w:t>
      </w:r>
    </w:p>
    <w:p w14:paraId="7915CD76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Дрожащий ____</w:t>
      </w:r>
    </w:p>
    <w:p w14:paraId="7BE059BC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Печальный ____</w:t>
      </w:r>
    </w:p>
    <w:p w14:paraId="4EAC07BA" w14:textId="7A1111AF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Смущённый ____</w:t>
      </w:r>
    </w:p>
    <w:p w14:paraId="365553A6" w14:textId="47B88975" w:rsidR="006A2975" w:rsidRPr="006A2975" w:rsidRDefault="006A2975" w:rsidP="006A2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b/>
          <w:bCs/>
          <w:sz w:val="28"/>
          <w:szCs w:val="28"/>
        </w:rPr>
        <w:t>Опросник 3. Дневник сна</w:t>
      </w:r>
    </w:p>
    <w:p w14:paraId="7FF9A339" w14:textId="7D12FC42" w:rsidR="00B42275" w:rsidRDefault="006A29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Инструкция</w:t>
      </w:r>
      <w:proofErr w:type="gramStart"/>
      <w:r w:rsidRPr="006A2975">
        <w:rPr>
          <w:rFonts w:ascii="Times New Roman" w:eastAsia="Times New Roman" w:hAnsi="Times New Roman" w:cs="Times New Roman"/>
          <w:sz w:val="28"/>
          <w:szCs w:val="28"/>
        </w:rPr>
        <w:t>: Ежедневно</w:t>
      </w:r>
      <w:proofErr w:type="gramEnd"/>
      <w:r w:rsidRPr="006A2975">
        <w:rPr>
          <w:rFonts w:ascii="Times New Roman" w:eastAsia="Times New Roman" w:hAnsi="Times New Roman" w:cs="Times New Roman"/>
          <w:sz w:val="28"/>
          <w:szCs w:val="28"/>
        </w:rPr>
        <w:t>, сразу после пробуждения, заполните табличку для текущей даты.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67"/>
        <w:gridCol w:w="1012"/>
        <w:gridCol w:w="1444"/>
        <w:gridCol w:w="2073"/>
        <w:gridCol w:w="1811"/>
        <w:gridCol w:w="1011"/>
        <w:gridCol w:w="1227"/>
      </w:tblGrid>
      <w:tr w:rsidR="006A2975" w14:paraId="41162AD6" w14:textId="77777777" w:rsidTr="006A2975">
        <w:tc>
          <w:tcPr>
            <w:tcW w:w="1335" w:type="dxa"/>
          </w:tcPr>
          <w:p w14:paraId="751BDBF2" w14:textId="1669B787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Дата</w:t>
            </w:r>
          </w:p>
        </w:tc>
        <w:tc>
          <w:tcPr>
            <w:tcW w:w="1335" w:type="dxa"/>
          </w:tcPr>
          <w:p w14:paraId="48D1C5DB" w14:textId="117785ED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Время отхода ко сну</w:t>
            </w:r>
          </w:p>
        </w:tc>
        <w:tc>
          <w:tcPr>
            <w:tcW w:w="1335" w:type="dxa"/>
          </w:tcPr>
          <w:p w14:paraId="32A02E76" w14:textId="0956144B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Время засыпания</w:t>
            </w:r>
          </w:p>
        </w:tc>
        <w:tc>
          <w:tcPr>
            <w:tcW w:w="1335" w:type="dxa"/>
          </w:tcPr>
          <w:p w14:paraId="46233EC8" w14:textId="1BBC0767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Время окончательного пробуждения</w:t>
            </w:r>
          </w:p>
        </w:tc>
        <w:tc>
          <w:tcPr>
            <w:tcW w:w="1335" w:type="dxa"/>
          </w:tcPr>
          <w:p w14:paraId="512C574C" w14:textId="7C423318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Кол-во ночных пробуждений</w:t>
            </w:r>
          </w:p>
        </w:tc>
        <w:tc>
          <w:tcPr>
            <w:tcW w:w="1335" w:type="dxa"/>
          </w:tcPr>
          <w:p w14:paraId="2D1DD3E1" w14:textId="66E21723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Общее время сна, ч</w:t>
            </w:r>
          </w:p>
        </w:tc>
        <w:tc>
          <w:tcPr>
            <w:tcW w:w="1335" w:type="dxa"/>
          </w:tcPr>
          <w:p w14:paraId="6C562D56" w14:textId="7E15439C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Оценка качества сна (1–5)</w:t>
            </w:r>
          </w:p>
        </w:tc>
      </w:tr>
      <w:tr w:rsidR="006A2975" w14:paraId="7DC7D441" w14:textId="77777777" w:rsidTr="006A2975">
        <w:tc>
          <w:tcPr>
            <w:tcW w:w="1335" w:type="dxa"/>
          </w:tcPr>
          <w:p w14:paraId="7E00D6B3" w14:textId="77777777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01399FEB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1AB8BCD6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3C3115A4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421806E3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2ECD0D94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0B8EBBD0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53CF8755" w14:textId="77777777" w:rsidR="006A2975" w:rsidRDefault="006A29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B1E15E9" w14:textId="77777777" w:rsidR="006A2975" w:rsidRDefault="006A29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Пояснения к заполнению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76C5D62" w14:textId="77777777" w:rsidR="006A2975" w:rsidRDefault="006A2975" w:rsidP="006A2975">
      <w:pPr>
        <w:pStyle w:val="ad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«Время отхода ко сну» – момент, когда вы физи</w:t>
      </w:r>
      <w:r w:rsidRPr="006A2975">
        <w:rPr>
          <w:rFonts w:ascii="Times New Roman" w:eastAsia="Times New Roman" w:hAnsi="Times New Roman" w:cs="Times New Roman"/>
          <w:sz w:val="28"/>
          <w:szCs w:val="28"/>
        </w:rPr>
        <w:softHyphen/>
        <w:t xml:space="preserve">чески легли в кровать. </w:t>
      </w:r>
    </w:p>
    <w:p w14:paraId="24AC9F75" w14:textId="77777777" w:rsidR="006A2975" w:rsidRDefault="006A2975" w:rsidP="006A2975">
      <w:pPr>
        <w:pStyle w:val="ad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«Время засыпания» – когда вы считаете, что реально уснули.</w:t>
      </w:r>
    </w:p>
    <w:p w14:paraId="2F8A6D1E" w14:textId="5BAFE58F" w:rsidR="00212573" w:rsidRPr="006A2975" w:rsidRDefault="006A2975" w:rsidP="006A2975">
      <w:pPr>
        <w:pStyle w:val="ad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«Оценка качества сна» – 1 = «очень плохо», 2 = «плохо», 3 = «удовлетворительно», 4 = «хорошо», 5 = «очень хорошо».</w:t>
      </w:r>
    </w:p>
    <w:sectPr w:rsidR="00212573" w:rsidRPr="006A2975">
      <w:headerReference w:type="default" r:id="rId8"/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C22C58" w14:textId="77777777" w:rsidR="00D26170" w:rsidRDefault="00D26170" w:rsidP="00F24591">
      <w:pPr>
        <w:spacing w:after="0" w:line="240" w:lineRule="auto"/>
      </w:pPr>
      <w:r>
        <w:separator/>
      </w:r>
    </w:p>
  </w:endnote>
  <w:endnote w:type="continuationSeparator" w:id="0">
    <w:p w14:paraId="6D33128C" w14:textId="77777777" w:rsidR="00D26170" w:rsidRDefault="00D26170" w:rsidP="00F24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07496201"/>
      <w:docPartObj>
        <w:docPartGallery w:val="Page Numbers (Bottom of Page)"/>
        <w:docPartUnique/>
      </w:docPartObj>
    </w:sdtPr>
    <w:sdtContent>
      <w:p w14:paraId="1B01E445" w14:textId="18109B07" w:rsidR="00F24591" w:rsidRDefault="00F2459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3B62C15" w14:textId="440438B1" w:rsidR="00F24591" w:rsidRDefault="00F2459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F8E8B" w14:textId="77777777" w:rsidR="00D26170" w:rsidRDefault="00D26170" w:rsidP="00F24591">
      <w:pPr>
        <w:spacing w:after="0" w:line="240" w:lineRule="auto"/>
      </w:pPr>
      <w:r>
        <w:separator/>
      </w:r>
    </w:p>
  </w:footnote>
  <w:footnote w:type="continuationSeparator" w:id="0">
    <w:p w14:paraId="74E7CD7E" w14:textId="77777777" w:rsidR="00D26170" w:rsidRDefault="00D26170" w:rsidP="00F245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66943" w14:textId="77777777" w:rsidR="00EE0567" w:rsidRDefault="00EE0567" w:rsidP="00EE0567">
    <w:pPr>
      <w:pStyle w:val="a3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A437E"/>
    <w:multiLevelType w:val="hybridMultilevel"/>
    <w:tmpl w:val="16784B26"/>
    <w:lvl w:ilvl="0" w:tplc="5614B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778DE"/>
    <w:multiLevelType w:val="multilevel"/>
    <w:tmpl w:val="3ED870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497"/>
        </w:tabs>
        <w:ind w:left="2497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3217"/>
        </w:tabs>
        <w:ind w:left="3217" w:hanging="360"/>
      </w:pPr>
    </w:lvl>
    <w:lvl w:ilvl="3" w:tentative="1">
      <w:start w:val="1"/>
      <w:numFmt w:val="decimal"/>
      <w:lvlText w:val="%4."/>
      <w:lvlJc w:val="left"/>
      <w:pPr>
        <w:tabs>
          <w:tab w:val="num" w:pos="3937"/>
        </w:tabs>
        <w:ind w:left="3937" w:hanging="360"/>
      </w:pPr>
    </w:lvl>
    <w:lvl w:ilvl="4" w:tentative="1">
      <w:start w:val="1"/>
      <w:numFmt w:val="decimal"/>
      <w:lvlText w:val="%5."/>
      <w:lvlJc w:val="left"/>
      <w:pPr>
        <w:tabs>
          <w:tab w:val="num" w:pos="4657"/>
        </w:tabs>
        <w:ind w:left="4657" w:hanging="360"/>
      </w:pPr>
    </w:lvl>
    <w:lvl w:ilvl="5" w:tentative="1">
      <w:start w:val="1"/>
      <w:numFmt w:val="decimal"/>
      <w:lvlText w:val="%6."/>
      <w:lvlJc w:val="left"/>
      <w:pPr>
        <w:tabs>
          <w:tab w:val="num" w:pos="5377"/>
        </w:tabs>
        <w:ind w:left="5377" w:hanging="360"/>
      </w:pPr>
    </w:lvl>
    <w:lvl w:ilvl="6" w:tentative="1">
      <w:start w:val="1"/>
      <w:numFmt w:val="decimal"/>
      <w:lvlText w:val="%7."/>
      <w:lvlJc w:val="left"/>
      <w:pPr>
        <w:tabs>
          <w:tab w:val="num" w:pos="6097"/>
        </w:tabs>
        <w:ind w:left="6097" w:hanging="360"/>
      </w:pPr>
    </w:lvl>
    <w:lvl w:ilvl="7" w:tentative="1">
      <w:start w:val="1"/>
      <w:numFmt w:val="decimal"/>
      <w:lvlText w:val="%8."/>
      <w:lvlJc w:val="left"/>
      <w:pPr>
        <w:tabs>
          <w:tab w:val="num" w:pos="6817"/>
        </w:tabs>
        <w:ind w:left="6817" w:hanging="360"/>
      </w:pPr>
    </w:lvl>
    <w:lvl w:ilvl="8" w:tentative="1">
      <w:start w:val="1"/>
      <w:numFmt w:val="decimal"/>
      <w:lvlText w:val="%9."/>
      <w:lvlJc w:val="left"/>
      <w:pPr>
        <w:tabs>
          <w:tab w:val="num" w:pos="7537"/>
        </w:tabs>
        <w:ind w:left="7537" w:hanging="360"/>
      </w:pPr>
    </w:lvl>
  </w:abstractNum>
  <w:abstractNum w:abstractNumId="2" w15:restartNumberingAfterBreak="0">
    <w:nsid w:val="12335F9A"/>
    <w:multiLevelType w:val="multilevel"/>
    <w:tmpl w:val="AFE8F65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F8798D"/>
    <w:multiLevelType w:val="multilevel"/>
    <w:tmpl w:val="CFD81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A674EC"/>
    <w:multiLevelType w:val="hybridMultilevel"/>
    <w:tmpl w:val="C63094F4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D215E"/>
    <w:multiLevelType w:val="multilevel"/>
    <w:tmpl w:val="88C8CE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39053640"/>
    <w:multiLevelType w:val="hybridMultilevel"/>
    <w:tmpl w:val="3E5838FC"/>
    <w:lvl w:ilvl="0" w:tplc="5614B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D25F1D"/>
    <w:multiLevelType w:val="multilevel"/>
    <w:tmpl w:val="72083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4CAA5191"/>
    <w:multiLevelType w:val="multilevel"/>
    <w:tmpl w:val="00F28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9A21D8"/>
    <w:multiLevelType w:val="multilevel"/>
    <w:tmpl w:val="0FFA3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8E3936"/>
    <w:multiLevelType w:val="multilevel"/>
    <w:tmpl w:val="F9B68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C37A7E"/>
    <w:multiLevelType w:val="multilevel"/>
    <w:tmpl w:val="050AA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48447E"/>
    <w:multiLevelType w:val="multilevel"/>
    <w:tmpl w:val="965CA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65363C"/>
    <w:multiLevelType w:val="multilevel"/>
    <w:tmpl w:val="C4C2E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B27CD1"/>
    <w:multiLevelType w:val="multilevel"/>
    <w:tmpl w:val="6B16AE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2497"/>
        </w:tabs>
        <w:ind w:left="2497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3217"/>
        </w:tabs>
        <w:ind w:left="3217" w:hanging="360"/>
      </w:pPr>
    </w:lvl>
    <w:lvl w:ilvl="3" w:tentative="1">
      <w:start w:val="1"/>
      <w:numFmt w:val="decimal"/>
      <w:lvlText w:val="%4."/>
      <w:lvlJc w:val="left"/>
      <w:pPr>
        <w:tabs>
          <w:tab w:val="num" w:pos="3937"/>
        </w:tabs>
        <w:ind w:left="3937" w:hanging="360"/>
      </w:pPr>
    </w:lvl>
    <w:lvl w:ilvl="4" w:tentative="1">
      <w:start w:val="1"/>
      <w:numFmt w:val="decimal"/>
      <w:lvlText w:val="%5."/>
      <w:lvlJc w:val="left"/>
      <w:pPr>
        <w:tabs>
          <w:tab w:val="num" w:pos="4657"/>
        </w:tabs>
        <w:ind w:left="4657" w:hanging="360"/>
      </w:pPr>
    </w:lvl>
    <w:lvl w:ilvl="5" w:tentative="1">
      <w:start w:val="1"/>
      <w:numFmt w:val="decimal"/>
      <w:lvlText w:val="%6."/>
      <w:lvlJc w:val="left"/>
      <w:pPr>
        <w:tabs>
          <w:tab w:val="num" w:pos="5377"/>
        </w:tabs>
        <w:ind w:left="5377" w:hanging="360"/>
      </w:pPr>
    </w:lvl>
    <w:lvl w:ilvl="6" w:tentative="1">
      <w:start w:val="1"/>
      <w:numFmt w:val="decimal"/>
      <w:lvlText w:val="%7."/>
      <w:lvlJc w:val="left"/>
      <w:pPr>
        <w:tabs>
          <w:tab w:val="num" w:pos="6097"/>
        </w:tabs>
        <w:ind w:left="6097" w:hanging="360"/>
      </w:pPr>
    </w:lvl>
    <w:lvl w:ilvl="7" w:tentative="1">
      <w:start w:val="1"/>
      <w:numFmt w:val="decimal"/>
      <w:lvlText w:val="%8."/>
      <w:lvlJc w:val="left"/>
      <w:pPr>
        <w:tabs>
          <w:tab w:val="num" w:pos="6817"/>
        </w:tabs>
        <w:ind w:left="6817" w:hanging="360"/>
      </w:pPr>
    </w:lvl>
    <w:lvl w:ilvl="8" w:tentative="1">
      <w:start w:val="1"/>
      <w:numFmt w:val="decimal"/>
      <w:lvlText w:val="%9."/>
      <w:lvlJc w:val="left"/>
      <w:pPr>
        <w:tabs>
          <w:tab w:val="num" w:pos="7537"/>
        </w:tabs>
        <w:ind w:left="7537" w:hanging="360"/>
      </w:pPr>
    </w:lvl>
  </w:abstractNum>
  <w:abstractNum w:abstractNumId="15" w15:restartNumberingAfterBreak="0">
    <w:nsid w:val="66A06079"/>
    <w:multiLevelType w:val="multilevel"/>
    <w:tmpl w:val="A3AA5D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786"/>
        </w:tabs>
        <w:ind w:left="786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68B41202"/>
    <w:multiLevelType w:val="hybridMultilevel"/>
    <w:tmpl w:val="31363122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7" w:hanging="360"/>
      </w:pPr>
      <w:rPr>
        <w:rFonts w:ascii="Wingdings" w:hAnsi="Wingdings" w:hint="default"/>
      </w:rPr>
    </w:lvl>
  </w:abstractNum>
  <w:abstractNum w:abstractNumId="17" w15:restartNumberingAfterBreak="0">
    <w:nsid w:val="71C13BF8"/>
    <w:multiLevelType w:val="multilevel"/>
    <w:tmpl w:val="773CA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CF25F7"/>
    <w:multiLevelType w:val="hybridMultilevel"/>
    <w:tmpl w:val="ECE22070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BB2A67"/>
    <w:multiLevelType w:val="hybridMultilevel"/>
    <w:tmpl w:val="B270F5EE"/>
    <w:lvl w:ilvl="0" w:tplc="0AF22B2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793120AC"/>
    <w:multiLevelType w:val="multilevel"/>
    <w:tmpl w:val="2818A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C60459"/>
    <w:multiLevelType w:val="hybridMultilevel"/>
    <w:tmpl w:val="5DA8780C"/>
    <w:lvl w:ilvl="0" w:tplc="5614B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0589101">
    <w:abstractNumId w:val="5"/>
  </w:num>
  <w:num w:numId="2" w16cid:durableId="1384136657">
    <w:abstractNumId w:val="14"/>
  </w:num>
  <w:num w:numId="3" w16cid:durableId="1542284084">
    <w:abstractNumId w:val="13"/>
  </w:num>
  <w:num w:numId="4" w16cid:durableId="1540773792">
    <w:abstractNumId w:val="9"/>
  </w:num>
  <w:num w:numId="5" w16cid:durableId="179515431">
    <w:abstractNumId w:val="16"/>
  </w:num>
  <w:num w:numId="6" w16cid:durableId="1635910582">
    <w:abstractNumId w:val="1"/>
  </w:num>
  <w:num w:numId="7" w16cid:durableId="9260118">
    <w:abstractNumId w:val="12"/>
  </w:num>
  <w:num w:numId="8" w16cid:durableId="1059400064">
    <w:abstractNumId w:val="8"/>
  </w:num>
  <w:num w:numId="9" w16cid:durableId="1197741169">
    <w:abstractNumId w:val="11"/>
  </w:num>
  <w:num w:numId="10" w16cid:durableId="1449398558">
    <w:abstractNumId w:val="20"/>
  </w:num>
  <w:num w:numId="11" w16cid:durableId="418334192">
    <w:abstractNumId w:val="15"/>
  </w:num>
  <w:num w:numId="12" w16cid:durableId="2025593650">
    <w:abstractNumId w:val="19"/>
  </w:num>
  <w:num w:numId="13" w16cid:durableId="2046175629">
    <w:abstractNumId w:val="17"/>
  </w:num>
  <w:num w:numId="14" w16cid:durableId="1368677806">
    <w:abstractNumId w:val="18"/>
  </w:num>
  <w:num w:numId="15" w16cid:durableId="641428070">
    <w:abstractNumId w:val="4"/>
  </w:num>
  <w:num w:numId="16" w16cid:durableId="909582336">
    <w:abstractNumId w:val="10"/>
  </w:num>
  <w:num w:numId="17" w16cid:durableId="1752924019">
    <w:abstractNumId w:val="2"/>
  </w:num>
  <w:num w:numId="18" w16cid:durableId="473186460">
    <w:abstractNumId w:val="7"/>
  </w:num>
  <w:num w:numId="19" w16cid:durableId="1279801504">
    <w:abstractNumId w:val="3"/>
  </w:num>
  <w:num w:numId="20" w16cid:durableId="968511710">
    <w:abstractNumId w:val="6"/>
  </w:num>
  <w:num w:numId="21" w16cid:durableId="2075856950">
    <w:abstractNumId w:val="0"/>
  </w:num>
  <w:num w:numId="22" w16cid:durableId="110173940">
    <w:abstractNumId w:val="2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49B4"/>
    <w:rsid w:val="000265F7"/>
    <w:rsid w:val="0005166E"/>
    <w:rsid w:val="0006482C"/>
    <w:rsid w:val="000B6D69"/>
    <w:rsid w:val="00145026"/>
    <w:rsid w:val="001A00DC"/>
    <w:rsid w:val="001A505C"/>
    <w:rsid w:val="001E58D7"/>
    <w:rsid w:val="001F7A2F"/>
    <w:rsid w:val="002118C5"/>
    <w:rsid w:val="00212573"/>
    <w:rsid w:val="002F4944"/>
    <w:rsid w:val="00326DAD"/>
    <w:rsid w:val="003429BC"/>
    <w:rsid w:val="00344ACB"/>
    <w:rsid w:val="00377B9A"/>
    <w:rsid w:val="003A1182"/>
    <w:rsid w:val="003F2865"/>
    <w:rsid w:val="0041018E"/>
    <w:rsid w:val="004308B8"/>
    <w:rsid w:val="00441D7F"/>
    <w:rsid w:val="0045142E"/>
    <w:rsid w:val="004518B6"/>
    <w:rsid w:val="004C17BC"/>
    <w:rsid w:val="005850FF"/>
    <w:rsid w:val="00591A30"/>
    <w:rsid w:val="00621E96"/>
    <w:rsid w:val="006622DC"/>
    <w:rsid w:val="006660E7"/>
    <w:rsid w:val="006A2975"/>
    <w:rsid w:val="00764035"/>
    <w:rsid w:val="00774418"/>
    <w:rsid w:val="0080491C"/>
    <w:rsid w:val="00851AF0"/>
    <w:rsid w:val="0088208A"/>
    <w:rsid w:val="008D73A3"/>
    <w:rsid w:val="008E72E3"/>
    <w:rsid w:val="00904E79"/>
    <w:rsid w:val="00911C32"/>
    <w:rsid w:val="00911F04"/>
    <w:rsid w:val="009B61B3"/>
    <w:rsid w:val="009D6F08"/>
    <w:rsid w:val="00A4140E"/>
    <w:rsid w:val="00A77AAD"/>
    <w:rsid w:val="00AA195E"/>
    <w:rsid w:val="00AD2821"/>
    <w:rsid w:val="00AD5BC5"/>
    <w:rsid w:val="00AF429A"/>
    <w:rsid w:val="00B048EC"/>
    <w:rsid w:val="00B42275"/>
    <w:rsid w:val="00B45842"/>
    <w:rsid w:val="00BD41FF"/>
    <w:rsid w:val="00C0643C"/>
    <w:rsid w:val="00C203BA"/>
    <w:rsid w:val="00C32D8B"/>
    <w:rsid w:val="00C763AB"/>
    <w:rsid w:val="00CA326F"/>
    <w:rsid w:val="00D26170"/>
    <w:rsid w:val="00D6416E"/>
    <w:rsid w:val="00DA12F0"/>
    <w:rsid w:val="00EC47B8"/>
    <w:rsid w:val="00ED49B4"/>
    <w:rsid w:val="00EE0567"/>
    <w:rsid w:val="00F13A7A"/>
    <w:rsid w:val="00F1716A"/>
    <w:rsid w:val="00F24591"/>
    <w:rsid w:val="00F66956"/>
    <w:rsid w:val="00FC6BCD"/>
    <w:rsid w:val="00FE4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40AFC1"/>
  <w15:chartTrackingRefBased/>
  <w15:docId w15:val="{B03BBB1F-5A4B-4F04-A278-FA9FFDCB2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429A"/>
  </w:style>
  <w:style w:type="paragraph" w:styleId="1">
    <w:name w:val="heading 1"/>
    <w:basedOn w:val="a"/>
    <w:next w:val="a"/>
    <w:link w:val="10"/>
    <w:uiPriority w:val="9"/>
    <w:qFormat/>
    <w:rsid w:val="000648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44A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FE404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link w:val="40"/>
    <w:uiPriority w:val="9"/>
    <w:qFormat/>
    <w:rsid w:val="00FE404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459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24591"/>
  </w:style>
  <w:style w:type="paragraph" w:styleId="a5">
    <w:name w:val="footer"/>
    <w:basedOn w:val="a"/>
    <w:link w:val="a6"/>
    <w:uiPriority w:val="99"/>
    <w:unhideWhenUsed/>
    <w:rsid w:val="00F2459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24591"/>
  </w:style>
  <w:style w:type="character" w:customStyle="1" w:styleId="30">
    <w:name w:val="Заголовок 3 Знак"/>
    <w:basedOn w:val="a0"/>
    <w:link w:val="3"/>
    <w:uiPriority w:val="9"/>
    <w:rsid w:val="00FE404D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FE404D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7">
    <w:name w:val="Normal (Web)"/>
    <w:basedOn w:val="a"/>
    <w:uiPriority w:val="99"/>
    <w:unhideWhenUsed/>
    <w:rsid w:val="00FE40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Strong"/>
    <w:basedOn w:val="a0"/>
    <w:uiPriority w:val="22"/>
    <w:qFormat/>
    <w:rsid w:val="00FE404D"/>
    <w:rPr>
      <w:b/>
      <w:bCs/>
    </w:rPr>
  </w:style>
  <w:style w:type="character" w:styleId="a9">
    <w:name w:val="Emphasis"/>
    <w:basedOn w:val="a0"/>
    <w:uiPriority w:val="20"/>
    <w:qFormat/>
    <w:rsid w:val="00FE404D"/>
    <w:rPr>
      <w:i/>
      <w:iCs/>
    </w:rPr>
  </w:style>
  <w:style w:type="character" w:styleId="aa">
    <w:name w:val="Hyperlink"/>
    <w:basedOn w:val="a0"/>
    <w:uiPriority w:val="99"/>
    <w:unhideWhenUsed/>
    <w:rsid w:val="00FE404D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0648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06482C"/>
    <w:pPr>
      <w:outlineLvl w:val="9"/>
    </w:pPr>
    <w:rPr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06482C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21">
    <w:name w:val="toc 2"/>
    <w:basedOn w:val="a"/>
    <w:next w:val="a"/>
    <w:autoRedefine/>
    <w:uiPriority w:val="39"/>
    <w:unhideWhenUsed/>
    <w:rsid w:val="0006482C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06482C"/>
    <w:pPr>
      <w:spacing w:before="120" w:after="120"/>
    </w:pPr>
    <w:rPr>
      <w:rFonts w:cstheme="minorHAnsi"/>
      <w:b/>
      <w:bCs/>
      <w:caps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9B61B3"/>
    <w:rPr>
      <w:color w:val="605E5C"/>
      <w:shd w:val="clear" w:color="auto" w:fill="E1DFDD"/>
    </w:rPr>
  </w:style>
  <w:style w:type="paragraph" w:styleId="ad">
    <w:name w:val="List Paragraph"/>
    <w:basedOn w:val="a"/>
    <w:uiPriority w:val="34"/>
    <w:qFormat/>
    <w:rsid w:val="001A00DC"/>
    <w:pPr>
      <w:ind w:left="720"/>
      <w:contextualSpacing/>
    </w:pPr>
  </w:style>
  <w:style w:type="table" w:styleId="ae">
    <w:name w:val="Table Grid"/>
    <w:basedOn w:val="a1"/>
    <w:uiPriority w:val="39"/>
    <w:rsid w:val="004C17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f"/>
    <w:qFormat/>
    <w:rsid w:val="00EE0567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E0567"/>
    <w:pPr>
      <w:spacing w:after="200"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f">
    <w:name w:val="Body Text"/>
    <w:basedOn w:val="a"/>
    <w:link w:val="af0"/>
    <w:uiPriority w:val="99"/>
    <w:semiHidden/>
    <w:unhideWhenUsed/>
    <w:rsid w:val="00EE0567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EE0567"/>
  </w:style>
  <w:style w:type="character" w:customStyle="1" w:styleId="20">
    <w:name w:val="Заголовок 2 Знак"/>
    <w:basedOn w:val="a0"/>
    <w:link w:val="2"/>
    <w:uiPriority w:val="9"/>
    <w:rsid w:val="00344AC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41">
    <w:name w:val="toc 4"/>
    <w:basedOn w:val="a"/>
    <w:next w:val="a"/>
    <w:autoRedefine/>
    <w:uiPriority w:val="39"/>
    <w:unhideWhenUsed/>
    <w:rsid w:val="00344ACB"/>
    <w:pPr>
      <w:spacing w:after="0"/>
      <w:ind w:left="660"/>
    </w:pPr>
    <w:rPr>
      <w:rFonts w:cs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344ACB"/>
    <w:pPr>
      <w:spacing w:after="0"/>
      <w:ind w:left="880"/>
    </w:pPr>
    <w:rPr>
      <w:rFonts w:cs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344ACB"/>
    <w:pPr>
      <w:spacing w:after="0"/>
      <w:ind w:left="1100"/>
    </w:pPr>
    <w:rPr>
      <w:rFonts w:cs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344ACB"/>
    <w:pPr>
      <w:spacing w:after="0"/>
      <w:ind w:left="1320"/>
    </w:pPr>
    <w:rPr>
      <w:rFonts w:cs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344ACB"/>
    <w:pPr>
      <w:spacing w:after="0"/>
      <w:ind w:left="1540"/>
    </w:pPr>
    <w:rPr>
      <w:rFonts w:cs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344ACB"/>
    <w:pPr>
      <w:spacing w:after="0"/>
      <w:ind w:left="1760"/>
    </w:pPr>
    <w:rPr>
      <w:rFonts w:cstheme="minorHAnsi"/>
      <w:sz w:val="18"/>
      <w:szCs w:val="18"/>
    </w:rPr>
  </w:style>
  <w:style w:type="character" w:styleId="af1">
    <w:name w:val="FollowedHyperlink"/>
    <w:basedOn w:val="a0"/>
    <w:uiPriority w:val="99"/>
    <w:semiHidden/>
    <w:unhideWhenUsed/>
    <w:rsid w:val="00344A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7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66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7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2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7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463CF-7152-4B35-B71C-7542E7FCA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7</TotalTime>
  <Pages>22</Pages>
  <Words>3868</Words>
  <Characters>22054</Characters>
  <Application>Microsoft Office Word</Application>
  <DocSecurity>0</DocSecurity>
  <Lines>183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аниэль Байгузин</dc:creator>
  <cp:keywords/>
  <dc:description/>
  <cp:lastModifiedBy>Dmitry Sidorov</cp:lastModifiedBy>
  <cp:revision>24</cp:revision>
  <dcterms:created xsi:type="dcterms:W3CDTF">2024-12-26T14:46:00Z</dcterms:created>
  <dcterms:modified xsi:type="dcterms:W3CDTF">2025-06-01T12:25:00Z</dcterms:modified>
</cp:coreProperties>
</file>